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6B04F" w14:textId="77777777" w:rsidR="00F048E5" w:rsidRPr="00E3606B" w:rsidRDefault="006B73B4">
      <w:pPr>
        <w:rPr>
          <w:rFonts w:cs="Arial"/>
        </w:rPr>
      </w:pPr>
      <w:r>
        <w:rPr>
          <w:rFonts w:cs="Arial"/>
        </w:rPr>
        <w:t xml:space="preserve"> </w:t>
      </w:r>
    </w:p>
    <w:p w14:paraId="672A6659" w14:textId="77777777" w:rsidR="00F048E5" w:rsidRPr="00E3606B" w:rsidRDefault="008E46B1" w:rsidP="008E46B1">
      <w:pPr>
        <w:tabs>
          <w:tab w:val="left" w:pos="2115"/>
        </w:tabs>
        <w:rPr>
          <w:rFonts w:cs="Arial"/>
        </w:rPr>
      </w:pPr>
      <w:r>
        <w:rPr>
          <w:rFonts w:cs="Arial"/>
        </w:rPr>
        <w:tab/>
      </w:r>
    </w:p>
    <w:tbl>
      <w:tblPr>
        <w:tblpPr w:leftFromText="180" w:rightFromText="180" w:vertAnchor="page" w:horzAnchor="margin" w:tblpY="6526"/>
        <w:tblW w:w="94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68"/>
        <w:gridCol w:w="964"/>
        <w:gridCol w:w="2430"/>
        <w:gridCol w:w="2186"/>
        <w:gridCol w:w="2493"/>
      </w:tblGrid>
      <w:tr w:rsidR="000A7294" w:rsidRPr="00C54AFB" w14:paraId="4D91E55C" w14:textId="77777777" w:rsidTr="3CFCFB71">
        <w:trPr>
          <w:trHeight w:val="360"/>
        </w:trPr>
        <w:tc>
          <w:tcPr>
            <w:tcW w:w="1368" w:type="dxa"/>
            <w:shd w:val="clear" w:color="auto" w:fill="C0C0C0"/>
            <w:hideMark/>
          </w:tcPr>
          <w:p w14:paraId="491072FA" w14:textId="77777777" w:rsidR="000A7294" w:rsidRPr="00C54AFB" w:rsidRDefault="000A7294" w:rsidP="00824629">
            <w:pPr>
              <w:rPr>
                <w:rFonts w:cs="Arial"/>
                <w:b/>
                <w:bCs/>
                <w:lang w:val="en-GB"/>
              </w:rPr>
            </w:pPr>
            <w:r w:rsidRPr="00C54AFB">
              <w:rPr>
                <w:rFonts w:cs="Arial"/>
                <w:b/>
                <w:bCs/>
                <w:lang w:val="en-GB"/>
              </w:rPr>
              <w:t>Date</w:t>
            </w:r>
          </w:p>
        </w:tc>
        <w:tc>
          <w:tcPr>
            <w:tcW w:w="964" w:type="dxa"/>
            <w:shd w:val="clear" w:color="auto" w:fill="C0C0C0"/>
            <w:hideMark/>
          </w:tcPr>
          <w:p w14:paraId="6B814A1E" w14:textId="77777777" w:rsidR="000A7294" w:rsidRPr="00C54AFB" w:rsidRDefault="000A7294" w:rsidP="00824629">
            <w:pPr>
              <w:rPr>
                <w:rFonts w:cs="Arial"/>
                <w:b/>
                <w:bCs/>
                <w:lang w:val="en-GB"/>
              </w:rPr>
            </w:pPr>
            <w:r w:rsidRPr="00C54AFB">
              <w:rPr>
                <w:rFonts w:cs="Arial"/>
                <w:b/>
                <w:bCs/>
                <w:lang w:val="en-GB"/>
              </w:rPr>
              <w:t>Version</w:t>
            </w:r>
          </w:p>
        </w:tc>
        <w:tc>
          <w:tcPr>
            <w:tcW w:w="2430" w:type="dxa"/>
            <w:shd w:val="clear" w:color="auto" w:fill="C0C0C0"/>
            <w:hideMark/>
          </w:tcPr>
          <w:p w14:paraId="31FF54C8" w14:textId="77777777" w:rsidR="000A7294" w:rsidRPr="00C54AFB" w:rsidRDefault="000A7294" w:rsidP="00824629">
            <w:pPr>
              <w:rPr>
                <w:rFonts w:cs="Arial"/>
                <w:b/>
                <w:bCs/>
                <w:lang w:val="en-GB"/>
              </w:rPr>
            </w:pPr>
            <w:r w:rsidRPr="00C54AFB">
              <w:rPr>
                <w:rFonts w:cs="Arial"/>
                <w:b/>
                <w:bCs/>
                <w:lang w:val="en-GB"/>
              </w:rPr>
              <w:t>Description</w:t>
            </w:r>
          </w:p>
        </w:tc>
        <w:tc>
          <w:tcPr>
            <w:tcW w:w="2186" w:type="dxa"/>
            <w:shd w:val="clear" w:color="auto" w:fill="C0C0C0"/>
            <w:hideMark/>
          </w:tcPr>
          <w:p w14:paraId="735BE03B" w14:textId="77777777" w:rsidR="000A7294" w:rsidRPr="00C54AFB" w:rsidRDefault="000A7294" w:rsidP="00824629">
            <w:pPr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Prepared by</w:t>
            </w:r>
            <w:r w:rsidR="00333A83">
              <w:rPr>
                <w:rFonts w:cs="Arial"/>
                <w:b/>
                <w:bCs/>
                <w:lang w:val="en-GB"/>
              </w:rPr>
              <w:t xml:space="preserve"> </w:t>
            </w:r>
          </w:p>
        </w:tc>
        <w:tc>
          <w:tcPr>
            <w:tcW w:w="2493" w:type="dxa"/>
            <w:shd w:val="clear" w:color="auto" w:fill="C0C0C0"/>
          </w:tcPr>
          <w:p w14:paraId="344E8418" w14:textId="77777777" w:rsidR="000A7294" w:rsidRDefault="000A7294" w:rsidP="00824629">
            <w:pPr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Approved by</w:t>
            </w:r>
          </w:p>
        </w:tc>
      </w:tr>
      <w:tr w:rsidR="000A7294" w:rsidRPr="00C54AFB" w14:paraId="2496C7E2" w14:textId="77777777" w:rsidTr="3CFCFB71">
        <w:trPr>
          <w:trHeight w:val="360"/>
        </w:trPr>
        <w:tc>
          <w:tcPr>
            <w:tcW w:w="1368" w:type="dxa"/>
            <w:shd w:val="clear" w:color="auto" w:fill="auto"/>
          </w:tcPr>
          <w:p w14:paraId="7330BB8B" w14:textId="746E4EF8" w:rsidR="000A7294" w:rsidRPr="00C54AFB" w:rsidRDefault="00C16897" w:rsidP="00824629">
            <w:pPr>
              <w:jc w:val="right"/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>1</w:t>
            </w:r>
            <w:r w:rsidR="00080193">
              <w:rPr>
                <w:rFonts w:cs="Arial"/>
                <w:lang w:val="en-GB"/>
              </w:rPr>
              <w:t>9</w:t>
            </w:r>
            <w:r w:rsidR="009D3B8C" w:rsidRPr="3CFCFB71">
              <w:rPr>
                <w:rFonts w:cs="Arial"/>
                <w:lang w:val="en-GB"/>
              </w:rPr>
              <w:t>.0</w:t>
            </w:r>
            <w:r w:rsidR="00080193">
              <w:rPr>
                <w:rFonts w:cs="Arial"/>
                <w:lang w:val="en-GB"/>
              </w:rPr>
              <w:t>9</w:t>
            </w:r>
            <w:r w:rsidR="009D3B8C" w:rsidRPr="3CFCFB71">
              <w:rPr>
                <w:rFonts w:cs="Arial"/>
                <w:lang w:val="en-GB"/>
              </w:rPr>
              <w:t>.2022</w:t>
            </w:r>
          </w:p>
        </w:tc>
        <w:tc>
          <w:tcPr>
            <w:tcW w:w="964" w:type="dxa"/>
            <w:shd w:val="clear" w:color="auto" w:fill="auto"/>
          </w:tcPr>
          <w:p w14:paraId="4B3AA50C" w14:textId="77777777" w:rsidR="000A7294" w:rsidRPr="00C54AFB" w:rsidRDefault="00E44C60" w:rsidP="00824629">
            <w:pPr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>1.0</w:t>
            </w:r>
          </w:p>
        </w:tc>
        <w:tc>
          <w:tcPr>
            <w:tcW w:w="2430" w:type="dxa"/>
            <w:shd w:val="clear" w:color="auto" w:fill="auto"/>
          </w:tcPr>
          <w:p w14:paraId="75F44848" w14:textId="77777777" w:rsidR="000A7294" w:rsidRPr="00C54AFB" w:rsidRDefault="00E44C60" w:rsidP="00824629">
            <w:pPr>
              <w:rPr>
                <w:rFonts w:cs="Arial"/>
                <w:lang w:val="en-GB"/>
              </w:rPr>
            </w:pPr>
            <w:r>
              <w:rPr>
                <w:rFonts w:cs="Arial"/>
                <w:lang w:val="en-GB"/>
              </w:rPr>
              <w:t>Initial Version</w:t>
            </w:r>
          </w:p>
        </w:tc>
        <w:tc>
          <w:tcPr>
            <w:tcW w:w="2186" w:type="dxa"/>
            <w:shd w:val="clear" w:color="auto" w:fill="auto"/>
          </w:tcPr>
          <w:p w14:paraId="2DFFDAF1" w14:textId="264EE077" w:rsidR="000A7294" w:rsidRPr="00C54AFB" w:rsidRDefault="00080193" w:rsidP="00824629">
            <w:pPr>
              <w:rPr>
                <w:rFonts w:cs="Arial"/>
                <w:lang w:val="en-GB"/>
              </w:rPr>
            </w:pPr>
            <w:proofErr w:type="spellStart"/>
            <w:r>
              <w:rPr>
                <w:rFonts w:cs="Arial"/>
                <w:lang w:val="en-GB"/>
              </w:rPr>
              <w:t>Vrushali</w:t>
            </w:r>
            <w:proofErr w:type="spellEnd"/>
            <w:r>
              <w:rPr>
                <w:rFonts w:cs="Arial"/>
                <w:lang w:val="en-GB"/>
              </w:rPr>
              <w:t xml:space="preserve"> </w:t>
            </w:r>
            <w:proofErr w:type="spellStart"/>
            <w:r>
              <w:rPr>
                <w:rFonts w:cs="Arial"/>
                <w:lang w:val="en-GB"/>
              </w:rPr>
              <w:t>Malthankar</w:t>
            </w:r>
            <w:proofErr w:type="spellEnd"/>
          </w:p>
        </w:tc>
        <w:tc>
          <w:tcPr>
            <w:tcW w:w="2493" w:type="dxa"/>
          </w:tcPr>
          <w:p w14:paraId="1AFD8A46" w14:textId="5F45FB56" w:rsidR="000A7294" w:rsidRPr="00C54AFB" w:rsidRDefault="000A7294" w:rsidP="00824629">
            <w:pPr>
              <w:rPr>
                <w:rFonts w:cs="Arial"/>
                <w:lang w:val="en-GB"/>
              </w:rPr>
            </w:pPr>
          </w:p>
        </w:tc>
      </w:tr>
      <w:tr w:rsidR="00703558" w:rsidRPr="00C54AFB" w14:paraId="72A3D3EC" w14:textId="77777777" w:rsidTr="3CFCFB71">
        <w:trPr>
          <w:trHeight w:val="360"/>
        </w:trPr>
        <w:tc>
          <w:tcPr>
            <w:tcW w:w="1368" w:type="dxa"/>
            <w:shd w:val="clear" w:color="auto" w:fill="auto"/>
            <w:hideMark/>
          </w:tcPr>
          <w:p w14:paraId="0D0B940D" w14:textId="77777777" w:rsidR="00703558" w:rsidRPr="00C54AFB" w:rsidRDefault="00703558" w:rsidP="00703558">
            <w:pPr>
              <w:jc w:val="right"/>
              <w:rPr>
                <w:rFonts w:cs="Arial"/>
                <w:lang w:val="en-GB"/>
              </w:rPr>
            </w:pPr>
          </w:p>
        </w:tc>
        <w:tc>
          <w:tcPr>
            <w:tcW w:w="964" w:type="dxa"/>
            <w:shd w:val="clear" w:color="auto" w:fill="auto"/>
            <w:hideMark/>
          </w:tcPr>
          <w:p w14:paraId="0E27B00A" w14:textId="77777777" w:rsidR="00703558" w:rsidRPr="00C54AFB" w:rsidRDefault="00703558" w:rsidP="00703558">
            <w:pPr>
              <w:rPr>
                <w:rFonts w:cs="Arial"/>
                <w:lang w:val="en-GB"/>
              </w:rPr>
            </w:pPr>
          </w:p>
        </w:tc>
        <w:tc>
          <w:tcPr>
            <w:tcW w:w="2430" w:type="dxa"/>
            <w:shd w:val="clear" w:color="auto" w:fill="auto"/>
            <w:vAlign w:val="bottom"/>
            <w:hideMark/>
          </w:tcPr>
          <w:p w14:paraId="60061E4C" w14:textId="77777777" w:rsidR="00703558" w:rsidRPr="00C54AFB" w:rsidRDefault="00703558" w:rsidP="00703558">
            <w:pPr>
              <w:rPr>
                <w:rFonts w:cs="Arial"/>
                <w:sz w:val="18"/>
                <w:szCs w:val="18"/>
                <w:lang w:val="en-GB"/>
              </w:rPr>
            </w:pPr>
          </w:p>
        </w:tc>
        <w:tc>
          <w:tcPr>
            <w:tcW w:w="2186" w:type="dxa"/>
            <w:shd w:val="clear" w:color="auto" w:fill="auto"/>
            <w:hideMark/>
          </w:tcPr>
          <w:p w14:paraId="44EAFD9C" w14:textId="77777777" w:rsidR="00703558" w:rsidRPr="00C54AFB" w:rsidRDefault="00703558" w:rsidP="00703558">
            <w:pPr>
              <w:rPr>
                <w:rFonts w:cs="Arial"/>
                <w:lang w:val="en-GB"/>
              </w:rPr>
            </w:pPr>
          </w:p>
        </w:tc>
        <w:tc>
          <w:tcPr>
            <w:tcW w:w="2493" w:type="dxa"/>
          </w:tcPr>
          <w:p w14:paraId="4B94D5A5" w14:textId="77777777" w:rsidR="00703558" w:rsidRPr="00C54AFB" w:rsidRDefault="00703558" w:rsidP="00703558">
            <w:pPr>
              <w:rPr>
                <w:rFonts w:cs="Arial"/>
                <w:lang w:val="en-GB"/>
              </w:rPr>
            </w:pPr>
          </w:p>
        </w:tc>
      </w:tr>
      <w:tr w:rsidR="00703558" w:rsidRPr="00C54AFB" w14:paraId="25E1FD54" w14:textId="77777777" w:rsidTr="3CFCFB71">
        <w:trPr>
          <w:trHeight w:val="360"/>
        </w:trPr>
        <w:tc>
          <w:tcPr>
            <w:tcW w:w="1368" w:type="dxa"/>
            <w:shd w:val="clear" w:color="auto" w:fill="auto"/>
            <w:noWrap/>
            <w:hideMark/>
          </w:tcPr>
          <w:p w14:paraId="6E7BEAA2" w14:textId="77777777" w:rsidR="00703558" w:rsidRPr="00C54AFB" w:rsidRDefault="00703558" w:rsidP="00703558">
            <w:pPr>
              <w:rPr>
                <w:rFonts w:cs="Arial"/>
                <w:lang w:val="en-GB"/>
              </w:rPr>
            </w:pPr>
            <w:r w:rsidRPr="00C54AFB">
              <w:rPr>
                <w:rFonts w:cs="Arial"/>
                <w:lang w:val="en-GB"/>
              </w:rPr>
              <w:t> </w:t>
            </w:r>
          </w:p>
        </w:tc>
        <w:tc>
          <w:tcPr>
            <w:tcW w:w="964" w:type="dxa"/>
            <w:shd w:val="clear" w:color="auto" w:fill="auto"/>
            <w:noWrap/>
            <w:hideMark/>
          </w:tcPr>
          <w:p w14:paraId="63E4A9CD" w14:textId="77777777" w:rsidR="00703558" w:rsidRPr="00C54AFB" w:rsidRDefault="00703558" w:rsidP="00703558">
            <w:pPr>
              <w:rPr>
                <w:rFonts w:cs="Arial"/>
                <w:lang w:val="en-GB"/>
              </w:rPr>
            </w:pPr>
            <w:r w:rsidRPr="00C54AFB">
              <w:rPr>
                <w:rFonts w:cs="Arial"/>
                <w:lang w:val="en-GB"/>
              </w:rPr>
              <w:t> </w:t>
            </w:r>
          </w:p>
        </w:tc>
        <w:tc>
          <w:tcPr>
            <w:tcW w:w="2430" w:type="dxa"/>
            <w:shd w:val="clear" w:color="auto" w:fill="auto"/>
            <w:hideMark/>
          </w:tcPr>
          <w:p w14:paraId="4F6584BE" w14:textId="77777777" w:rsidR="00703558" w:rsidRPr="00C54AFB" w:rsidRDefault="00703558" w:rsidP="00703558">
            <w:pPr>
              <w:rPr>
                <w:rFonts w:cs="Arial"/>
                <w:lang w:val="en-GB"/>
              </w:rPr>
            </w:pPr>
            <w:r w:rsidRPr="00C54AFB">
              <w:rPr>
                <w:rFonts w:cs="Arial"/>
                <w:lang w:val="en-GB"/>
              </w:rPr>
              <w:t> </w:t>
            </w:r>
          </w:p>
        </w:tc>
        <w:tc>
          <w:tcPr>
            <w:tcW w:w="2186" w:type="dxa"/>
            <w:shd w:val="clear" w:color="auto" w:fill="auto"/>
            <w:hideMark/>
          </w:tcPr>
          <w:p w14:paraId="09AF38FC" w14:textId="77777777" w:rsidR="00703558" w:rsidRPr="00C54AFB" w:rsidRDefault="00703558" w:rsidP="00703558">
            <w:pPr>
              <w:rPr>
                <w:rFonts w:cs="Arial"/>
                <w:lang w:val="en-GB"/>
              </w:rPr>
            </w:pPr>
            <w:r w:rsidRPr="00C54AFB">
              <w:rPr>
                <w:rFonts w:cs="Arial"/>
                <w:lang w:val="en-GB"/>
              </w:rPr>
              <w:t> </w:t>
            </w:r>
          </w:p>
        </w:tc>
        <w:tc>
          <w:tcPr>
            <w:tcW w:w="2493" w:type="dxa"/>
          </w:tcPr>
          <w:p w14:paraId="3DEEC669" w14:textId="77777777" w:rsidR="00703558" w:rsidRPr="00C54AFB" w:rsidRDefault="00703558" w:rsidP="00703558">
            <w:pPr>
              <w:rPr>
                <w:rFonts w:cs="Arial"/>
                <w:lang w:val="en-GB"/>
              </w:rPr>
            </w:pPr>
          </w:p>
        </w:tc>
      </w:tr>
      <w:tr w:rsidR="00703558" w:rsidRPr="00C54AFB" w14:paraId="3656B9AB" w14:textId="77777777" w:rsidTr="3CFCFB71">
        <w:trPr>
          <w:trHeight w:val="360"/>
        </w:trPr>
        <w:tc>
          <w:tcPr>
            <w:tcW w:w="1368" w:type="dxa"/>
            <w:shd w:val="clear" w:color="auto" w:fill="auto"/>
            <w:noWrap/>
            <w:vAlign w:val="bottom"/>
            <w:hideMark/>
          </w:tcPr>
          <w:p w14:paraId="45FB0818" w14:textId="77777777" w:rsidR="00703558" w:rsidRPr="00C54AFB" w:rsidRDefault="00703558" w:rsidP="00703558">
            <w:pPr>
              <w:rPr>
                <w:rFonts w:cs="Arial"/>
                <w:lang w:val="en-GB"/>
              </w:rPr>
            </w:pPr>
          </w:p>
        </w:tc>
        <w:tc>
          <w:tcPr>
            <w:tcW w:w="964" w:type="dxa"/>
            <w:shd w:val="clear" w:color="auto" w:fill="auto"/>
            <w:noWrap/>
            <w:vAlign w:val="bottom"/>
            <w:hideMark/>
          </w:tcPr>
          <w:p w14:paraId="049F31CB" w14:textId="77777777" w:rsidR="00703558" w:rsidRPr="00C54AFB" w:rsidRDefault="00703558" w:rsidP="00703558">
            <w:pPr>
              <w:rPr>
                <w:rFonts w:cs="Arial"/>
                <w:lang w:val="en-GB"/>
              </w:rPr>
            </w:pPr>
          </w:p>
        </w:tc>
        <w:tc>
          <w:tcPr>
            <w:tcW w:w="2430" w:type="dxa"/>
            <w:shd w:val="clear" w:color="auto" w:fill="auto"/>
            <w:noWrap/>
            <w:vAlign w:val="bottom"/>
            <w:hideMark/>
          </w:tcPr>
          <w:p w14:paraId="53128261" w14:textId="77777777" w:rsidR="00703558" w:rsidRPr="00C54AFB" w:rsidRDefault="00703558" w:rsidP="00703558">
            <w:pPr>
              <w:rPr>
                <w:rFonts w:cs="Arial"/>
                <w:lang w:val="en-GB"/>
              </w:rPr>
            </w:pPr>
          </w:p>
        </w:tc>
        <w:tc>
          <w:tcPr>
            <w:tcW w:w="2186" w:type="dxa"/>
            <w:shd w:val="clear" w:color="auto" w:fill="auto"/>
            <w:noWrap/>
            <w:vAlign w:val="bottom"/>
            <w:hideMark/>
          </w:tcPr>
          <w:p w14:paraId="62486C05" w14:textId="77777777" w:rsidR="00703558" w:rsidRPr="00C54AFB" w:rsidRDefault="00703558" w:rsidP="00703558">
            <w:pPr>
              <w:rPr>
                <w:rFonts w:cs="Arial"/>
                <w:lang w:val="en-GB"/>
              </w:rPr>
            </w:pPr>
          </w:p>
        </w:tc>
        <w:tc>
          <w:tcPr>
            <w:tcW w:w="2493" w:type="dxa"/>
          </w:tcPr>
          <w:p w14:paraId="4101652C" w14:textId="77777777" w:rsidR="00703558" w:rsidRPr="00C54AFB" w:rsidRDefault="00703558" w:rsidP="00703558">
            <w:pPr>
              <w:rPr>
                <w:rFonts w:cs="Arial"/>
                <w:lang w:val="en-GB"/>
              </w:rPr>
            </w:pPr>
          </w:p>
        </w:tc>
      </w:tr>
    </w:tbl>
    <w:p w14:paraId="4B99056E" w14:textId="77777777" w:rsidR="00F048E5" w:rsidRPr="00E3606B" w:rsidRDefault="00F048E5">
      <w:pPr>
        <w:rPr>
          <w:rFonts w:cs="Arial"/>
        </w:rPr>
      </w:pPr>
    </w:p>
    <w:p w14:paraId="1299C43A" w14:textId="77777777" w:rsidR="00F048E5" w:rsidRPr="00E3606B" w:rsidRDefault="00F048E5">
      <w:pPr>
        <w:rPr>
          <w:rFonts w:cs="Arial"/>
        </w:rPr>
      </w:pPr>
    </w:p>
    <w:p w14:paraId="4DDBEF00" w14:textId="77777777" w:rsidR="00F048E5" w:rsidRPr="00E3606B" w:rsidRDefault="00F048E5">
      <w:pPr>
        <w:rPr>
          <w:rFonts w:cs="Arial"/>
        </w:rPr>
      </w:pPr>
    </w:p>
    <w:tbl>
      <w:tblPr>
        <w:tblpPr w:leftFromText="180" w:rightFromText="180" w:vertAnchor="text" w:horzAnchor="margin" w:tblpY="-5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28"/>
        <w:gridCol w:w="6704"/>
      </w:tblGrid>
      <w:tr w:rsidR="00767637" w:rsidRPr="004A58E9" w14:paraId="567354D2" w14:textId="77777777" w:rsidTr="3CFCFB71">
        <w:trPr>
          <w:trHeight w:val="346"/>
        </w:trPr>
        <w:tc>
          <w:tcPr>
            <w:tcW w:w="2628" w:type="dxa"/>
            <w:shd w:val="clear" w:color="auto" w:fill="auto"/>
          </w:tcPr>
          <w:p w14:paraId="03486BFA" w14:textId="77777777" w:rsidR="00767637" w:rsidRPr="004A58E9" w:rsidRDefault="00767637" w:rsidP="00767637">
            <w:pPr>
              <w:rPr>
                <w:rFonts w:cs="Arial"/>
                <w:b/>
                <w:sz w:val="22"/>
                <w:szCs w:val="24"/>
                <w:lang w:val="en-GB"/>
              </w:rPr>
            </w:pPr>
            <w:r w:rsidRPr="004A58E9">
              <w:rPr>
                <w:rFonts w:cs="Arial"/>
                <w:b/>
                <w:sz w:val="22"/>
                <w:szCs w:val="24"/>
                <w:lang w:val="en-GB"/>
              </w:rPr>
              <w:t>Client name</w:t>
            </w:r>
          </w:p>
        </w:tc>
        <w:tc>
          <w:tcPr>
            <w:tcW w:w="6704" w:type="dxa"/>
            <w:shd w:val="clear" w:color="auto" w:fill="auto"/>
          </w:tcPr>
          <w:p w14:paraId="7CFD1D4A" w14:textId="36E19924" w:rsidR="00767637" w:rsidRPr="004A58E9" w:rsidRDefault="00127B7E" w:rsidP="00767637">
            <w:pPr>
              <w:rPr>
                <w:rFonts w:cs="Arial"/>
                <w:sz w:val="22"/>
                <w:szCs w:val="24"/>
                <w:lang w:val="en-GB"/>
              </w:rPr>
            </w:pPr>
            <w:r>
              <w:rPr>
                <w:rFonts w:cs="Arial"/>
                <w:sz w:val="22"/>
                <w:szCs w:val="24"/>
                <w:lang w:val="en-GB"/>
              </w:rPr>
              <w:t>Reb</w:t>
            </w:r>
            <w:r w:rsidR="00FE18E5">
              <w:rPr>
                <w:rFonts w:cs="Arial"/>
                <w:sz w:val="22"/>
                <w:szCs w:val="24"/>
                <w:lang w:val="en-GB"/>
              </w:rPr>
              <w:t xml:space="preserve">el Foods </w:t>
            </w:r>
          </w:p>
        </w:tc>
      </w:tr>
      <w:tr w:rsidR="00767637" w:rsidRPr="004A58E9" w14:paraId="24071B1E" w14:textId="77777777" w:rsidTr="3CFCFB71">
        <w:trPr>
          <w:trHeight w:val="328"/>
        </w:trPr>
        <w:tc>
          <w:tcPr>
            <w:tcW w:w="2628" w:type="dxa"/>
            <w:shd w:val="clear" w:color="auto" w:fill="auto"/>
          </w:tcPr>
          <w:p w14:paraId="24C77B61" w14:textId="77777777" w:rsidR="00767637" w:rsidRPr="004A58E9" w:rsidRDefault="00767637" w:rsidP="00767637">
            <w:pPr>
              <w:rPr>
                <w:rFonts w:cs="Arial"/>
                <w:b/>
                <w:sz w:val="22"/>
                <w:szCs w:val="24"/>
                <w:lang w:val="en-GB"/>
              </w:rPr>
            </w:pPr>
            <w:r w:rsidRPr="004A58E9">
              <w:rPr>
                <w:rFonts w:cs="Arial"/>
                <w:b/>
                <w:sz w:val="22"/>
                <w:szCs w:val="24"/>
                <w:lang w:val="en-GB"/>
              </w:rPr>
              <w:t>Project name</w:t>
            </w:r>
          </w:p>
        </w:tc>
        <w:tc>
          <w:tcPr>
            <w:tcW w:w="6704" w:type="dxa"/>
            <w:shd w:val="clear" w:color="auto" w:fill="auto"/>
          </w:tcPr>
          <w:p w14:paraId="3EEFD46A" w14:textId="19A62498" w:rsidR="00767637" w:rsidRPr="004A58E9" w:rsidRDefault="00767637" w:rsidP="00767637">
            <w:pPr>
              <w:rPr>
                <w:rFonts w:cs="Arial"/>
                <w:sz w:val="22"/>
                <w:szCs w:val="24"/>
                <w:lang w:val="en-GB"/>
              </w:rPr>
            </w:pPr>
          </w:p>
        </w:tc>
      </w:tr>
      <w:tr w:rsidR="00767637" w:rsidRPr="004A58E9" w14:paraId="3EE0BCAE" w14:textId="77777777" w:rsidTr="3CFCFB71">
        <w:trPr>
          <w:trHeight w:val="360"/>
        </w:trPr>
        <w:tc>
          <w:tcPr>
            <w:tcW w:w="2628" w:type="dxa"/>
            <w:shd w:val="clear" w:color="auto" w:fill="auto"/>
          </w:tcPr>
          <w:p w14:paraId="4355212D" w14:textId="77777777" w:rsidR="00767637" w:rsidRPr="004A58E9" w:rsidRDefault="00767637" w:rsidP="00767637">
            <w:pPr>
              <w:rPr>
                <w:rFonts w:cs="Arial"/>
                <w:b/>
                <w:sz w:val="22"/>
                <w:szCs w:val="24"/>
                <w:lang w:val="en-GB"/>
              </w:rPr>
            </w:pPr>
            <w:r w:rsidRPr="004A58E9">
              <w:rPr>
                <w:rFonts w:cs="Arial"/>
                <w:b/>
                <w:sz w:val="22"/>
                <w:szCs w:val="24"/>
                <w:lang w:val="en-GB"/>
              </w:rPr>
              <w:t>Module</w:t>
            </w:r>
          </w:p>
        </w:tc>
        <w:tc>
          <w:tcPr>
            <w:tcW w:w="6704" w:type="dxa"/>
            <w:shd w:val="clear" w:color="auto" w:fill="auto"/>
          </w:tcPr>
          <w:p w14:paraId="76CDACB1" w14:textId="77777777" w:rsidR="00767637" w:rsidRPr="004A58E9" w:rsidRDefault="004F444E" w:rsidP="00767637">
            <w:pPr>
              <w:rPr>
                <w:rFonts w:cs="Arial"/>
                <w:sz w:val="22"/>
                <w:szCs w:val="24"/>
                <w:lang w:val="en-GB"/>
              </w:rPr>
            </w:pPr>
            <w:r>
              <w:rPr>
                <w:rFonts w:cs="Arial"/>
                <w:sz w:val="22"/>
                <w:szCs w:val="24"/>
                <w:lang w:val="en-GB"/>
              </w:rPr>
              <w:t>FI</w:t>
            </w:r>
          </w:p>
        </w:tc>
      </w:tr>
      <w:tr w:rsidR="00767637" w:rsidRPr="004A58E9" w14:paraId="6F229B5C" w14:textId="77777777" w:rsidTr="3CFCFB71">
        <w:trPr>
          <w:trHeight w:val="328"/>
        </w:trPr>
        <w:tc>
          <w:tcPr>
            <w:tcW w:w="2628" w:type="dxa"/>
            <w:shd w:val="clear" w:color="auto" w:fill="auto"/>
          </w:tcPr>
          <w:p w14:paraId="2DEC5224" w14:textId="77777777" w:rsidR="00767637" w:rsidRPr="004A58E9" w:rsidRDefault="00767637" w:rsidP="00767637">
            <w:pPr>
              <w:rPr>
                <w:rFonts w:cs="Arial"/>
                <w:b/>
                <w:sz w:val="22"/>
                <w:szCs w:val="24"/>
                <w:lang w:val="en-GB"/>
              </w:rPr>
            </w:pPr>
            <w:r w:rsidRPr="004A58E9">
              <w:rPr>
                <w:rFonts w:cs="Arial"/>
                <w:b/>
                <w:sz w:val="22"/>
                <w:szCs w:val="24"/>
                <w:lang w:val="en-GB"/>
              </w:rPr>
              <w:t>Document number</w:t>
            </w:r>
          </w:p>
        </w:tc>
        <w:tc>
          <w:tcPr>
            <w:tcW w:w="6704" w:type="dxa"/>
            <w:shd w:val="clear" w:color="auto" w:fill="auto"/>
          </w:tcPr>
          <w:p w14:paraId="19B934A4" w14:textId="52D9CAB1" w:rsidR="00767637" w:rsidRPr="004A58E9" w:rsidRDefault="00767637" w:rsidP="00767637">
            <w:pPr>
              <w:rPr>
                <w:rFonts w:cs="Arial"/>
                <w:sz w:val="22"/>
                <w:szCs w:val="22"/>
                <w:lang w:val="en-GB"/>
              </w:rPr>
            </w:pPr>
            <w:proofErr w:type="spellStart"/>
            <w:r w:rsidRPr="3CFCFB71">
              <w:rPr>
                <w:rFonts w:cs="Arial"/>
                <w:sz w:val="22"/>
                <w:szCs w:val="22"/>
                <w:lang w:val="en-GB"/>
              </w:rPr>
              <w:t>FS</w:t>
            </w:r>
            <w:r w:rsidR="006A696F" w:rsidRPr="3CFCFB71">
              <w:rPr>
                <w:rFonts w:cs="Arial"/>
                <w:sz w:val="22"/>
                <w:szCs w:val="22"/>
                <w:lang w:val="en-GB"/>
              </w:rPr>
              <w:t>_</w:t>
            </w:r>
            <w:r w:rsidR="00FE18E5">
              <w:rPr>
                <w:rFonts w:cs="Arial"/>
                <w:sz w:val="22"/>
                <w:szCs w:val="22"/>
                <w:lang w:val="en-GB"/>
              </w:rPr>
              <w:t>Rebel</w:t>
            </w:r>
            <w:proofErr w:type="spellEnd"/>
            <w:r w:rsidR="00FE18E5">
              <w:rPr>
                <w:rFonts w:cs="Arial"/>
                <w:sz w:val="22"/>
                <w:szCs w:val="22"/>
                <w:lang w:val="en-GB"/>
              </w:rPr>
              <w:t xml:space="preserve"> foods</w:t>
            </w:r>
          </w:p>
        </w:tc>
      </w:tr>
      <w:tr w:rsidR="00767637" w:rsidRPr="004A58E9" w14:paraId="7806E7AF" w14:textId="77777777" w:rsidTr="3CFCFB71">
        <w:trPr>
          <w:trHeight w:val="346"/>
        </w:trPr>
        <w:tc>
          <w:tcPr>
            <w:tcW w:w="2628" w:type="dxa"/>
            <w:shd w:val="clear" w:color="auto" w:fill="auto"/>
          </w:tcPr>
          <w:p w14:paraId="2AE331A5" w14:textId="77777777" w:rsidR="00767637" w:rsidRPr="004A58E9" w:rsidRDefault="00767637" w:rsidP="00767637">
            <w:pPr>
              <w:rPr>
                <w:rFonts w:cs="Arial"/>
                <w:b/>
                <w:sz w:val="22"/>
                <w:szCs w:val="24"/>
                <w:lang w:val="en-GB"/>
              </w:rPr>
            </w:pPr>
            <w:r w:rsidRPr="004A58E9">
              <w:rPr>
                <w:rFonts w:cs="Arial"/>
                <w:b/>
                <w:sz w:val="22"/>
                <w:szCs w:val="24"/>
                <w:lang w:val="en-GB"/>
              </w:rPr>
              <w:t>Version</w:t>
            </w:r>
          </w:p>
        </w:tc>
        <w:tc>
          <w:tcPr>
            <w:tcW w:w="6704" w:type="dxa"/>
            <w:shd w:val="clear" w:color="auto" w:fill="auto"/>
          </w:tcPr>
          <w:p w14:paraId="2ED06E6E" w14:textId="2FAE52CA" w:rsidR="00767637" w:rsidRPr="004A58E9" w:rsidRDefault="00767637" w:rsidP="00767637">
            <w:pPr>
              <w:rPr>
                <w:rFonts w:cs="Arial"/>
                <w:sz w:val="22"/>
                <w:szCs w:val="24"/>
                <w:lang w:val="en-GB"/>
              </w:rPr>
            </w:pPr>
            <w:r>
              <w:rPr>
                <w:rFonts w:cs="Arial"/>
                <w:sz w:val="22"/>
                <w:szCs w:val="24"/>
                <w:lang w:val="en-GB"/>
              </w:rPr>
              <w:t>1.</w:t>
            </w:r>
            <w:r w:rsidR="00703558">
              <w:rPr>
                <w:rFonts w:cs="Arial"/>
                <w:sz w:val="22"/>
                <w:szCs w:val="24"/>
                <w:lang w:val="en-GB"/>
              </w:rPr>
              <w:t>1</w:t>
            </w:r>
          </w:p>
        </w:tc>
      </w:tr>
      <w:tr w:rsidR="00767637" w:rsidRPr="004A58E9" w14:paraId="6E94A4D7" w14:textId="77777777" w:rsidTr="3CFCFB71">
        <w:trPr>
          <w:trHeight w:val="425"/>
        </w:trPr>
        <w:tc>
          <w:tcPr>
            <w:tcW w:w="2628" w:type="dxa"/>
            <w:shd w:val="clear" w:color="auto" w:fill="auto"/>
          </w:tcPr>
          <w:p w14:paraId="5F3F821A" w14:textId="77777777" w:rsidR="00767637" w:rsidRPr="004A58E9" w:rsidRDefault="00767637" w:rsidP="00767637">
            <w:pPr>
              <w:rPr>
                <w:rFonts w:cs="Arial"/>
                <w:b/>
                <w:sz w:val="22"/>
                <w:szCs w:val="24"/>
                <w:lang w:val="en-GB"/>
              </w:rPr>
            </w:pPr>
            <w:r w:rsidRPr="004A58E9">
              <w:rPr>
                <w:rFonts w:cs="Arial"/>
                <w:b/>
                <w:sz w:val="22"/>
                <w:szCs w:val="24"/>
                <w:lang w:val="en-GB"/>
              </w:rPr>
              <w:t>Date</w:t>
            </w:r>
          </w:p>
        </w:tc>
        <w:tc>
          <w:tcPr>
            <w:tcW w:w="6704" w:type="dxa"/>
            <w:shd w:val="clear" w:color="auto" w:fill="auto"/>
          </w:tcPr>
          <w:p w14:paraId="0AFE292C" w14:textId="1D9FCE74" w:rsidR="00767637" w:rsidRPr="004A58E9" w:rsidRDefault="00FE18E5" w:rsidP="00767637">
            <w:pPr>
              <w:rPr>
                <w:rFonts w:cs="Arial"/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1</w:t>
            </w:r>
            <w:r w:rsidR="00080193">
              <w:rPr>
                <w:rFonts w:cs="Arial"/>
                <w:sz w:val="22"/>
                <w:szCs w:val="22"/>
                <w:lang w:val="en-GB"/>
              </w:rPr>
              <w:t>9</w:t>
            </w:r>
            <w:r w:rsidR="00F306C7" w:rsidRPr="3CFCFB71">
              <w:rPr>
                <w:rFonts w:cs="Arial"/>
                <w:sz w:val="22"/>
                <w:szCs w:val="22"/>
                <w:lang w:val="en-GB"/>
              </w:rPr>
              <w:t>.0</w:t>
            </w:r>
            <w:r w:rsidR="00080193">
              <w:rPr>
                <w:rFonts w:cs="Arial"/>
                <w:sz w:val="22"/>
                <w:szCs w:val="22"/>
                <w:lang w:val="en-GB"/>
              </w:rPr>
              <w:t>9</w:t>
            </w:r>
            <w:r w:rsidR="00F306C7" w:rsidRPr="3CFCFB71">
              <w:rPr>
                <w:rFonts w:cs="Arial"/>
                <w:sz w:val="22"/>
                <w:szCs w:val="22"/>
                <w:lang w:val="en-GB"/>
              </w:rPr>
              <w:t>.2022</w:t>
            </w:r>
          </w:p>
        </w:tc>
      </w:tr>
      <w:tr w:rsidR="00767637" w:rsidRPr="004A58E9" w14:paraId="2DD33896" w14:textId="77777777" w:rsidTr="3CFCFB71">
        <w:trPr>
          <w:trHeight w:val="328"/>
        </w:trPr>
        <w:tc>
          <w:tcPr>
            <w:tcW w:w="2628" w:type="dxa"/>
            <w:shd w:val="clear" w:color="auto" w:fill="auto"/>
          </w:tcPr>
          <w:p w14:paraId="204B1667" w14:textId="77777777" w:rsidR="00767637" w:rsidRPr="004A58E9" w:rsidRDefault="00767637" w:rsidP="00767637">
            <w:pPr>
              <w:rPr>
                <w:rFonts w:cs="Arial"/>
                <w:b/>
                <w:sz w:val="22"/>
                <w:szCs w:val="24"/>
                <w:lang w:val="en-GB"/>
              </w:rPr>
            </w:pPr>
            <w:r w:rsidRPr="004A58E9">
              <w:rPr>
                <w:rFonts w:cs="Arial"/>
                <w:b/>
                <w:sz w:val="22"/>
                <w:szCs w:val="24"/>
                <w:lang w:val="en-GB"/>
              </w:rPr>
              <w:t>Type of development</w:t>
            </w:r>
          </w:p>
        </w:tc>
        <w:tc>
          <w:tcPr>
            <w:tcW w:w="6704" w:type="dxa"/>
            <w:shd w:val="clear" w:color="auto" w:fill="auto"/>
          </w:tcPr>
          <w:p w14:paraId="1432F95E" w14:textId="047EE1E1" w:rsidR="00767637" w:rsidRPr="004A58E9" w:rsidRDefault="00BE52A7" w:rsidP="3CFCFB71">
            <w:pPr>
              <w:spacing w:line="259" w:lineRule="auto"/>
              <w:rPr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Report</w:t>
            </w:r>
          </w:p>
        </w:tc>
      </w:tr>
      <w:tr w:rsidR="00767637" w:rsidRPr="004A58E9" w14:paraId="2BFD1E70" w14:textId="77777777" w:rsidTr="3CFCFB71">
        <w:trPr>
          <w:trHeight w:val="328"/>
        </w:trPr>
        <w:tc>
          <w:tcPr>
            <w:tcW w:w="2628" w:type="dxa"/>
            <w:shd w:val="clear" w:color="auto" w:fill="auto"/>
          </w:tcPr>
          <w:p w14:paraId="66FAE1B9" w14:textId="77777777" w:rsidR="00767637" w:rsidRPr="004A58E9" w:rsidRDefault="00767637" w:rsidP="00767637">
            <w:pPr>
              <w:rPr>
                <w:rFonts w:cs="Arial"/>
                <w:b/>
                <w:sz w:val="22"/>
                <w:szCs w:val="24"/>
                <w:lang w:val="en-GB"/>
              </w:rPr>
            </w:pPr>
            <w:r w:rsidRPr="004A58E9">
              <w:rPr>
                <w:rFonts w:cs="Arial"/>
                <w:b/>
                <w:sz w:val="22"/>
                <w:szCs w:val="24"/>
                <w:lang w:val="en-GB"/>
              </w:rPr>
              <w:t>Complexity</w:t>
            </w:r>
          </w:p>
        </w:tc>
        <w:tc>
          <w:tcPr>
            <w:tcW w:w="6704" w:type="dxa"/>
            <w:shd w:val="clear" w:color="auto" w:fill="auto"/>
          </w:tcPr>
          <w:p w14:paraId="19497B9C" w14:textId="665AA059" w:rsidR="00767637" w:rsidRPr="004A58E9" w:rsidRDefault="00B260D3" w:rsidP="3CFCFB71">
            <w:pPr>
              <w:spacing w:line="259" w:lineRule="auto"/>
              <w:rPr>
                <w:sz w:val="22"/>
                <w:szCs w:val="22"/>
                <w:lang w:val="en-GB"/>
              </w:rPr>
            </w:pPr>
            <w:r>
              <w:rPr>
                <w:rFonts w:cs="Arial"/>
                <w:sz w:val="22"/>
                <w:szCs w:val="22"/>
                <w:lang w:val="en-GB"/>
              </w:rPr>
              <w:t>Medium</w:t>
            </w:r>
          </w:p>
        </w:tc>
      </w:tr>
    </w:tbl>
    <w:p w14:paraId="3461D779" w14:textId="77777777" w:rsidR="00F048E5" w:rsidRPr="00E3606B" w:rsidRDefault="00F048E5">
      <w:pPr>
        <w:rPr>
          <w:rFonts w:cs="Arial"/>
        </w:rPr>
      </w:pPr>
    </w:p>
    <w:p w14:paraId="186DEE38" w14:textId="77777777" w:rsidR="00BA658C" w:rsidRPr="00824629" w:rsidRDefault="00824629" w:rsidP="00824629">
      <w:pPr>
        <w:rPr>
          <w:rFonts w:cs="Arial"/>
          <w:b/>
          <w:lang w:val="en-GB"/>
        </w:rPr>
      </w:pPr>
      <w:r w:rsidRPr="00824629">
        <w:rPr>
          <w:rFonts w:cs="Arial"/>
          <w:b/>
          <w:lang w:val="en-GB"/>
        </w:rPr>
        <w:t>Document revision history</w:t>
      </w:r>
    </w:p>
    <w:p w14:paraId="3CF2D8B6" w14:textId="77777777" w:rsidR="00BA658C" w:rsidRDefault="00BA658C" w:rsidP="00BA658C">
      <w:pPr>
        <w:ind w:left="720"/>
        <w:rPr>
          <w:rFonts w:cs="Arial"/>
          <w:lang w:val="en-GB"/>
        </w:rPr>
      </w:pPr>
    </w:p>
    <w:p w14:paraId="0FB78278" w14:textId="77777777" w:rsidR="000A7294" w:rsidRDefault="000A7294" w:rsidP="00BA658C">
      <w:pPr>
        <w:ind w:left="720"/>
        <w:rPr>
          <w:rFonts w:cs="Arial"/>
          <w:lang w:val="en-GB"/>
        </w:rPr>
      </w:pPr>
    </w:p>
    <w:p w14:paraId="1FC39945" w14:textId="77777777" w:rsidR="002E55B2" w:rsidRPr="00E3606B" w:rsidRDefault="002E55B2">
      <w:pPr>
        <w:rPr>
          <w:rFonts w:cs="Arial"/>
        </w:rPr>
      </w:pPr>
    </w:p>
    <w:p w14:paraId="0562CB0E" w14:textId="77777777" w:rsidR="002E55B2" w:rsidRPr="00E3606B" w:rsidRDefault="002E55B2">
      <w:pPr>
        <w:rPr>
          <w:rFonts w:cs="Arial"/>
        </w:rPr>
      </w:pPr>
    </w:p>
    <w:p w14:paraId="34CE0A41" w14:textId="77777777" w:rsidR="002E55B2" w:rsidRPr="00E3606B" w:rsidRDefault="002E55B2">
      <w:pPr>
        <w:rPr>
          <w:rFonts w:cs="Arial"/>
        </w:rPr>
      </w:pPr>
    </w:p>
    <w:p w14:paraId="62EBF3C5" w14:textId="77777777" w:rsidR="002E55B2" w:rsidRPr="00E3606B" w:rsidRDefault="002E55B2">
      <w:pPr>
        <w:rPr>
          <w:rFonts w:cs="Arial"/>
        </w:rPr>
      </w:pPr>
    </w:p>
    <w:p w14:paraId="6D98A12B" w14:textId="77777777" w:rsidR="002E55B2" w:rsidRPr="00E3606B" w:rsidRDefault="002E55B2">
      <w:pPr>
        <w:rPr>
          <w:rFonts w:cs="Arial"/>
        </w:rPr>
      </w:pPr>
    </w:p>
    <w:p w14:paraId="2946DB82" w14:textId="77777777" w:rsidR="002E55B2" w:rsidRPr="00E3606B" w:rsidRDefault="002E55B2">
      <w:pPr>
        <w:rPr>
          <w:rFonts w:cs="Arial"/>
        </w:rPr>
      </w:pPr>
    </w:p>
    <w:p w14:paraId="5997CC1D" w14:textId="77777777" w:rsidR="002E55B2" w:rsidRPr="00E3606B" w:rsidRDefault="002E55B2">
      <w:pPr>
        <w:rPr>
          <w:rFonts w:cs="Arial"/>
        </w:rPr>
      </w:pPr>
    </w:p>
    <w:p w14:paraId="110FFD37" w14:textId="77777777" w:rsidR="002E55B2" w:rsidRPr="00E3606B" w:rsidRDefault="002E55B2">
      <w:pPr>
        <w:rPr>
          <w:rFonts w:cs="Arial"/>
        </w:rPr>
      </w:pPr>
    </w:p>
    <w:p w14:paraId="6B699379" w14:textId="77777777" w:rsidR="002E55B2" w:rsidRPr="00E3606B" w:rsidRDefault="002E55B2">
      <w:pPr>
        <w:rPr>
          <w:rFonts w:cs="Arial"/>
        </w:rPr>
      </w:pPr>
    </w:p>
    <w:p w14:paraId="3FE9F23F" w14:textId="77777777" w:rsidR="002E55B2" w:rsidRPr="00E3606B" w:rsidRDefault="002E55B2">
      <w:pPr>
        <w:rPr>
          <w:rFonts w:cs="Arial"/>
        </w:rPr>
      </w:pPr>
    </w:p>
    <w:p w14:paraId="1F72F646" w14:textId="77777777" w:rsidR="002E55B2" w:rsidRPr="00E3606B" w:rsidRDefault="002E55B2">
      <w:pPr>
        <w:rPr>
          <w:rFonts w:cs="Arial"/>
        </w:rPr>
      </w:pPr>
    </w:p>
    <w:p w14:paraId="08CE6F91" w14:textId="77777777" w:rsidR="002E55B2" w:rsidRPr="00E3606B" w:rsidRDefault="002E55B2">
      <w:pPr>
        <w:rPr>
          <w:rFonts w:cs="Arial"/>
        </w:rPr>
      </w:pPr>
    </w:p>
    <w:p w14:paraId="61CDCEAD" w14:textId="77777777" w:rsidR="002E55B2" w:rsidRPr="00E3606B" w:rsidRDefault="002E55B2">
      <w:pPr>
        <w:rPr>
          <w:rFonts w:cs="Arial"/>
        </w:rPr>
      </w:pPr>
    </w:p>
    <w:p w14:paraId="6BB9E253" w14:textId="77777777" w:rsidR="002E55B2" w:rsidRPr="00E3606B" w:rsidRDefault="002E55B2">
      <w:pPr>
        <w:rPr>
          <w:rFonts w:cs="Arial"/>
        </w:rPr>
      </w:pPr>
    </w:p>
    <w:p w14:paraId="23DE523C" w14:textId="77777777" w:rsidR="002E55B2" w:rsidRPr="00E3606B" w:rsidRDefault="002E55B2">
      <w:pPr>
        <w:rPr>
          <w:rFonts w:cs="Arial"/>
        </w:rPr>
      </w:pPr>
    </w:p>
    <w:p w14:paraId="52E56223" w14:textId="77777777" w:rsidR="002E55B2" w:rsidRDefault="002E55B2">
      <w:pPr>
        <w:rPr>
          <w:rFonts w:cs="Arial"/>
        </w:rPr>
      </w:pPr>
    </w:p>
    <w:p w14:paraId="07547A01" w14:textId="77777777" w:rsidR="00CB3F0A" w:rsidRDefault="00CB3F0A">
      <w:pPr>
        <w:rPr>
          <w:rFonts w:cs="Arial"/>
        </w:rPr>
      </w:pPr>
    </w:p>
    <w:p w14:paraId="5043CB0F" w14:textId="77777777" w:rsidR="00CB3F0A" w:rsidRDefault="00CB3F0A">
      <w:pPr>
        <w:rPr>
          <w:rFonts w:cs="Arial"/>
        </w:rPr>
      </w:pPr>
    </w:p>
    <w:p w14:paraId="07459315" w14:textId="77777777" w:rsidR="00CB3F0A" w:rsidRDefault="00CB3F0A">
      <w:pPr>
        <w:rPr>
          <w:rFonts w:cs="Arial"/>
        </w:rPr>
      </w:pPr>
    </w:p>
    <w:p w14:paraId="6537F28F" w14:textId="77777777" w:rsidR="00CB3F0A" w:rsidRDefault="00CB3F0A">
      <w:pPr>
        <w:rPr>
          <w:rFonts w:cs="Arial"/>
        </w:rPr>
      </w:pPr>
    </w:p>
    <w:p w14:paraId="6DFB9E20" w14:textId="77777777" w:rsidR="00CB3F0A" w:rsidRDefault="00CB3F0A">
      <w:pPr>
        <w:rPr>
          <w:rFonts w:cs="Arial"/>
        </w:rPr>
      </w:pPr>
    </w:p>
    <w:p w14:paraId="70DF9E56" w14:textId="77777777" w:rsidR="00E06D2E" w:rsidRDefault="00E06D2E" w:rsidP="00933A74">
      <w:pPr>
        <w:pStyle w:val="Caption"/>
        <w:rPr>
          <w:rFonts w:ascii="Arial" w:hAnsi="Arial" w:cs="Arial"/>
          <w:sz w:val="28"/>
          <w:szCs w:val="28"/>
        </w:rPr>
      </w:pPr>
    </w:p>
    <w:p w14:paraId="44E871BC" w14:textId="77777777" w:rsidR="00831A62" w:rsidRDefault="00831A62" w:rsidP="00933A74">
      <w:pPr>
        <w:pStyle w:val="Caption"/>
        <w:rPr>
          <w:rFonts w:ascii="Arial" w:hAnsi="Arial" w:cs="Arial"/>
          <w:sz w:val="28"/>
          <w:szCs w:val="28"/>
        </w:rPr>
      </w:pPr>
    </w:p>
    <w:p w14:paraId="144A5D23" w14:textId="77777777" w:rsidR="00831A62" w:rsidRDefault="00831A62" w:rsidP="00933A74">
      <w:pPr>
        <w:pStyle w:val="Caption"/>
        <w:rPr>
          <w:rFonts w:ascii="Arial" w:hAnsi="Arial" w:cs="Arial"/>
          <w:sz w:val="28"/>
          <w:szCs w:val="28"/>
        </w:rPr>
      </w:pPr>
    </w:p>
    <w:p w14:paraId="5EDEC573" w14:textId="77777777" w:rsidR="00F048E5" w:rsidRPr="00933A74" w:rsidRDefault="00F048E5" w:rsidP="00933A74">
      <w:pPr>
        <w:pStyle w:val="Caption"/>
        <w:rPr>
          <w:rFonts w:ascii="Arial" w:hAnsi="Arial" w:cs="Arial"/>
          <w:sz w:val="28"/>
          <w:szCs w:val="28"/>
          <w:u w:val="single"/>
        </w:rPr>
      </w:pPr>
      <w:r w:rsidRPr="00933A74">
        <w:rPr>
          <w:rFonts w:ascii="Arial" w:hAnsi="Arial" w:cs="Arial"/>
          <w:sz w:val="28"/>
          <w:szCs w:val="28"/>
        </w:rPr>
        <w:lastRenderedPageBreak/>
        <w:t>Table of content</w:t>
      </w:r>
    </w:p>
    <w:p w14:paraId="719BB580" w14:textId="070CC425" w:rsidR="008C1C4E" w:rsidRDefault="00F048E5">
      <w:pPr>
        <w:pStyle w:val="TOC1"/>
        <w:tabs>
          <w:tab w:val="left" w:pos="400"/>
          <w:tab w:val="right" w:leader="dot" w:pos="9628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r w:rsidRPr="007C5504">
        <w:rPr>
          <w:rFonts w:cs="Arial"/>
          <w:b w:val="0"/>
          <w:u w:val="single"/>
        </w:rPr>
        <w:fldChar w:fldCharType="begin"/>
      </w:r>
      <w:r w:rsidRPr="007C5504">
        <w:rPr>
          <w:rFonts w:cs="Arial"/>
          <w:b w:val="0"/>
          <w:u w:val="single"/>
        </w:rPr>
        <w:instrText xml:space="preserve"> TOC \o "1-4" \h \z \u </w:instrText>
      </w:r>
      <w:r w:rsidRPr="007C5504">
        <w:rPr>
          <w:rFonts w:cs="Arial"/>
          <w:b w:val="0"/>
          <w:u w:val="single"/>
        </w:rPr>
        <w:fldChar w:fldCharType="separate"/>
      </w:r>
      <w:hyperlink w:anchor="_Toc114503500" w:history="1">
        <w:r w:rsidR="008C1C4E" w:rsidRPr="00CB0985">
          <w:rPr>
            <w:rStyle w:val="Hyperlink"/>
            <w:noProof/>
          </w:rPr>
          <w:t>1</w:t>
        </w:r>
        <w:r w:rsidR="008C1C4E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szCs w:val="22"/>
          </w:rPr>
          <w:tab/>
        </w:r>
        <w:r w:rsidR="008C1C4E" w:rsidRPr="00CB0985">
          <w:rPr>
            <w:rStyle w:val="Hyperlink"/>
            <w:noProof/>
          </w:rPr>
          <w:t>Overview and Scope</w:t>
        </w:r>
        <w:r w:rsidR="008C1C4E">
          <w:rPr>
            <w:noProof/>
            <w:webHidden/>
          </w:rPr>
          <w:tab/>
        </w:r>
        <w:r w:rsidR="008C1C4E">
          <w:rPr>
            <w:noProof/>
            <w:webHidden/>
          </w:rPr>
          <w:fldChar w:fldCharType="begin"/>
        </w:r>
        <w:r w:rsidR="008C1C4E">
          <w:rPr>
            <w:noProof/>
            <w:webHidden/>
          </w:rPr>
          <w:instrText xml:space="preserve"> PAGEREF _Toc114503500 \h </w:instrText>
        </w:r>
        <w:r w:rsidR="008C1C4E">
          <w:rPr>
            <w:noProof/>
            <w:webHidden/>
          </w:rPr>
        </w:r>
        <w:r w:rsidR="008C1C4E">
          <w:rPr>
            <w:noProof/>
            <w:webHidden/>
          </w:rPr>
          <w:fldChar w:fldCharType="separate"/>
        </w:r>
        <w:r w:rsidR="008C1C4E">
          <w:rPr>
            <w:noProof/>
            <w:webHidden/>
          </w:rPr>
          <w:t>3</w:t>
        </w:r>
        <w:r w:rsidR="008C1C4E">
          <w:rPr>
            <w:noProof/>
            <w:webHidden/>
          </w:rPr>
          <w:fldChar w:fldCharType="end"/>
        </w:r>
      </w:hyperlink>
    </w:p>
    <w:p w14:paraId="7D8EE296" w14:textId="70A85013" w:rsidR="008C1C4E" w:rsidRDefault="00BF387F">
      <w:pPr>
        <w:pStyle w:val="TOC2"/>
        <w:tabs>
          <w:tab w:val="left" w:pos="800"/>
          <w:tab w:val="right" w:leader="dot" w:pos="962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114503501" w:history="1">
        <w:r w:rsidR="008C1C4E" w:rsidRPr="00CB0985">
          <w:rPr>
            <w:rStyle w:val="Hyperlink"/>
            <w:noProof/>
          </w:rPr>
          <w:t>1.1</w:t>
        </w:r>
        <w:r w:rsidR="008C1C4E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8C1C4E" w:rsidRPr="00CB0985">
          <w:rPr>
            <w:rStyle w:val="Hyperlink"/>
            <w:noProof/>
          </w:rPr>
          <w:t>References</w:t>
        </w:r>
        <w:r w:rsidR="008C1C4E">
          <w:rPr>
            <w:noProof/>
            <w:webHidden/>
          </w:rPr>
          <w:tab/>
        </w:r>
        <w:r w:rsidR="008C1C4E">
          <w:rPr>
            <w:noProof/>
            <w:webHidden/>
          </w:rPr>
          <w:fldChar w:fldCharType="begin"/>
        </w:r>
        <w:r w:rsidR="008C1C4E">
          <w:rPr>
            <w:noProof/>
            <w:webHidden/>
          </w:rPr>
          <w:instrText xml:space="preserve"> PAGEREF _Toc114503501 \h </w:instrText>
        </w:r>
        <w:r w:rsidR="008C1C4E">
          <w:rPr>
            <w:noProof/>
            <w:webHidden/>
          </w:rPr>
        </w:r>
        <w:r w:rsidR="008C1C4E">
          <w:rPr>
            <w:noProof/>
            <w:webHidden/>
          </w:rPr>
          <w:fldChar w:fldCharType="separate"/>
        </w:r>
        <w:r w:rsidR="008C1C4E">
          <w:rPr>
            <w:noProof/>
            <w:webHidden/>
          </w:rPr>
          <w:t>3</w:t>
        </w:r>
        <w:r w:rsidR="008C1C4E">
          <w:rPr>
            <w:noProof/>
            <w:webHidden/>
          </w:rPr>
          <w:fldChar w:fldCharType="end"/>
        </w:r>
      </w:hyperlink>
    </w:p>
    <w:p w14:paraId="6D9794B1" w14:textId="4C2D6800" w:rsidR="008C1C4E" w:rsidRDefault="00BF387F">
      <w:pPr>
        <w:pStyle w:val="TOC2"/>
        <w:tabs>
          <w:tab w:val="left" w:pos="800"/>
          <w:tab w:val="right" w:leader="dot" w:pos="962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114503502" w:history="1">
        <w:r w:rsidR="008C1C4E" w:rsidRPr="00CB0985">
          <w:rPr>
            <w:rStyle w:val="Hyperlink"/>
            <w:noProof/>
          </w:rPr>
          <w:t>1.2</w:t>
        </w:r>
        <w:r w:rsidR="008C1C4E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8C1C4E" w:rsidRPr="00CB0985">
          <w:rPr>
            <w:rStyle w:val="Hyperlink"/>
            <w:noProof/>
          </w:rPr>
          <w:t>Functional Description</w:t>
        </w:r>
        <w:r w:rsidR="008C1C4E">
          <w:rPr>
            <w:noProof/>
            <w:webHidden/>
          </w:rPr>
          <w:tab/>
        </w:r>
        <w:r w:rsidR="008C1C4E">
          <w:rPr>
            <w:noProof/>
            <w:webHidden/>
          </w:rPr>
          <w:fldChar w:fldCharType="begin"/>
        </w:r>
        <w:r w:rsidR="008C1C4E">
          <w:rPr>
            <w:noProof/>
            <w:webHidden/>
          </w:rPr>
          <w:instrText xml:space="preserve"> PAGEREF _Toc114503502 \h </w:instrText>
        </w:r>
        <w:r w:rsidR="008C1C4E">
          <w:rPr>
            <w:noProof/>
            <w:webHidden/>
          </w:rPr>
        </w:r>
        <w:r w:rsidR="008C1C4E">
          <w:rPr>
            <w:noProof/>
            <w:webHidden/>
          </w:rPr>
          <w:fldChar w:fldCharType="separate"/>
        </w:r>
        <w:r w:rsidR="008C1C4E">
          <w:rPr>
            <w:noProof/>
            <w:webHidden/>
          </w:rPr>
          <w:t>3</w:t>
        </w:r>
        <w:r w:rsidR="008C1C4E">
          <w:rPr>
            <w:noProof/>
            <w:webHidden/>
          </w:rPr>
          <w:fldChar w:fldCharType="end"/>
        </w:r>
      </w:hyperlink>
    </w:p>
    <w:p w14:paraId="6B304269" w14:textId="26AF2D8B" w:rsidR="008C1C4E" w:rsidRDefault="00BF387F">
      <w:pPr>
        <w:pStyle w:val="TOC2"/>
        <w:tabs>
          <w:tab w:val="left" w:pos="800"/>
          <w:tab w:val="right" w:leader="dot" w:pos="962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114503503" w:history="1">
        <w:r w:rsidR="008C1C4E" w:rsidRPr="00CB0985">
          <w:rPr>
            <w:rStyle w:val="Hyperlink"/>
            <w:noProof/>
          </w:rPr>
          <w:t>1.3</w:t>
        </w:r>
        <w:r w:rsidR="008C1C4E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8C1C4E" w:rsidRPr="00CB0985">
          <w:rPr>
            <w:rStyle w:val="Hyperlink"/>
            <w:noProof/>
          </w:rPr>
          <w:t>Assumptions</w:t>
        </w:r>
        <w:r w:rsidR="008C1C4E">
          <w:rPr>
            <w:noProof/>
            <w:webHidden/>
          </w:rPr>
          <w:tab/>
        </w:r>
        <w:r w:rsidR="008C1C4E">
          <w:rPr>
            <w:noProof/>
            <w:webHidden/>
          </w:rPr>
          <w:fldChar w:fldCharType="begin"/>
        </w:r>
        <w:r w:rsidR="008C1C4E">
          <w:rPr>
            <w:noProof/>
            <w:webHidden/>
          </w:rPr>
          <w:instrText xml:space="preserve"> PAGEREF _Toc114503503 \h </w:instrText>
        </w:r>
        <w:r w:rsidR="008C1C4E">
          <w:rPr>
            <w:noProof/>
            <w:webHidden/>
          </w:rPr>
        </w:r>
        <w:r w:rsidR="008C1C4E">
          <w:rPr>
            <w:noProof/>
            <w:webHidden/>
          </w:rPr>
          <w:fldChar w:fldCharType="separate"/>
        </w:r>
        <w:r w:rsidR="008C1C4E">
          <w:rPr>
            <w:noProof/>
            <w:webHidden/>
          </w:rPr>
          <w:t>3</w:t>
        </w:r>
        <w:r w:rsidR="008C1C4E">
          <w:rPr>
            <w:noProof/>
            <w:webHidden/>
          </w:rPr>
          <w:fldChar w:fldCharType="end"/>
        </w:r>
      </w:hyperlink>
    </w:p>
    <w:p w14:paraId="35709694" w14:textId="406A4ADF" w:rsidR="008C1C4E" w:rsidRDefault="00BF387F">
      <w:pPr>
        <w:pStyle w:val="TOC2"/>
        <w:tabs>
          <w:tab w:val="left" w:pos="800"/>
          <w:tab w:val="right" w:leader="dot" w:pos="962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114503504" w:history="1">
        <w:r w:rsidR="008C1C4E" w:rsidRPr="00CB0985">
          <w:rPr>
            <w:rStyle w:val="Hyperlink"/>
            <w:noProof/>
          </w:rPr>
          <w:t>1.4</w:t>
        </w:r>
        <w:r w:rsidR="008C1C4E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8C1C4E" w:rsidRPr="00CB0985">
          <w:rPr>
            <w:rStyle w:val="Hyperlink"/>
            <w:noProof/>
          </w:rPr>
          <w:t>Initiating process</w:t>
        </w:r>
        <w:r w:rsidR="008C1C4E">
          <w:rPr>
            <w:noProof/>
            <w:webHidden/>
          </w:rPr>
          <w:tab/>
        </w:r>
        <w:r w:rsidR="008C1C4E">
          <w:rPr>
            <w:noProof/>
            <w:webHidden/>
          </w:rPr>
          <w:fldChar w:fldCharType="begin"/>
        </w:r>
        <w:r w:rsidR="008C1C4E">
          <w:rPr>
            <w:noProof/>
            <w:webHidden/>
          </w:rPr>
          <w:instrText xml:space="preserve"> PAGEREF _Toc114503504 \h </w:instrText>
        </w:r>
        <w:r w:rsidR="008C1C4E">
          <w:rPr>
            <w:noProof/>
            <w:webHidden/>
          </w:rPr>
        </w:r>
        <w:r w:rsidR="008C1C4E">
          <w:rPr>
            <w:noProof/>
            <w:webHidden/>
          </w:rPr>
          <w:fldChar w:fldCharType="separate"/>
        </w:r>
        <w:r w:rsidR="008C1C4E">
          <w:rPr>
            <w:noProof/>
            <w:webHidden/>
          </w:rPr>
          <w:t>3</w:t>
        </w:r>
        <w:r w:rsidR="008C1C4E">
          <w:rPr>
            <w:noProof/>
            <w:webHidden/>
          </w:rPr>
          <w:fldChar w:fldCharType="end"/>
        </w:r>
      </w:hyperlink>
    </w:p>
    <w:p w14:paraId="3B4D7CEA" w14:textId="45762D9A" w:rsidR="008C1C4E" w:rsidRDefault="00BF387F">
      <w:pPr>
        <w:pStyle w:val="TOC2"/>
        <w:tabs>
          <w:tab w:val="left" w:pos="800"/>
          <w:tab w:val="right" w:leader="dot" w:pos="962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114503505" w:history="1">
        <w:r w:rsidR="008C1C4E" w:rsidRPr="00CB0985">
          <w:rPr>
            <w:rStyle w:val="Hyperlink"/>
            <w:noProof/>
          </w:rPr>
          <w:t>1.5</w:t>
        </w:r>
        <w:r w:rsidR="008C1C4E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8C1C4E" w:rsidRPr="00CB0985">
          <w:rPr>
            <w:rStyle w:val="Hyperlink"/>
            <w:noProof/>
          </w:rPr>
          <w:t>Frequency and Timing</w:t>
        </w:r>
        <w:r w:rsidR="008C1C4E">
          <w:rPr>
            <w:noProof/>
            <w:webHidden/>
          </w:rPr>
          <w:tab/>
        </w:r>
        <w:r w:rsidR="008C1C4E">
          <w:rPr>
            <w:noProof/>
            <w:webHidden/>
          </w:rPr>
          <w:fldChar w:fldCharType="begin"/>
        </w:r>
        <w:r w:rsidR="008C1C4E">
          <w:rPr>
            <w:noProof/>
            <w:webHidden/>
          </w:rPr>
          <w:instrText xml:space="preserve"> PAGEREF _Toc114503505 \h </w:instrText>
        </w:r>
        <w:r w:rsidR="008C1C4E">
          <w:rPr>
            <w:noProof/>
            <w:webHidden/>
          </w:rPr>
        </w:r>
        <w:r w:rsidR="008C1C4E">
          <w:rPr>
            <w:noProof/>
            <w:webHidden/>
          </w:rPr>
          <w:fldChar w:fldCharType="separate"/>
        </w:r>
        <w:r w:rsidR="008C1C4E">
          <w:rPr>
            <w:noProof/>
            <w:webHidden/>
          </w:rPr>
          <w:t>3</w:t>
        </w:r>
        <w:r w:rsidR="008C1C4E">
          <w:rPr>
            <w:noProof/>
            <w:webHidden/>
          </w:rPr>
          <w:fldChar w:fldCharType="end"/>
        </w:r>
      </w:hyperlink>
    </w:p>
    <w:p w14:paraId="26BDEBFC" w14:textId="69FB6A1B" w:rsidR="008C1C4E" w:rsidRDefault="00BF387F">
      <w:pPr>
        <w:pStyle w:val="TOC2"/>
        <w:tabs>
          <w:tab w:val="left" w:pos="800"/>
          <w:tab w:val="right" w:leader="dot" w:pos="962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114503506" w:history="1">
        <w:r w:rsidR="008C1C4E" w:rsidRPr="00CB0985">
          <w:rPr>
            <w:rStyle w:val="Hyperlink"/>
            <w:noProof/>
          </w:rPr>
          <w:t>1.6</w:t>
        </w:r>
        <w:r w:rsidR="008C1C4E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8C1C4E" w:rsidRPr="00CB0985">
          <w:rPr>
            <w:rStyle w:val="Hyperlink"/>
            <w:noProof/>
          </w:rPr>
          <w:t>Processing Type</w:t>
        </w:r>
        <w:r w:rsidR="008C1C4E">
          <w:rPr>
            <w:noProof/>
            <w:webHidden/>
          </w:rPr>
          <w:tab/>
        </w:r>
        <w:r w:rsidR="008C1C4E">
          <w:rPr>
            <w:noProof/>
            <w:webHidden/>
          </w:rPr>
          <w:fldChar w:fldCharType="begin"/>
        </w:r>
        <w:r w:rsidR="008C1C4E">
          <w:rPr>
            <w:noProof/>
            <w:webHidden/>
          </w:rPr>
          <w:instrText xml:space="preserve"> PAGEREF _Toc114503506 \h </w:instrText>
        </w:r>
        <w:r w:rsidR="008C1C4E">
          <w:rPr>
            <w:noProof/>
            <w:webHidden/>
          </w:rPr>
        </w:r>
        <w:r w:rsidR="008C1C4E">
          <w:rPr>
            <w:noProof/>
            <w:webHidden/>
          </w:rPr>
          <w:fldChar w:fldCharType="separate"/>
        </w:r>
        <w:r w:rsidR="008C1C4E">
          <w:rPr>
            <w:noProof/>
            <w:webHidden/>
          </w:rPr>
          <w:t>3</w:t>
        </w:r>
        <w:r w:rsidR="008C1C4E">
          <w:rPr>
            <w:noProof/>
            <w:webHidden/>
          </w:rPr>
          <w:fldChar w:fldCharType="end"/>
        </w:r>
      </w:hyperlink>
    </w:p>
    <w:p w14:paraId="5F12E741" w14:textId="2389B487" w:rsidR="008C1C4E" w:rsidRDefault="00BF387F">
      <w:pPr>
        <w:pStyle w:val="TOC1"/>
        <w:tabs>
          <w:tab w:val="left" w:pos="400"/>
          <w:tab w:val="right" w:leader="dot" w:pos="9628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114503507" w:history="1">
        <w:r w:rsidR="008C1C4E" w:rsidRPr="00CB0985">
          <w:rPr>
            <w:rStyle w:val="Hyperlink"/>
            <w:noProof/>
          </w:rPr>
          <w:t>2</w:t>
        </w:r>
        <w:r w:rsidR="008C1C4E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szCs w:val="22"/>
          </w:rPr>
          <w:tab/>
        </w:r>
        <w:r w:rsidR="008C1C4E" w:rsidRPr="00CB0985">
          <w:rPr>
            <w:rStyle w:val="Hyperlink"/>
            <w:noProof/>
          </w:rPr>
          <w:t>Detailed Functional Requirements</w:t>
        </w:r>
        <w:r w:rsidR="008C1C4E">
          <w:rPr>
            <w:noProof/>
            <w:webHidden/>
          </w:rPr>
          <w:tab/>
        </w:r>
        <w:r w:rsidR="008C1C4E">
          <w:rPr>
            <w:noProof/>
            <w:webHidden/>
          </w:rPr>
          <w:fldChar w:fldCharType="begin"/>
        </w:r>
        <w:r w:rsidR="008C1C4E">
          <w:rPr>
            <w:noProof/>
            <w:webHidden/>
          </w:rPr>
          <w:instrText xml:space="preserve"> PAGEREF _Toc114503507 \h </w:instrText>
        </w:r>
        <w:r w:rsidR="008C1C4E">
          <w:rPr>
            <w:noProof/>
            <w:webHidden/>
          </w:rPr>
        </w:r>
        <w:r w:rsidR="008C1C4E">
          <w:rPr>
            <w:noProof/>
            <w:webHidden/>
          </w:rPr>
          <w:fldChar w:fldCharType="separate"/>
        </w:r>
        <w:r w:rsidR="008C1C4E">
          <w:rPr>
            <w:noProof/>
            <w:webHidden/>
          </w:rPr>
          <w:t>4</w:t>
        </w:r>
        <w:r w:rsidR="008C1C4E">
          <w:rPr>
            <w:noProof/>
            <w:webHidden/>
          </w:rPr>
          <w:fldChar w:fldCharType="end"/>
        </w:r>
      </w:hyperlink>
    </w:p>
    <w:p w14:paraId="733E981B" w14:textId="6B9B3511" w:rsidR="008C1C4E" w:rsidRDefault="00BF387F">
      <w:pPr>
        <w:pStyle w:val="TOC2"/>
        <w:tabs>
          <w:tab w:val="left" w:pos="800"/>
          <w:tab w:val="right" w:leader="dot" w:pos="962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114503508" w:history="1">
        <w:r w:rsidR="008C1C4E" w:rsidRPr="00CB0985">
          <w:rPr>
            <w:rStyle w:val="Hyperlink"/>
            <w:noProof/>
          </w:rPr>
          <w:t>2.1</w:t>
        </w:r>
        <w:r w:rsidR="008C1C4E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8C1C4E" w:rsidRPr="00CB0985">
          <w:rPr>
            <w:rStyle w:val="Hyperlink"/>
            <w:noProof/>
          </w:rPr>
          <w:t>Inputs for layout/ Forms</w:t>
        </w:r>
        <w:r w:rsidR="008C1C4E">
          <w:rPr>
            <w:noProof/>
            <w:webHidden/>
          </w:rPr>
          <w:tab/>
        </w:r>
        <w:r w:rsidR="008C1C4E">
          <w:rPr>
            <w:noProof/>
            <w:webHidden/>
          </w:rPr>
          <w:fldChar w:fldCharType="begin"/>
        </w:r>
        <w:r w:rsidR="008C1C4E">
          <w:rPr>
            <w:noProof/>
            <w:webHidden/>
          </w:rPr>
          <w:instrText xml:space="preserve"> PAGEREF _Toc114503508 \h </w:instrText>
        </w:r>
        <w:r w:rsidR="008C1C4E">
          <w:rPr>
            <w:noProof/>
            <w:webHidden/>
          </w:rPr>
        </w:r>
        <w:r w:rsidR="008C1C4E">
          <w:rPr>
            <w:noProof/>
            <w:webHidden/>
          </w:rPr>
          <w:fldChar w:fldCharType="separate"/>
        </w:r>
        <w:r w:rsidR="008C1C4E">
          <w:rPr>
            <w:noProof/>
            <w:webHidden/>
          </w:rPr>
          <w:t>4</w:t>
        </w:r>
        <w:r w:rsidR="008C1C4E">
          <w:rPr>
            <w:noProof/>
            <w:webHidden/>
          </w:rPr>
          <w:fldChar w:fldCharType="end"/>
        </w:r>
      </w:hyperlink>
    </w:p>
    <w:p w14:paraId="435E2870" w14:textId="6EBF4317" w:rsidR="008C1C4E" w:rsidRDefault="00BF387F">
      <w:pPr>
        <w:pStyle w:val="TOC2"/>
        <w:tabs>
          <w:tab w:val="left" w:pos="800"/>
          <w:tab w:val="right" w:leader="dot" w:pos="962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114503509" w:history="1">
        <w:r w:rsidR="008C1C4E" w:rsidRPr="00CB0985">
          <w:rPr>
            <w:rStyle w:val="Hyperlink"/>
            <w:noProof/>
          </w:rPr>
          <w:t>2.2</w:t>
        </w:r>
        <w:r w:rsidR="008C1C4E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8C1C4E" w:rsidRPr="00CB0985">
          <w:rPr>
            <w:rStyle w:val="Hyperlink"/>
            <w:noProof/>
          </w:rPr>
          <w:t>Inputs for BDC/ BAPI(data conversion program)</w:t>
        </w:r>
        <w:r w:rsidR="008C1C4E">
          <w:rPr>
            <w:noProof/>
            <w:webHidden/>
          </w:rPr>
          <w:tab/>
        </w:r>
        <w:r w:rsidR="008C1C4E">
          <w:rPr>
            <w:noProof/>
            <w:webHidden/>
          </w:rPr>
          <w:fldChar w:fldCharType="begin"/>
        </w:r>
        <w:r w:rsidR="008C1C4E">
          <w:rPr>
            <w:noProof/>
            <w:webHidden/>
          </w:rPr>
          <w:instrText xml:space="preserve"> PAGEREF _Toc114503509 \h </w:instrText>
        </w:r>
        <w:r w:rsidR="008C1C4E">
          <w:rPr>
            <w:noProof/>
            <w:webHidden/>
          </w:rPr>
        </w:r>
        <w:r w:rsidR="008C1C4E">
          <w:rPr>
            <w:noProof/>
            <w:webHidden/>
          </w:rPr>
          <w:fldChar w:fldCharType="separate"/>
        </w:r>
        <w:r w:rsidR="008C1C4E">
          <w:rPr>
            <w:noProof/>
            <w:webHidden/>
          </w:rPr>
          <w:t>4</w:t>
        </w:r>
        <w:r w:rsidR="008C1C4E">
          <w:rPr>
            <w:noProof/>
            <w:webHidden/>
          </w:rPr>
          <w:fldChar w:fldCharType="end"/>
        </w:r>
      </w:hyperlink>
    </w:p>
    <w:p w14:paraId="0E42286F" w14:textId="56E5E147" w:rsidR="008C1C4E" w:rsidRDefault="00BF387F">
      <w:pPr>
        <w:pStyle w:val="TOC2"/>
        <w:tabs>
          <w:tab w:val="left" w:pos="800"/>
          <w:tab w:val="right" w:leader="dot" w:pos="962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114503510" w:history="1">
        <w:r w:rsidR="008C1C4E" w:rsidRPr="00CB0985">
          <w:rPr>
            <w:rStyle w:val="Hyperlink"/>
            <w:noProof/>
          </w:rPr>
          <w:t>2.3</w:t>
        </w:r>
        <w:r w:rsidR="008C1C4E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8C1C4E" w:rsidRPr="00CB0985">
          <w:rPr>
            <w:rStyle w:val="Hyperlink"/>
            <w:noProof/>
          </w:rPr>
          <w:t>Inputs for user exit/ screen exit/ Enhancement</w:t>
        </w:r>
        <w:r w:rsidR="008C1C4E">
          <w:rPr>
            <w:noProof/>
            <w:webHidden/>
          </w:rPr>
          <w:tab/>
        </w:r>
        <w:r w:rsidR="008C1C4E">
          <w:rPr>
            <w:noProof/>
            <w:webHidden/>
          </w:rPr>
          <w:fldChar w:fldCharType="begin"/>
        </w:r>
        <w:r w:rsidR="008C1C4E">
          <w:rPr>
            <w:noProof/>
            <w:webHidden/>
          </w:rPr>
          <w:instrText xml:space="preserve"> PAGEREF _Toc114503510 \h </w:instrText>
        </w:r>
        <w:r w:rsidR="008C1C4E">
          <w:rPr>
            <w:noProof/>
            <w:webHidden/>
          </w:rPr>
        </w:r>
        <w:r w:rsidR="008C1C4E">
          <w:rPr>
            <w:noProof/>
            <w:webHidden/>
          </w:rPr>
          <w:fldChar w:fldCharType="separate"/>
        </w:r>
        <w:r w:rsidR="008C1C4E">
          <w:rPr>
            <w:noProof/>
            <w:webHidden/>
          </w:rPr>
          <w:t>4</w:t>
        </w:r>
        <w:r w:rsidR="008C1C4E">
          <w:rPr>
            <w:noProof/>
            <w:webHidden/>
          </w:rPr>
          <w:fldChar w:fldCharType="end"/>
        </w:r>
      </w:hyperlink>
    </w:p>
    <w:p w14:paraId="1B15D257" w14:textId="0BF37A3D" w:rsidR="008C1C4E" w:rsidRDefault="00BF387F">
      <w:pPr>
        <w:pStyle w:val="TOC2"/>
        <w:tabs>
          <w:tab w:val="left" w:pos="800"/>
          <w:tab w:val="right" w:leader="dot" w:pos="962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114503511" w:history="1">
        <w:r w:rsidR="008C1C4E" w:rsidRPr="00CB0985">
          <w:rPr>
            <w:rStyle w:val="Hyperlink"/>
            <w:noProof/>
          </w:rPr>
          <w:t>2.4</w:t>
        </w:r>
        <w:r w:rsidR="008C1C4E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8C1C4E" w:rsidRPr="00CB0985">
          <w:rPr>
            <w:rStyle w:val="Hyperlink"/>
            <w:noProof/>
          </w:rPr>
          <w:t>Inputs for Report</w:t>
        </w:r>
        <w:r w:rsidR="008C1C4E">
          <w:rPr>
            <w:noProof/>
            <w:webHidden/>
          </w:rPr>
          <w:tab/>
        </w:r>
        <w:r w:rsidR="008C1C4E">
          <w:rPr>
            <w:noProof/>
            <w:webHidden/>
          </w:rPr>
          <w:fldChar w:fldCharType="begin"/>
        </w:r>
        <w:r w:rsidR="008C1C4E">
          <w:rPr>
            <w:noProof/>
            <w:webHidden/>
          </w:rPr>
          <w:instrText xml:space="preserve"> PAGEREF _Toc114503511 \h </w:instrText>
        </w:r>
        <w:r w:rsidR="008C1C4E">
          <w:rPr>
            <w:noProof/>
            <w:webHidden/>
          </w:rPr>
        </w:r>
        <w:r w:rsidR="008C1C4E">
          <w:rPr>
            <w:noProof/>
            <w:webHidden/>
          </w:rPr>
          <w:fldChar w:fldCharType="separate"/>
        </w:r>
        <w:r w:rsidR="008C1C4E">
          <w:rPr>
            <w:noProof/>
            <w:webHidden/>
          </w:rPr>
          <w:t>4</w:t>
        </w:r>
        <w:r w:rsidR="008C1C4E">
          <w:rPr>
            <w:noProof/>
            <w:webHidden/>
          </w:rPr>
          <w:fldChar w:fldCharType="end"/>
        </w:r>
      </w:hyperlink>
    </w:p>
    <w:p w14:paraId="2F3306EF" w14:textId="2686B5A6" w:rsidR="008C1C4E" w:rsidRDefault="00BF387F">
      <w:pPr>
        <w:pStyle w:val="TOC2"/>
        <w:tabs>
          <w:tab w:val="left" w:pos="800"/>
          <w:tab w:val="right" w:leader="dot" w:pos="962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114503512" w:history="1">
        <w:r w:rsidR="008C1C4E" w:rsidRPr="00CB0985">
          <w:rPr>
            <w:rStyle w:val="Hyperlink"/>
            <w:noProof/>
          </w:rPr>
          <w:t>2.5</w:t>
        </w:r>
        <w:r w:rsidR="008C1C4E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8C1C4E" w:rsidRPr="00CB0985">
          <w:rPr>
            <w:rStyle w:val="Hyperlink"/>
            <w:noProof/>
          </w:rPr>
          <w:t>Inputs for Interface</w:t>
        </w:r>
        <w:r w:rsidR="008C1C4E">
          <w:rPr>
            <w:noProof/>
            <w:webHidden/>
          </w:rPr>
          <w:tab/>
        </w:r>
        <w:r w:rsidR="008C1C4E">
          <w:rPr>
            <w:noProof/>
            <w:webHidden/>
          </w:rPr>
          <w:fldChar w:fldCharType="begin"/>
        </w:r>
        <w:r w:rsidR="008C1C4E">
          <w:rPr>
            <w:noProof/>
            <w:webHidden/>
          </w:rPr>
          <w:instrText xml:space="preserve"> PAGEREF _Toc114503512 \h </w:instrText>
        </w:r>
        <w:r w:rsidR="008C1C4E">
          <w:rPr>
            <w:noProof/>
            <w:webHidden/>
          </w:rPr>
        </w:r>
        <w:r w:rsidR="008C1C4E">
          <w:rPr>
            <w:noProof/>
            <w:webHidden/>
          </w:rPr>
          <w:fldChar w:fldCharType="separate"/>
        </w:r>
        <w:r w:rsidR="008C1C4E">
          <w:rPr>
            <w:noProof/>
            <w:webHidden/>
          </w:rPr>
          <w:t>4</w:t>
        </w:r>
        <w:r w:rsidR="008C1C4E">
          <w:rPr>
            <w:noProof/>
            <w:webHidden/>
          </w:rPr>
          <w:fldChar w:fldCharType="end"/>
        </w:r>
      </w:hyperlink>
    </w:p>
    <w:p w14:paraId="539DC28F" w14:textId="10180EAE" w:rsidR="008C1C4E" w:rsidRDefault="00BF387F">
      <w:pPr>
        <w:pStyle w:val="TOC2"/>
        <w:tabs>
          <w:tab w:val="left" w:pos="800"/>
          <w:tab w:val="right" w:leader="dot" w:pos="962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114503513" w:history="1">
        <w:r w:rsidR="008C1C4E" w:rsidRPr="00CB0985">
          <w:rPr>
            <w:rStyle w:val="Hyperlink"/>
            <w:noProof/>
          </w:rPr>
          <w:t>2.6</w:t>
        </w:r>
        <w:r w:rsidR="008C1C4E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8C1C4E" w:rsidRPr="00CB0985">
          <w:rPr>
            <w:rStyle w:val="Hyperlink"/>
            <w:noProof/>
          </w:rPr>
          <w:t>Inputs for Workflow</w:t>
        </w:r>
        <w:r w:rsidR="008C1C4E">
          <w:rPr>
            <w:noProof/>
            <w:webHidden/>
          </w:rPr>
          <w:tab/>
        </w:r>
        <w:r w:rsidR="008C1C4E">
          <w:rPr>
            <w:noProof/>
            <w:webHidden/>
          </w:rPr>
          <w:fldChar w:fldCharType="begin"/>
        </w:r>
        <w:r w:rsidR="008C1C4E">
          <w:rPr>
            <w:noProof/>
            <w:webHidden/>
          </w:rPr>
          <w:instrText xml:space="preserve"> PAGEREF _Toc114503513 \h </w:instrText>
        </w:r>
        <w:r w:rsidR="008C1C4E">
          <w:rPr>
            <w:noProof/>
            <w:webHidden/>
          </w:rPr>
        </w:r>
        <w:r w:rsidR="008C1C4E">
          <w:rPr>
            <w:noProof/>
            <w:webHidden/>
          </w:rPr>
          <w:fldChar w:fldCharType="separate"/>
        </w:r>
        <w:r w:rsidR="008C1C4E">
          <w:rPr>
            <w:noProof/>
            <w:webHidden/>
          </w:rPr>
          <w:t>4</w:t>
        </w:r>
        <w:r w:rsidR="008C1C4E">
          <w:rPr>
            <w:noProof/>
            <w:webHidden/>
          </w:rPr>
          <w:fldChar w:fldCharType="end"/>
        </w:r>
      </w:hyperlink>
    </w:p>
    <w:p w14:paraId="663DC994" w14:textId="6DE2BC0D" w:rsidR="008C1C4E" w:rsidRDefault="00BF387F">
      <w:pPr>
        <w:pStyle w:val="TOC2"/>
        <w:tabs>
          <w:tab w:val="left" w:pos="800"/>
          <w:tab w:val="right" w:leader="dot" w:pos="962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114503514" w:history="1">
        <w:r w:rsidR="008C1C4E" w:rsidRPr="00CB0985">
          <w:rPr>
            <w:rStyle w:val="Hyperlink"/>
            <w:noProof/>
          </w:rPr>
          <w:t>2.7</w:t>
        </w:r>
        <w:r w:rsidR="008C1C4E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8C1C4E" w:rsidRPr="00CB0985">
          <w:rPr>
            <w:rStyle w:val="Hyperlink"/>
            <w:noProof/>
          </w:rPr>
          <w:t>Input for custom Fiori Apps</w:t>
        </w:r>
        <w:r w:rsidR="008C1C4E">
          <w:rPr>
            <w:noProof/>
            <w:webHidden/>
          </w:rPr>
          <w:tab/>
        </w:r>
        <w:r w:rsidR="008C1C4E">
          <w:rPr>
            <w:noProof/>
            <w:webHidden/>
          </w:rPr>
          <w:fldChar w:fldCharType="begin"/>
        </w:r>
        <w:r w:rsidR="008C1C4E">
          <w:rPr>
            <w:noProof/>
            <w:webHidden/>
          </w:rPr>
          <w:instrText xml:space="preserve"> PAGEREF _Toc114503514 \h </w:instrText>
        </w:r>
        <w:r w:rsidR="008C1C4E">
          <w:rPr>
            <w:noProof/>
            <w:webHidden/>
          </w:rPr>
        </w:r>
        <w:r w:rsidR="008C1C4E">
          <w:rPr>
            <w:noProof/>
            <w:webHidden/>
          </w:rPr>
          <w:fldChar w:fldCharType="separate"/>
        </w:r>
        <w:r w:rsidR="008C1C4E">
          <w:rPr>
            <w:noProof/>
            <w:webHidden/>
          </w:rPr>
          <w:t>4</w:t>
        </w:r>
        <w:r w:rsidR="008C1C4E">
          <w:rPr>
            <w:noProof/>
            <w:webHidden/>
          </w:rPr>
          <w:fldChar w:fldCharType="end"/>
        </w:r>
      </w:hyperlink>
    </w:p>
    <w:p w14:paraId="6B6B269A" w14:textId="0D4BD9B6" w:rsidR="008C1C4E" w:rsidRDefault="00BF387F">
      <w:pPr>
        <w:pStyle w:val="TOC2"/>
        <w:tabs>
          <w:tab w:val="left" w:pos="800"/>
          <w:tab w:val="right" w:leader="dot" w:pos="962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114503515" w:history="1">
        <w:r w:rsidR="008C1C4E" w:rsidRPr="00CB0985">
          <w:rPr>
            <w:rStyle w:val="Hyperlink"/>
            <w:noProof/>
          </w:rPr>
          <w:t>2.8</w:t>
        </w:r>
        <w:r w:rsidR="008C1C4E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8C1C4E" w:rsidRPr="00CB0985">
          <w:rPr>
            <w:rStyle w:val="Hyperlink"/>
            <w:noProof/>
          </w:rPr>
          <w:t>Messages:</w:t>
        </w:r>
        <w:r w:rsidR="008C1C4E">
          <w:rPr>
            <w:noProof/>
            <w:webHidden/>
          </w:rPr>
          <w:tab/>
        </w:r>
        <w:r w:rsidR="008C1C4E">
          <w:rPr>
            <w:noProof/>
            <w:webHidden/>
          </w:rPr>
          <w:fldChar w:fldCharType="begin"/>
        </w:r>
        <w:r w:rsidR="008C1C4E">
          <w:rPr>
            <w:noProof/>
            <w:webHidden/>
          </w:rPr>
          <w:instrText xml:space="preserve"> PAGEREF _Toc114503515 \h </w:instrText>
        </w:r>
        <w:r w:rsidR="008C1C4E">
          <w:rPr>
            <w:noProof/>
            <w:webHidden/>
          </w:rPr>
        </w:r>
        <w:r w:rsidR="008C1C4E">
          <w:rPr>
            <w:noProof/>
            <w:webHidden/>
          </w:rPr>
          <w:fldChar w:fldCharType="separate"/>
        </w:r>
        <w:r w:rsidR="008C1C4E">
          <w:rPr>
            <w:noProof/>
            <w:webHidden/>
          </w:rPr>
          <w:t>4</w:t>
        </w:r>
        <w:r w:rsidR="008C1C4E">
          <w:rPr>
            <w:noProof/>
            <w:webHidden/>
          </w:rPr>
          <w:fldChar w:fldCharType="end"/>
        </w:r>
      </w:hyperlink>
    </w:p>
    <w:p w14:paraId="08B4DB1C" w14:textId="2A18C78E" w:rsidR="008C1C4E" w:rsidRDefault="00BF387F">
      <w:pPr>
        <w:pStyle w:val="TOC2"/>
        <w:tabs>
          <w:tab w:val="left" w:pos="800"/>
          <w:tab w:val="right" w:leader="dot" w:pos="962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114503516" w:history="1">
        <w:r w:rsidR="008C1C4E" w:rsidRPr="00CB0985">
          <w:rPr>
            <w:rStyle w:val="Hyperlink"/>
            <w:noProof/>
          </w:rPr>
          <w:t>2.9</w:t>
        </w:r>
        <w:r w:rsidR="008C1C4E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8C1C4E" w:rsidRPr="00CB0985">
          <w:rPr>
            <w:rStyle w:val="Hyperlink"/>
            <w:noProof/>
          </w:rPr>
          <w:t>Security and Authorization</w:t>
        </w:r>
        <w:r w:rsidR="008C1C4E">
          <w:rPr>
            <w:noProof/>
            <w:webHidden/>
          </w:rPr>
          <w:tab/>
        </w:r>
        <w:r w:rsidR="008C1C4E">
          <w:rPr>
            <w:noProof/>
            <w:webHidden/>
          </w:rPr>
          <w:fldChar w:fldCharType="begin"/>
        </w:r>
        <w:r w:rsidR="008C1C4E">
          <w:rPr>
            <w:noProof/>
            <w:webHidden/>
          </w:rPr>
          <w:instrText xml:space="preserve"> PAGEREF _Toc114503516 \h </w:instrText>
        </w:r>
        <w:r w:rsidR="008C1C4E">
          <w:rPr>
            <w:noProof/>
            <w:webHidden/>
          </w:rPr>
        </w:r>
        <w:r w:rsidR="008C1C4E">
          <w:rPr>
            <w:noProof/>
            <w:webHidden/>
          </w:rPr>
          <w:fldChar w:fldCharType="separate"/>
        </w:r>
        <w:r w:rsidR="008C1C4E">
          <w:rPr>
            <w:noProof/>
            <w:webHidden/>
          </w:rPr>
          <w:t>4</w:t>
        </w:r>
        <w:r w:rsidR="008C1C4E">
          <w:rPr>
            <w:noProof/>
            <w:webHidden/>
          </w:rPr>
          <w:fldChar w:fldCharType="end"/>
        </w:r>
      </w:hyperlink>
    </w:p>
    <w:p w14:paraId="1D4669B6" w14:textId="5C6D3F47" w:rsidR="008C1C4E" w:rsidRDefault="00BF387F">
      <w:pPr>
        <w:pStyle w:val="TOC1"/>
        <w:tabs>
          <w:tab w:val="left" w:pos="400"/>
          <w:tab w:val="right" w:leader="dot" w:pos="9628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114503517" w:history="1">
        <w:r w:rsidR="008C1C4E" w:rsidRPr="00CB0985">
          <w:rPr>
            <w:rStyle w:val="Hyperlink"/>
            <w:noProof/>
          </w:rPr>
          <w:t>3</w:t>
        </w:r>
        <w:r w:rsidR="008C1C4E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szCs w:val="22"/>
          </w:rPr>
          <w:tab/>
        </w:r>
        <w:r w:rsidR="008C1C4E" w:rsidRPr="00CB0985">
          <w:rPr>
            <w:rStyle w:val="Hyperlink"/>
            <w:noProof/>
          </w:rPr>
          <w:t>Testing Requirements</w:t>
        </w:r>
        <w:r w:rsidR="008C1C4E">
          <w:rPr>
            <w:noProof/>
            <w:webHidden/>
          </w:rPr>
          <w:tab/>
        </w:r>
        <w:r w:rsidR="008C1C4E">
          <w:rPr>
            <w:noProof/>
            <w:webHidden/>
          </w:rPr>
          <w:fldChar w:fldCharType="begin"/>
        </w:r>
        <w:r w:rsidR="008C1C4E">
          <w:rPr>
            <w:noProof/>
            <w:webHidden/>
          </w:rPr>
          <w:instrText xml:space="preserve"> PAGEREF _Toc114503517 \h </w:instrText>
        </w:r>
        <w:r w:rsidR="008C1C4E">
          <w:rPr>
            <w:noProof/>
            <w:webHidden/>
          </w:rPr>
        </w:r>
        <w:r w:rsidR="008C1C4E">
          <w:rPr>
            <w:noProof/>
            <w:webHidden/>
          </w:rPr>
          <w:fldChar w:fldCharType="separate"/>
        </w:r>
        <w:r w:rsidR="008C1C4E">
          <w:rPr>
            <w:noProof/>
            <w:webHidden/>
          </w:rPr>
          <w:t>4</w:t>
        </w:r>
        <w:r w:rsidR="008C1C4E">
          <w:rPr>
            <w:noProof/>
            <w:webHidden/>
          </w:rPr>
          <w:fldChar w:fldCharType="end"/>
        </w:r>
      </w:hyperlink>
    </w:p>
    <w:p w14:paraId="315228DC" w14:textId="6635F085" w:rsidR="008C1C4E" w:rsidRDefault="00BF387F">
      <w:pPr>
        <w:pStyle w:val="TOC2"/>
        <w:tabs>
          <w:tab w:val="left" w:pos="800"/>
          <w:tab w:val="right" w:leader="dot" w:pos="962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114503518" w:history="1">
        <w:r w:rsidR="008C1C4E" w:rsidRPr="00CB0985">
          <w:rPr>
            <w:rStyle w:val="Hyperlink"/>
            <w:noProof/>
          </w:rPr>
          <w:t>3.1</w:t>
        </w:r>
        <w:r w:rsidR="008C1C4E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="008C1C4E" w:rsidRPr="00CB0985">
          <w:rPr>
            <w:rStyle w:val="Hyperlink"/>
            <w:noProof/>
          </w:rPr>
          <w:t>Unit Test Results</w:t>
        </w:r>
        <w:r w:rsidR="008C1C4E">
          <w:rPr>
            <w:noProof/>
            <w:webHidden/>
          </w:rPr>
          <w:tab/>
        </w:r>
        <w:r w:rsidR="008C1C4E">
          <w:rPr>
            <w:noProof/>
            <w:webHidden/>
          </w:rPr>
          <w:fldChar w:fldCharType="begin"/>
        </w:r>
        <w:r w:rsidR="008C1C4E">
          <w:rPr>
            <w:noProof/>
            <w:webHidden/>
          </w:rPr>
          <w:instrText xml:space="preserve"> PAGEREF _Toc114503518 \h </w:instrText>
        </w:r>
        <w:r w:rsidR="008C1C4E">
          <w:rPr>
            <w:noProof/>
            <w:webHidden/>
          </w:rPr>
        </w:r>
        <w:r w:rsidR="008C1C4E">
          <w:rPr>
            <w:noProof/>
            <w:webHidden/>
          </w:rPr>
          <w:fldChar w:fldCharType="separate"/>
        </w:r>
        <w:r w:rsidR="008C1C4E">
          <w:rPr>
            <w:noProof/>
            <w:webHidden/>
          </w:rPr>
          <w:t>4</w:t>
        </w:r>
        <w:r w:rsidR="008C1C4E">
          <w:rPr>
            <w:noProof/>
            <w:webHidden/>
          </w:rPr>
          <w:fldChar w:fldCharType="end"/>
        </w:r>
      </w:hyperlink>
    </w:p>
    <w:p w14:paraId="738610EB" w14:textId="37F64D2C" w:rsidR="00F048E5" w:rsidRPr="007C5504" w:rsidRDefault="00F048E5">
      <w:pPr>
        <w:pStyle w:val="BodyText"/>
        <w:jc w:val="both"/>
        <w:rPr>
          <w:rFonts w:cs="Arial"/>
          <w:b/>
          <w:sz w:val="20"/>
          <w:u w:val="single"/>
        </w:rPr>
      </w:pPr>
      <w:r w:rsidRPr="007C5504">
        <w:rPr>
          <w:rFonts w:cs="Arial"/>
          <w:sz w:val="20"/>
          <w:u w:val="single"/>
        </w:rPr>
        <w:fldChar w:fldCharType="end"/>
      </w:r>
    </w:p>
    <w:p w14:paraId="637805D2" w14:textId="77777777" w:rsidR="00BB20DB" w:rsidRDefault="00BB20DB" w:rsidP="00BB20DB">
      <w:pPr>
        <w:pStyle w:val="Heading1"/>
      </w:pPr>
      <w:bookmarkStart w:id="0" w:name="_Toc114561563"/>
      <w:bookmarkStart w:id="1" w:name="_Toc157843780"/>
    </w:p>
    <w:p w14:paraId="463F29E8" w14:textId="77777777" w:rsidR="00BB20DB" w:rsidRDefault="00BB20DB" w:rsidP="00BB20DB"/>
    <w:p w14:paraId="3B7B4B86" w14:textId="77777777" w:rsidR="00BB20DB" w:rsidRDefault="00BB20DB" w:rsidP="00BB20DB"/>
    <w:p w14:paraId="3A0FF5F2" w14:textId="77777777" w:rsidR="00BB20DB" w:rsidRDefault="00BB20DB" w:rsidP="00BB20DB"/>
    <w:p w14:paraId="5630AD66" w14:textId="77777777" w:rsidR="00BB20DB" w:rsidRDefault="00BB20DB" w:rsidP="00BB20DB"/>
    <w:p w14:paraId="61829076" w14:textId="77777777" w:rsidR="00BB20DB" w:rsidRDefault="00BB20DB" w:rsidP="00BB20DB"/>
    <w:p w14:paraId="2BA226A1" w14:textId="77777777" w:rsidR="00BB20DB" w:rsidRPr="00BB20DB" w:rsidRDefault="00BB20DB" w:rsidP="00BB20DB"/>
    <w:p w14:paraId="17AD93B2" w14:textId="77777777" w:rsidR="00BB20DB" w:rsidRDefault="00BB20DB" w:rsidP="00BB20DB">
      <w:pPr>
        <w:pStyle w:val="Heading1"/>
      </w:pPr>
    </w:p>
    <w:p w14:paraId="0DE4B5B7" w14:textId="77777777" w:rsidR="00A86FF0" w:rsidRDefault="00A86FF0" w:rsidP="00A86FF0"/>
    <w:p w14:paraId="66204FF1" w14:textId="77777777" w:rsidR="00A86FF0" w:rsidRDefault="00A86FF0" w:rsidP="00A86FF0"/>
    <w:p w14:paraId="2DBF0D7D" w14:textId="77777777" w:rsidR="00A86FF0" w:rsidRDefault="00A86FF0" w:rsidP="00A86FF0"/>
    <w:p w14:paraId="6B62F1B3" w14:textId="77777777" w:rsidR="00333A83" w:rsidRDefault="00333A83" w:rsidP="00A86FF0"/>
    <w:p w14:paraId="02F2C34E" w14:textId="77777777" w:rsidR="00333A83" w:rsidRDefault="00333A83" w:rsidP="00A86FF0"/>
    <w:p w14:paraId="680A4E5D" w14:textId="77777777" w:rsidR="00333A83" w:rsidRDefault="00333A83" w:rsidP="00A86FF0"/>
    <w:p w14:paraId="19219836" w14:textId="77777777" w:rsidR="00333A83" w:rsidRDefault="00333A83" w:rsidP="00A86FF0"/>
    <w:p w14:paraId="296FEF7D" w14:textId="77777777" w:rsidR="00333A83" w:rsidRDefault="00333A83" w:rsidP="00A86FF0"/>
    <w:p w14:paraId="7194DBDC" w14:textId="77777777" w:rsidR="00333A83" w:rsidRDefault="00333A83" w:rsidP="00A86FF0"/>
    <w:p w14:paraId="769D0D3C" w14:textId="77777777" w:rsidR="00333A83" w:rsidRDefault="00333A83" w:rsidP="00A86FF0"/>
    <w:p w14:paraId="54CD245A" w14:textId="77777777" w:rsidR="00333A83" w:rsidRDefault="00333A83" w:rsidP="00A86FF0"/>
    <w:p w14:paraId="1231BE67" w14:textId="77777777" w:rsidR="00A86FF0" w:rsidRPr="00A86FF0" w:rsidRDefault="00A86FF0" w:rsidP="00A86FF0"/>
    <w:bookmarkEnd w:id="0"/>
    <w:bookmarkEnd w:id="1"/>
    <w:p w14:paraId="2A1AECE9" w14:textId="77777777" w:rsidR="00F048E5" w:rsidRDefault="00BB5BB9" w:rsidP="00BB5BB9">
      <w:pPr>
        <w:pStyle w:val="Heading1"/>
        <w:numPr>
          <w:ilvl w:val="0"/>
          <w:numId w:val="8"/>
        </w:numPr>
      </w:pPr>
      <w:r>
        <w:br w:type="page"/>
      </w:r>
      <w:bookmarkStart w:id="2" w:name="_Toc114503500"/>
      <w:r w:rsidR="00F048E5" w:rsidRPr="00BB20DB">
        <w:lastRenderedPageBreak/>
        <w:t>Overview and Scope</w:t>
      </w:r>
      <w:bookmarkEnd w:id="2"/>
    </w:p>
    <w:p w14:paraId="36FEB5B0" w14:textId="77777777" w:rsidR="00BB20DB" w:rsidRDefault="00BB20DB" w:rsidP="00BB20DB"/>
    <w:p w14:paraId="30D7AA69" w14:textId="77777777" w:rsidR="00BB20DB" w:rsidRPr="00BB20DB" w:rsidRDefault="00BB20DB" w:rsidP="00BB20DB"/>
    <w:p w14:paraId="071E4E01" w14:textId="77777777" w:rsidR="00F048E5" w:rsidRDefault="00F048E5" w:rsidP="00BB20DB">
      <w:pPr>
        <w:pStyle w:val="Heading2"/>
      </w:pPr>
      <w:bookmarkStart w:id="3" w:name="_Toc114503501"/>
      <w:r w:rsidRPr="00BB20DB">
        <w:t>References</w:t>
      </w:r>
      <w:bookmarkEnd w:id="3"/>
    </w:p>
    <w:p w14:paraId="7196D064" w14:textId="77777777" w:rsidR="00BB20DB" w:rsidRPr="00BB20DB" w:rsidRDefault="00BB20DB" w:rsidP="00BB20DB"/>
    <w:p w14:paraId="34FF1C98" w14:textId="77777777" w:rsidR="003952D0" w:rsidRPr="007C5504" w:rsidRDefault="003952D0">
      <w:pPr>
        <w:pStyle w:val="BodyText"/>
        <w:rPr>
          <w:rFonts w:cs="Arial"/>
          <w:iCs w:val="0"/>
          <w:sz w:val="20"/>
        </w:rPr>
      </w:pPr>
    </w:p>
    <w:tbl>
      <w:tblPr>
        <w:tblW w:w="0" w:type="auto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11"/>
        <w:gridCol w:w="1424"/>
        <w:gridCol w:w="5412"/>
      </w:tblGrid>
      <w:tr w:rsidR="00F048E5" w:rsidRPr="007C5504" w14:paraId="5E2F0316" w14:textId="77777777" w:rsidTr="00333A83">
        <w:trPr>
          <w:trHeight w:val="456"/>
          <w:tblHeader/>
        </w:trPr>
        <w:tc>
          <w:tcPr>
            <w:tcW w:w="2411" w:type="dxa"/>
            <w:shd w:val="clear" w:color="auto" w:fill="CCCCCC"/>
          </w:tcPr>
          <w:p w14:paraId="3AB3EEAD" w14:textId="77777777" w:rsidR="00F048E5" w:rsidRPr="007C5504" w:rsidRDefault="00F048E5" w:rsidP="007C5504">
            <w:pPr>
              <w:pStyle w:val="BodyText"/>
              <w:jc w:val="center"/>
              <w:rPr>
                <w:rFonts w:cs="Arial"/>
                <w:b/>
                <w:i/>
                <w:sz w:val="20"/>
              </w:rPr>
            </w:pPr>
            <w:r w:rsidRPr="007C5504">
              <w:rPr>
                <w:rFonts w:cs="Arial"/>
                <w:b/>
                <w:i/>
                <w:sz w:val="20"/>
              </w:rPr>
              <w:t>Type</w:t>
            </w:r>
          </w:p>
        </w:tc>
        <w:tc>
          <w:tcPr>
            <w:tcW w:w="1424" w:type="dxa"/>
            <w:shd w:val="clear" w:color="auto" w:fill="CCCCCC"/>
          </w:tcPr>
          <w:p w14:paraId="6F3B69C3" w14:textId="77777777" w:rsidR="00F048E5" w:rsidRPr="007C5504" w:rsidRDefault="00F048E5" w:rsidP="007C5504">
            <w:pPr>
              <w:pStyle w:val="BodyText"/>
              <w:jc w:val="center"/>
              <w:rPr>
                <w:rFonts w:cs="Arial"/>
                <w:b/>
                <w:i/>
                <w:sz w:val="20"/>
              </w:rPr>
            </w:pPr>
            <w:r w:rsidRPr="007C5504">
              <w:rPr>
                <w:rFonts w:cs="Arial"/>
                <w:b/>
                <w:i/>
                <w:sz w:val="20"/>
              </w:rPr>
              <w:t>Reference</w:t>
            </w:r>
          </w:p>
        </w:tc>
        <w:tc>
          <w:tcPr>
            <w:tcW w:w="5412" w:type="dxa"/>
            <w:shd w:val="clear" w:color="auto" w:fill="CCCCCC"/>
          </w:tcPr>
          <w:p w14:paraId="0D909AED" w14:textId="77777777" w:rsidR="00F048E5" w:rsidRPr="007C5504" w:rsidRDefault="00F048E5" w:rsidP="007C5504">
            <w:pPr>
              <w:pStyle w:val="BodyText"/>
              <w:jc w:val="center"/>
              <w:rPr>
                <w:rFonts w:cs="Arial"/>
                <w:b/>
                <w:i/>
                <w:sz w:val="20"/>
              </w:rPr>
            </w:pPr>
            <w:r w:rsidRPr="007C5504">
              <w:rPr>
                <w:rFonts w:cs="Arial"/>
                <w:b/>
                <w:i/>
                <w:sz w:val="20"/>
              </w:rPr>
              <w:t>Name</w:t>
            </w:r>
          </w:p>
        </w:tc>
      </w:tr>
      <w:tr w:rsidR="00F048E5" w:rsidRPr="007C5504" w14:paraId="76B84734" w14:textId="77777777" w:rsidTr="00333A83">
        <w:trPr>
          <w:trHeight w:val="456"/>
        </w:trPr>
        <w:tc>
          <w:tcPr>
            <w:tcW w:w="2411" w:type="dxa"/>
          </w:tcPr>
          <w:p w14:paraId="146E8121" w14:textId="77777777" w:rsidR="00F048E5" w:rsidRPr="007C5504" w:rsidRDefault="0090654D">
            <w:pPr>
              <w:rPr>
                <w:rFonts w:ascii="Arial Narrow" w:hAnsi="Arial Narrow" w:cs="Arial"/>
                <w:sz w:val="18"/>
                <w:szCs w:val="18"/>
              </w:rPr>
            </w:pPr>
            <w:r>
              <w:rPr>
                <w:rFonts w:ascii="Arial Narrow" w:hAnsi="Arial Narrow" w:cs="Arial"/>
                <w:sz w:val="18"/>
                <w:szCs w:val="18"/>
              </w:rPr>
              <w:t>NA</w:t>
            </w:r>
          </w:p>
        </w:tc>
        <w:tc>
          <w:tcPr>
            <w:tcW w:w="1424" w:type="dxa"/>
          </w:tcPr>
          <w:p w14:paraId="0E95CDC1" w14:textId="77777777" w:rsidR="00F048E5" w:rsidRPr="00AF11A9" w:rsidRDefault="0090654D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A</w:t>
            </w:r>
          </w:p>
        </w:tc>
        <w:tc>
          <w:tcPr>
            <w:tcW w:w="5412" w:type="dxa"/>
          </w:tcPr>
          <w:p w14:paraId="12995319" w14:textId="77777777" w:rsidR="00F048E5" w:rsidRPr="00AF11A9" w:rsidRDefault="0090654D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A</w:t>
            </w:r>
          </w:p>
        </w:tc>
      </w:tr>
    </w:tbl>
    <w:p w14:paraId="6D072C0D" w14:textId="77777777" w:rsidR="00BB20DB" w:rsidRDefault="00BB20DB" w:rsidP="00BB20DB">
      <w:pPr>
        <w:pStyle w:val="Heading2"/>
        <w:numPr>
          <w:ilvl w:val="0"/>
          <w:numId w:val="0"/>
        </w:numPr>
        <w:ind w:left="576"/>
      </w:pPr>
    </w:p>
    <w:p w14:paraId="48A21919" w14:textId="77777777" w:rsidR="00BB20DB" w:rsidRDefault="00BB20DB" w:rsidP="00BB20DB">
      <w:pPr>
        <w:pStyle w:val="Heading2"/>
        <w:numPr>
          <w:ilvl w:val="0"/>
          <w:numId w:val="0"/>
        </w:numPr>
        <w:ind w:left="576"/>
      </w:pPr>
    </w:p>
    <w:p w14:paraId="6F23AA2B" w14:textId="08DB771B" w:rsidR="00D173D0" w:rsidRDefault="00F048E5" w:rsidP="00057BD8">
      <w:pPr>
        <w:pStyle w:val="Heading2"/>
      </w:pPr>
      <w:bookmarkStart w:id="4" w:name="_Toc114503502"/>
      <w:r w:rsidRPr="00BB20DB">
        <w:t>Functional Description</w:t>
      </w:r>
      <w:bookmarkEnd w:id="4"/>
    </w:p>
    <w:p w14:paraId="66750320" w14:textId="77777777" w:rsidR="00114B1A" w:rsidRPr="00114B1A" w:rsidRDefault="00114B1A" w:rsidP="00114B1A"/>
    <w:p w14:paraId="59F0F31F" w14:textId="724BBEDC" w:rsidR="148C784E" w:rsidRDefault="00536A16" w:rsidP="00D33859">
      <w:pPr>
        <w:pStyle w:val="BodyText"/>
        <w:ind w:left="576"/>
        <w:rPr>
          <w:rFonts w:cs="Arial"/>
          <w:color w:val="000000" w:themeColor="text1"/>
          <w:sz w:val="20"/>
        </w:rPr>
      </w:pPr>
      <w:r w:rsidRPr="3CFCFB71">
        <w:rPr>
          <w:rFonts w:cs="Arial"/>
          <w:color w:val="000000" w:themeColor="text1"/>
          <w:sz w:val="20"/>
        </w:rPr>
        <w:t>The Objective of this Functional Specification is to</w:t>
      </w:r>
      <w:r w:rsidR="605D58C1" w:rsidRPr="3CFCFB71">
        <w:rPr>
          <w:rFonts w:cs="Arial"/>
          <w:color w:val="000000" w:themeColor="text1"/>
          <w:sz w:val="20"/>
        </w:rPr>
        <w:t xml:space="preserve"> </w:t>
      </w:r>
      <w:r w:rsidR="0030520F">
        <w:rPr>
          <w:rFonts w:cs="Arial"/>
          <w:color w:val="000000" w:themeColor="text1"/>
          <w:sz w:val="20"/>
        </w:rPr>
        <w:t xml:space="preserve">prepare a </w:t>
      </w:r>
      <w:r w:rsidR="00BE52A7">
        <w:rPr>
          <w:rFonts w:cs="Arial"/>
          <w:color w:val="000000" w:themeColor="text1"/>
          <w:sz w:val="20"/>
        </w:rPr>
        <w:t xml:space="preserve">Report </w:t>
      </w:r>
      <w:r w:rsidR="0030520F">
        <w:rPr>
          <w:rFonts w:cs="Arial"/>
          <w:color w:val="000000" w:themeColor="text1"/>
          <w:sz w:val="20"/>
        </w:rPr>
        <w:t xml:space="preserve">which </w:t>
      </w:r>
      <w:r w:rsidR="00BE52A7">
        <w:rPr>
          <w:rFonts w:cs="Arial"/>
          <w:color w:val="000000" w:themeColor="text1"/>
          <w:sz w:val="20"/>
        </w:rPr>
        <w:t xml:space="preserve">create a </w:t>
      </w:r>
      <w:r w:rsidR="00022412">
        <w:rPr>
          <w:rFonts w:cs="Arial"/>
          <w:color w:val="000000" w:themeColor="text1"/>
          <w:sz w:val="20"/>
        </w:rPr>
        <w:t>Purchase</w:t>
      </w:r>
      <w:r w:rsidR="001627C5">
        <w:rPr>
          <w:rFonts w:cs="Arial"/>
          <w:color w:val="000000" w:themeColor="text1"/>
          <w:sz w:val="20"/>
        </w:rPr>
        <w:t xml:space="preserve"> VAT report</w:t>
      </w:r>
      <w:r w:rsidR="00FB2B74">
        <w:rPr>
          <w:rFonts w:cs="Arial"/>
          <w:color w:val="000000" w:themeColor="text1"/>
          <w:sz w:val="20"/>
        </w:rPr>
        <w:t xml:space="preserve"> which will help user to fill </w:t>
      </w:r>
      <w:r w:rsidR="005F17E1">
        <w:rPr>
          <w:rFonts w:cs="Arial"/>
          <w:color w:val="000000" w:themeColor="text1"/>
          <w:sz w:val="20"/>
        </w:rPr>
        <w:t>VAT</w:t>
      </w:r>
      <w:r w:rsidR="00FB2B74">
        <w:rPr>
          <w:rFonts w:cs="Arial"/>
          <w:color w:val="000000" w:themeColor="text1"/>
          <w:sz w:val="20"/>
        </w:rPr>
        <w:t xml:space="preserve"> </w:t>
      </w:r>
      <w:r w:rsidR="005F17E1">
        <w:rPr>
          <w:rFonts w:cs="Arial"/>
          <w:color w:val="000000" w:themeColor="text1"/>
          <w:sz w:val="20"/>
        </w:rPr>
        <w:t>Return</w:t>
      </w:r>
    </w:p>
    <w:p w14:paraId="66B3B377" w14:textId="166288CF" w:rsidR="00A642F0" w:rsidRDefault="00A642F0" w:rsidP="3CFCFB71">
      <w:pPr>
        <w:pStyle w:val="BodyText"/>
        <w:spacing w:line="259" w:lineRule="auto"/>
        <w:ind w:firstLine="360"/>
        <w:rPr>
          <w:color w:val="000000" w:themeColor="text1"/>
          <w:szCs w:val="22"/>
        </w:rPr>
      </w:pPr>
    </w:p>
    <w:p w14:paraId="0D016697" w14:textId="77777777" w:rsidR="00F048E5" w:rsidRDefault="00F048E5" w:rsidP="00BB20DB">
      <w:pPr>
        <w:pStyle w:val="Heading2"/>
      </w:pPr>
      <w:bookmarkStart w:id="5" w:name="_Toc64276630"/>
      <w:bookmarkStart w:id="6" w:name="_Toc114503503"/>
      <w:r>
        <w:t>Assumptions</w:t>
      </w:r>
      <w:bookmarkEnd w:id="5"/>
      <w:bookmarkEnd w:id="6"/>
    </w:p>
    <w:p w14:paraId="0F3CABC7" w14:textId="57856D51" w:rsidR="00AE4B4C" w:rsidRDefault="0030520F" w:rsidP="0030520F">
      <w:pPr>
        <w:pStyle w:val="BodyText"/>
        <w:ind w:left="576"/>
        <w:rPr>
          <w:rFonts w:cs="Arial"/>
          <w:iCs w:val="0"/>
          <w:sz w:val="20"/>
        </w:rPr>
      </w:pPr>
      <w:r>
        <w:rPr>
          <w:rFonts w:cs="Arial"/>
          <w:iCs w:val="0"/>
          <w:sz w:val="20"/>
        </w:rPr>
        <w:t>NA</w:t>
      </w:r>
    </w:p>
    <w:p w14:paraId="749BA1E8" w14:textId="77777777" w:rsidR="0030520F" w:rsidRPr="007C5504" w:rsidRDefault="0030520F" w:rsidP="0030520F">
      <w:pPr>
        <w:pStyle w:val="BodyText"/>
        <w:ind w:left="576"/>
        <w:rPr>
          <w:rFonts w:cs="Arial"/>
          <w:iCs w:val="0"/>
          <w:sz w:val="20"/>
        </w:rPr>
      </w:pPr>
    </w:p>
    <w:p w14:paraId="707FCBBB" w14:textId="77777777" w:rsidR="00F048E5" w:rsidRDefault="00F048E5" w:rsidP="00BB20DB">
      <w:pPr>
        <w:pStyle w:val="Heading2"/>
      </w:pPr>
      <w:bookmarkStart w:id="7" w:name="_Toc114503504"/>
      <w:bookmarkStart w:id="8" w:name="_Toc64276632"/>
      <w:r w:rsidRPr="00BB20DB">
        <w:t>Initiating process</w:t>
      </w:r>
      <w:bookmarkEnd w:id="7"/>
    </w:p>
    <w:p w14:paraId="076E9593" w14:textId="11723763" w:rsidR="00D173D0" w:rsidRDefault="00BE52A7" w:rsidP="00F52275">
      <w:pPr>
        <w:pStyle w:val="BodyText"/>
        <w:ind w:firstLine="576"/>
        <w:rPr>
          <w:rFonts w:cs="Arial"/>
          <w:iCs w:val="0"/>
          <w:sz w:val="20"/>
        </w:rPr>
      </w:pPr>
      <w:r>
        <w:rPr>
          <w:rFonts w:cs="Arial"/>
          <w:iCs w:val="0"/>
          <w:sz w:val="20"/>
        </w:rPr>
        <w:t>ALV Report with Excel Download</w:t>
      </w:r>
    </w:p>
    <w:p w14:paraId="5B08B5D1" w14:textId="77777777" w:rsidR="00BB20DB" w:rsidRPr="007C5504" w:rsidRDefault="00BB20DB" w:rsidP="00BB20DB">
      <w:pPr>
        <w:pStyle w:val="BodyText"/>
        <w:rPr>
          <w:rFonts w:cs="Arial"/>
          <w:iCs w:val="0"/>
          <w:sz w:val="20"/>
        </w:rPr>
      </w:pPr>
    </w:p>
    <w:p w14:paraId="6C6C246B" w14:textId="77777777" w:rsidR="00F048E5" w:rsidRDefault="00F048E5" w:rsidP="00BB20DB">
      <w:pPr>
        <w:pStyle w:val="Heading2"/>
      </w:pPr>
      <w:bookmarkStart w:id="9" w:name="_Toc64276633"/>
      <w:bookmarkStart w:id="10" w:name="_Toc114503505"/>
      <w:bookmarkEnd w:id="8"/>
      <w:r w:rsidRPr="00BB20DB">
        <w:t>Frequency and Timing</w:t>
      </w:r>
      <w:bookmarkEnd w:id="9"/>
      <w:bookmarkEnd w:id="10"/>
    </w:p>
    <w:p w14:paraId="4D7C2D9A" w14:textId="384C9ED0" w:rsidR="00D57834" w:rsidRDefault="0030520F" w:rsidP="00F52275">
      <w:pPr>
        <w:ind w:firstLine="576"/>
      </w:pPr>
      <w:r>
        <w:t>NA</w:t>
      </w:r>
    </w:p>
    <w:p w14:paraId="16DEB4AB" w14:textId="77777777" w:rsidR="005E515C" w:rsidRDefault="005E515C" w:rsidP="00333A83"/>
    <w:p w14:paraId="6D1DF9E5" w14:textId="77777777" w:rsidR="00F048E5" w:rsidRDefault="00F048E5" w:rsidP="00BB20DB">
      <w:pPr>
        <w:pStyle w:val="Heading2"/>
      </w:pPr>
      <w:bookmarkStart w:id="11" w:name="_Toc51482040"/>
      <w:bookmarkStart w:id="12" w:name="_Toc64276634"/>
      <w:bookmarkStart w:id="13" w:name="_Toc114503506"/>
      <w:r w:rsidRPr="00BB20DB">
        <w:t>Processing Type</w:t>
      </w:r>
      <w:bookmarkEnd w:id="11"/>
      <w:bookmarkEnd w:id="12"/>
      <w:bookmarkEnd w:id="13"/>
    </w:p>
    <w:p w14:paraId="2BD3C728" w14:textId="0DF3F124" w:rsidR="00D57834" w:rsidRPr="00A56510" w:rsidRDefault="00D57834" w:rsidP="00F52275">
      <w:pPr>
        <w:ind w:firstLine="576"/>
      </w:pPr>
      <w:r>
        <w:t xml:space="preserve">This program will run in </w:t>
      </w:r>
      <w:r w:rsidR="00BE52A7">
        <w:rPr>
          <w:b/>
          <w:bCs/>
        </w:rPr>
        <w:t>Foreground</w:t>
      </w:r>
      <w:r w:rsidRPr="00D57834">
        <w:rPr>
          <w:b/>
          <w:bCs/>
        </w:rPr>
        <w:t>.</w:t>
      </w:r>
    </w:p>
    <w:p w14:paraId="0AD9C6F4" w14:textId="77777777" w:rsidR="001B3D95" w:rsidRPr="007C5504" w:rsidRDefault="001B3D95">
      <w:pPr>
        <w:pStyle w:val="ABLOCKPARA"/>
        <w:rPr>
          <w:i w:val="0"/>
          <w:sz w:val="20"/>
          <w:lang w:val="en-US"/>
        </w:rPr>
      </w:pPr>
    </w:p>
    <w:p w14:paraId="4B1F511A" w14:textId="77777777" w:rsidR="004757CB" w:rsidRDefault="004757CB">
      <w:pPr>
        <w:pStyle w:val="ABLOCKPARA"/>
        <w:rPr>
          <w:i w:val="0"/>
          <w:sz w:val="20"/>
          <w:lang w:val="en-US"/>
        </w:rPr>
      </w:pPr>
    </w:p>
    <w:p w14:paraId="65F9C3DC" w14:textId="77777777" w:rsidR="004757CB" w:rsidRDefault="004757CB">
      <w:pPr>
        <w:pStyle w:val="ABLOCKPARA"/>
        <w:rPr>
          <w:i w:val="0"/>
          <w:sz w:val="20"/>
          <w:lang w:val="en-US"/>
        </w:rPr>
      </w:pPr>
    </w:p>
    <w:p w14:paraId="5023141B" w14:textId="77777777" w:rsidR="004757CB" w:rsidRDefault="004757CB">
      <w:pPr>
        <w:pStyle w:val="ABLOCKPARA"/>
        <w:rPr>
          <w:i w:val="0"/>
          <w:sz w:val="20"/>
          <w:lang w:val="en-US"/>
        </w:rPr>
      </w:pPr>
    </w:p>
    <w:p w14:paraId="4AC5219D" w14:textId="77777777" w:rsidR="00251EC3" w:rsidRPr="00BB20DB" w:rsidRDefault="00FB7656" w:rsidP="00BB5BB9">
      <w:pPr>
        <w:pStyle w:val="Heading1"/>
        <w:numPr>
          <w:ilvl w:val="0"/>
          <w:numId w:val="6"/>
        </w:numPr>
        <w:tabs>
          <w:tab w:val="clear" w:pos="3420"/>
        </w:tabs>
        <w:ind w:left="630"/>
      </w:pPr>
      <w:bookmarkStart w:id="14" w:name="_Toc64276638"/>
      <w:bookmarkStart w:id="15" w:name="_Toc63843664"/>
      <w:bookmarkStart w:id="16" w:name="_Toc63844235"/>
      <w:bookmarkStart w:id="17" w:name="_Toc63844972"/>
      <w:bookmarkStart w:id="18" w:name="_Toc63845242"/>
      <w:r>
        <w:br w:type="page"/>
      </w:r>
      <w:bookmarkStart w:id="19" w:name="_Toc114503507"/>
      <w:bookmarkEnd w:id="14"/>
      <w:r w:rsidR="00F14F61" w:rsidRPr="00F14F61">
        <w:rPr>
          <w:sz w:val="24"/>
        </w:rPr>
        <w:lastRenderedPageBreak/>
        <w:t>Detailed Functional Requirements</w:t>
      </w:r>
      <w:bookmarkEnd w:id="19"/>
    </w:p>
    <w:p w14:paraId="1F3B1409" w14:textId="77777777" w:rsidR="00E16733" w:rsidRPr="00AF3084" w:rsidRDefault="00E16733" w:rsidP="00E16733">
      <w:pPr>
        <w:snapToGrid w:val="0"/>
        <w:rPr>
          <w:rFonts w:cs="Arial"/>
        </w:rPr>
      </w:pPr>
    </w:p>
    <w:p w14:paraId="6017034D" w14:textId="77777777" w:rsidR="009A105A" w:rsidRDefault="008E4345" w:rsidP="009A105A">
      <w:pPr>
        <w:pStyle w:val="Heading2"/>
      </w:pPr>
      <w:bookmarkStart w:id="20" w:name="_Toc114503508"/>
      <w:r>
        <w:t>Inputs for layout</w:t>
      </w:r>
      <w:r w:rsidR="00E73E33">
        <w:t>/ Forms</w:t>
      </w:r>
      <w:bookmarkEnd w:id="20"/>
    </w:p>
    <w:p w14:paraId="629D792A" w14:textId="77777777" w:rsidR="009A105A" w:rsidRDefault="00AE4B4C" w:rsidP="00057BD8">
      <w:pPr>
        <w:suppressAutoHyphens/>
        <w:snapToGrid w:val="0"/>
        <w:ind w:firstLine="576"/>
        <w:rPr>
          <w:rFonts w:cs="Arial"/>
        </w:rPr>
      </w:pPr>
      <w:r>
        <w:rPr>
          <w:rFonts w:cs="Arial"/>
        </w:rPr>
        <w:t>N/A</w:t>
      </w:r>
    </w:p>
    <w:p w14:paraId="562C75D1" w14:textId="77777777" w:rsidR="00325AA4" w:rsidRPr="004E1D19" w:rsidRDefault="00325AA4" w:rsidP="00AE4B4C">
      <w:pPr>
        <w:suppressAutoHyphens/>
        <w:snapToGrid w:val="0"/>
        <w:ind w:firstLine="576"/>
        <w:rPr>
          <w:rFonts w:cs="Arial"/>
        </w:rPr>
      </w:pPr>
    </w:p>
    <w:p w14:paraId="6B3D9EED" w14:textId="77777777" w:rsidR="009A105A" w:rsidRDefault="008E4345" w:rsidP="009A105A">
      <w:pPr>
        <w:pStyle w:val="Heading2"/>
      </w:pPr>
      <w:bookmarkStart w:id="21" w:name="_Toc114503509"/>
      <w:r w:rsidRPr="008E4345">
        <w:t>Inputs for BDC/ BAPI</w:t>
      </w:r>
      <w:r w:rsidR="00E73E33">
        <w:t>(data conversion program)</w:t>
      </w:r>
      <w:bookmarkEnd w:id="21"/>
      <w:r w:rsidR="00784DE1">
        <w:t xml:space="preserve"> </w:t>
      </w:r>
    </w:p>
    <w:p w14:paraId="34824FA9" w14:textId="3F66615A" w:rsidR="009A105A" w:rsidRPr="00057BD8" w:rsidRDefault="00DF7446" w:rsidP="00CD63C7">
      <w:pPr>
        <w:ind w:left="576"/>
        <w:rPr>
          <w:i/>
        </w:rPr>
      </w:pPr>
      <w:r>
        <w:rPr>
          <w:iCs/>
        </w:rPr>
        <w:t>Yes, for MIRO invoice</w:t>
      </w:r>
      <w:r w:rsidR="00CD63C7">
        <w:rPr>
          <w:iCs/>
        </w:rPr>
        <w:t xml:space="preserve"> Tax amount &amp; Net amount</w:t>
      </w:r>
      <w:r w:rsidR="00136AAF">
        <w:rPr>
          <w:iCs/>
        </w:rPr>
        <w:t xml:space="preserve"> (</w:t>
      </w:r>
      <w:r w:rsidR="00B351AB">
        <w:rPr>
          <w:iCs/>
        </w:rPr>
        <w:t xml:space="preserve">T-code SE37 - </w:t>
      </w:r>
      <w:r w:rsidR="00136AAF" w:rsidRPr="00136AAF">
        <w:rPr>
          <w:iCs/>
        </w:rPr>
        <w:t xml:space="preserve">AE02 Purchase VAT report </w:t>
      </w:r>
      <w:r w:rsidR="00136AAF">
        <w:rPr>
          <w:iCs/>
        </w:rPr>
        <w:t>t</w:t>
      </w:r>
      <w:r w:rsidR="00136AAF" w:rsidRPr="00136AAF">
        <w:rPr>
          <w:iCs/>
        </w:rPr>
        <w:t>est case</w:t>
      </w:r>
      <w:r w:rsidR="00136AAF">
        <w:rPr>
          <w:iCs/>
        </w:rPr>
        <w:t>)</w:t>
      </w:r>
    </w:p>
    <w:p w14:paraId="664355AD" w14:textId="77777777" w:rsidR="008E4345" w:rsidRPr="008E4345" w:rsidRDefault="008E4345" w:rsidP="00325AA4">
      <w:pPr>
        <w:pStyle w:val="Heading3"/>
        <w:numPr>
          <w:ilvl w:val="0"/>
          <w:numId w:val="0"/>
        </w:numPr>
      </w:pPr>
    </w:p>
    <w:p w14:paraId="7B2FC21B" w14:textId="77777777" w:rsidR="00784DE1" w:rsidRDefault="008E4345" w:rsidP="009A105A">
      <w:pPr>
        <w:pStyle w:val="Heading2"/>
      </w:pPr>
      <w:bookmarkStart w:id="22" w:name="_Toc114503510"/>
      <w:r w:rsidRPr="008E4345">
        <w:t>Inputs for user exit/ screen exit</w:t>
      </w:r>
      <w:r w:rsidR="00E73E33">
        <w:t>/ Enhancement</w:t>
      </w:r>
      <w:bookmarkEnd w:id="22"/>
      <w:r w:rsidR="00784DE1">
        <w:t xml:space="preserve"> </w:t>
      </w:r>
    </w:p>
    <w:p w14:paraId="7546AC13" w14:textId="77777777" w:rsidR="00057BD8" w:rsidRPr="00057BD8" w:rsidRDefault="00057BD8" w:rsidP="00057BD8">
      <w:pPr>
        <w:ind w:firstLine="576"/>
        <w:rPr>
          <w:i/>
        </w:rPr>
      </w:pPr>
      <w:r w:rsidRPr="00057BD8">
        <w:rPr>
          <w:iCs/>
        </w:rPr>
        <w:t>N/A</w:t>
      </w:r>
    </w:p>
    <w:p w14:paraId="1A965116" w14:textId="77777777" w:rsidR="008E4345" w:rsidRDefault="008E4345" w:rsidP="00057BD8">
      <w:pPr>
        <w:pStyle w:val="Heading3"/>
        <w:numPr>
          <w:ilvl w:val="0"/>
          <w:numId w:val="0"/>
        </w:numPr>
        <w:ind w:left="576"/>
        <w:rPr>
          <w:rFonts w:cs="Times New Roman"/>
          <w:bCs w:val="0"/>
          <w:i/>
          <w:color w:val="5B9BD5"/>
          <w:sz w:val="20"/>
          <w:u w:val="none"/>
        </w:rPr>
      </w:pPr>
    </w:p>
    <w:p w14:paraId="1C86C9C4" w14:textId="77777777" w:rsidR="004D7BA9" w:rsidRPr="00057BD8" w:rsidRDefault="008E4345" w:rsidP="00057BD8">
      <w:pPr>
        <w:pStyle w:val="Heading2"/>
      </w:pPr>
      <w:bookmarkStart w:id="23" w:name="_Toc114503511"/>
      <w:r w:rsidRPr="008E4345">
        <w:t>Inputs for Report</w:t>
      </w:r>
      <w:bookmarkEnd w:id="23"/>
    </w:p>
    <w:p w14:paraId="3F08AEAF" w14:textId="14E0C7DA" w:rsidR="00BC70B3" w:rsidRDefault="00BC70B3" w:rsidP="3CFCFB71">
      <w:pPr>
        <w:ind w:firstLine="576"/>
      </w:pPr>
    </w:p>
    <w:p w14:paraId="0E5FB7FC" w14:textId="7A99E8B4" w:rsidR="0030520F" w:rsidRDefault="0030520F" w:rsidP="0030520F">
      <w:pPr>
        <w:ind w:left="576"/>
      </w:pPr>
      <w:r>
        <w:t>ALV Report to be prepared</w:t>
      </w:r>
      <w:r w:rsidR="00BE52A7">
        <w:t>.</w:t>
      </w:r>
    </w:p>
    <w:p w14:paraId="012CF1AB" w14:textId="343FD895" w:rsidR="0030520F" w:rsidRDefault="0030520F" w:rsidP="3CFCFB71">
      <w:pPr>
        <w:ind w:firstLine="576"/>
      </w:pPr>
    </w:p>
    <w:p w14:paraId="10648D19" w14:textId="7352B9A4" w:rsidR="0030520F" w:rsidRDefault="0030520F" w:rsidP="3CFCFB71">
      <w:pPr>
        <w:ind w:firstLine="576"/>
      </w:pPr>
      <w:r>
        <w:t>FS &amp; Report Format is as per the attached Excel sheet.</w:t>
      </w:r>
    </w:p>
    <w:p w14:paraId="47A8B06E" w14:textId="725E00B6" w:rsidR="0030520F" w:rsidRDefault="0030520F" w:rsidP="3CFCFB71">
      <w:pPr>
        <w:ind w:firstLine="576"/>
      </w:pPr>
    </w:p>
    <w:p w14:paraId="07379209" w14:textId="0382D5F8" w:rsidR="00E24D59" w:rsidRDefault="00851554" w:rsidP="3CFCFB71">
      <w:pPr>
        <w:ind w:firstLine="576"/>
        <w:rPr>
          <w:rFonts w:ascii="Segoe UI" w:hAnsi="Segoe UI" w:cs="Segoe UI"/>
          <w:color w:val="172B4D"/>
          <w:sz w:val="21"/>
          <w:szCs w:val="21"/>
          <w:shd w:val="clear" w:color="auto" w:fill="FFFFFF"/>
        </w:rPr>
      </w:pPr>
      <w:r>
        <w:rPr>
          <w:rFonts w:ascii="Segoe UI" w:hAnsi="Segoe UI" w:cs="Segoe UI"/>
          <w:color w:val="172B4D"/>
          <w:sz w:val="21"/>
          <w:szCs w:val="21"/>
          <w:shd w:val="clear" w:color="auto" w:fill="FFFFFF"/>
        </w:rPr>
        <w:t> </w:t>
      </w:r>
      <w:r w:rsidR="000057A8">
        <w:rPr>
          <w:rFonts w:ascii="Segoe UI" w:hAnsi="Segoe UI" w:cs="Segoe UI"/>
          <w:color w:val="172B4D"/>
          <w:sz w:val="21"/>
          <w:szCs w:val="21"/>
          <w:shd w:val="clear" w:color="auto" w:fill="FFFFFF"/>
        </w:rPr>
        <w:tab/>
      </w:r>
      <w:bookmarkStart w:id="24" w:name="_MON_1725899625"/>
      <w:bookmarkEnd w:id="24"/>
      <w:r w:rsidR="0072237D">
        <w:rPr>
          <w:rFonts w:ascii="Segoe UI" w:hAnsi="Segoe UI" w:cs="Segoe UI"/>
          <w:color w:val="172B4D"/>
          <w:sz w:val="21"/>
          <w:szCs w:val="21"/>
          <w:shd w:val="clear" w:color="auto" w:fill="FFFFFF"/>
        </w:rPr>
        <w:object w:dxaOrig="1301" w:dyaOrig="850" w14:anchorId="0D0DA91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65pt;height:42.35pt" o:ole="">
            <v:imagedata r:id="rId10" o:title=""/>
          </v:shape>
          <o:OLEObject Type="Embed" ProgID="Excel.Sheet.12" ShapeID="_x0000_i1028" DrawAspect="Icon" ObjectID="_1726056992" r:id="rId11"/>
        </w:object>
      </w:r>
      <w:r w:rsidR="00804A59">
        <w:rPr>
          <w:rFonts w:ascii="Segoe UI" w:hAnsi="Segoe UI" w:cs="Segoe UI"/>
          <w:color w:val="172B4D"/>
          <w:sz w:val="21"/>
          <w:szCs w:val="21"/>
          <w:shd w:val="clear" w:color="auto" w:fill="FFFFFF"/>
        </w:rPr>
        <w:t xml:space="preserve">   </w:t>
      </w:r>
      <w:bookmarkStart w:id="25" w:name="_MON_1725776234"/>
      <w:bookmarkEnd w:id="25"/>
      <w:r w:rsidR="006459FE">
        <w:rPr>
          <w:rFonts w:ascii="Segoe UI" w:hAnsi="Segoe UI" w:cs="Segoe UI"/>
          <w:color w:val="172B4D"/>
          <w:sz w:val="21"/>
          <w:szCs w:val="21"/>
          <w:shd w:val="clear" w:color="auto" w:fill="FFFFFF"/>
        </w:rPr>
        <w:object w:dxaOrig="1504" w:dyaOrig="982" w14:anchorId="5258AB3A">
          <v:shape id="_x0000_i1026" type="#_x0000_t75" style="width:75pt;height:49pt" o:ole="">
            <v:imagedata r:id="rId12" o:title=""/>
          </v:shape>
          <o:OLEObject Type="Embed" ProgID="Word.Document.12" ShapeID="_x0000_i1026" DrawAspect="Icon" ObjectID="_1726056993" r:id="rId13">
            <o:FieldCodes>\s</o:FieldCodes>
          </o:OLEObject>
        </w:object>
      </w:r>
    </w:p>
    <w:p w14:paraId="6B6F2B2E" w14:textId="47204C07" w:rsidR="0030520F" w:rsidRDefault="00851554" w:rsidP="3CFCFB71">
      <w:pPr>
        <w:ind w:firstLine="576"/>
        <w:rPr>
          <w:i/>
          <w:iCs/>
        </w:rPr>
      </w:pPr>
      <w:r>
        <w:rPr>
          <w:rFonts w:ascii="Segoe UI" w:hAnsi="Segoe UI" w:cs="Segoe UI"/>
          <w:color w:val="172B4D"/>
          <w:sz w:val="21"/>
          <w:szCs w:val="21"/>
          <w:shd w:val="clear" w:color="auto" w:fill="FFFFFF"/>
        </w:rPr>
        <w:t>Z</w:t>
      </w:r>
      <w:r w:rsidR="00E66382">
        <w:rPr>
          <w:rFonts w:ascii="Segoe UI" w:hAnsi="Segoe UI" w:cs="Segoe UI"/>
          <w:color w:val="172B4D"/>
          <w:sz w:val="21"/>
          <w:szCs w:val="21"/>
          <w:shd w:val="clear" w:color="auto" w:fill="FFFFFF"/>
        </w:rPr>
        <w:t>VAT</w:t>
      </w:r>
      <w:r w:rsidR="00804A59">
        <w:rPr>
          <w:rFonts w:ascii="Segoe UI" w:hAnsi="Segoe UI" w:cs="Segoe UI"/>
          <w:color w:val="172B4D"/>
          <w:sz w:val="21"/>
          <w:szCs w:val="21"/>
          <w:shd w:val="clear" w:color="auto" w:fill="FFFFFF"/>
        </w:rPr>
        <w:t>PURCHASE</w:t>
      </w:r>
      <w:r>
        <w:rPr>
          <w:rFonts w:ascii="Segoe UI" w:hAnsi="Segoe UI" w:cs="Segoe UI"/>
          <w:color w:val="172B4D"/>
          <w:sz w:val="21"/>
          <w:szCs w:val="21"/>
          <w:shd w:val="clear" w:color="auto" w:fill="FFFFFF"/>
        </w:rPr>
        <w:t>_RE</w:t>
      </w:r>
      <w:r w:rsidR="0062157D">
        <w:rPr>
          <w:rFonts w:ascii="Segoe UI" w:hAnsi="Segoe UI" w:cs="Segoe UI"/>
          <w:color w:val="172B4D"/>
          <w:sz w:val="21"/>
          <w:szCs w:val="21"/>
          <w:shd w:val="clear" w:color="auto" w:fill="FFFFFF"/>
        </w:rPr>
        <w:t>PORT</w:t>
      </w:r>
    </w:p>
    <w:p w14:paraId="54E11D2A" w14:textId="56F0947D" w:rsidR="00BC70B3" w:rsidRDefault="00BC70B3" w:rsidP="3CFCFB71"/>
    <w:p w14:paraId="3F594D55" w14:textId="77777777" w:rsidR="00E9123D" w:rsidRDefault="008E4345" w:rsidP="00232D23">
      <w:pPr>
        <w:pStyle w:val="Heading2"/>
      </w:pPr>
      <w:bookmarkStart w:id="26" w:name="_Toc114503512"/>
      <w:r w:rsidRPr="009A105A">
        <w:t>Inputs for Interface</w:t>
      </w:r>
      <w:bookmarkEnd w:id="26"/>
    </w:p>
    <w:p w14:paraId="7759889B" w14:textId="299ACE0F" w:rsidR="001B0DC0" w:rsidRDefault="001B0DC0" w:rsidP="00057BD8">
      <w:pPr>
        <w:suppressAutoHyphens/>
        <w:snapToGrid w:val="0"/>
        <w:ind w:firstLine="576"/>
        <w:rPr>
          <w:rFonts w:cs="Arial"/>
        </w:rPr>
      </w:pPr>
    </w:p>
    <w:p w14:paraId="2086E546" w14:textId="77777777" w:rsidR="009A105A" w:rsidRPr="009A105A" w:rsidRDefault="008E4345" w:rsidP="009A105A">
      <w:pPr>
        <w:pStyle w:val="Heading2"/>
      </w:pPr>
      <w:bookmarkStart w:id="27" w:name="_Toc114503513"/>
      <w:r w:rsidRPr="009A105A">
        <w:t>Inputs for Workflow</w:t>
      </w:r>
      <w:bookmarkEnd w:id="27"/>
    </w:p>
    <w:p w14:paraId="2F5090EE" w14:textId="77777777" w:rsidR="001B0DC0" w:rsidRDefault="00057BD8" w:rsidP="00057BD8">
      <w:pPr>
        <w:suppressAutoHyphens/>
        <w:snapToGrid w:val="0"/>
        <w:ind w:left="576"/>
        <w:rPr>
          <w:rFonts w:cs="Arial"/>
        </w:rPr>
      </w:pPr>
      <w:r>
        <w:rPr>
          <w:rFonts w:cs="Arial"/>
        </w:rPr>
        <w:t>N/A</w:t>
      </w:r>
    </w:p>
    <w:p w14:paraId="2DE403A5" w14:textId="77777777" w:rsidR="001B0DC0" w:rsidRPr="00784DE1" w:rsidRDefault="001B0DC0" w:rsidP="00784DE1"/>
    <w:p w14:paraId="3A76FA02" w14:textId="77777777" w:rsidR="009A105A" w:rsidRDefault="00E73E33" w:rsidP="009A105A">
      <w:pPr>
        <w:pStyle w:val="Heading2"/>
      </w:pPr>
      <w:bookmarkStart w:id="28" w:name="_Toc114503514"/>
      <w:r w:rsidRPr="009A105A">
        <w:t>Input for c</w:t>
      </w:r>
      <w:r w:rsidR="00784DE1" w:rsidRPr="009A105A">
        <w:t>ustom Fi</w:t>
      </w:r>
      <w:r w:rsidR="004D7BA9">
        <w:t>ori</w:t>
      </w:r>
      <w:r w:rsidR="00784DE1" w:rsidRPr="009A105A">
        <w:t xml:space="preserve"> Apps</w:t>
      </w:r>
      <w:bookmarkEnd w:id="28"/>
    </w:p>
    <w:p w14:paraId="0DAEB215" w14:textId="77777777" w:rsidR="00784DE1" w:rsidRPr="00784DE1" w:rsidRDefault="00057BD8" w:rsidP="00057BD8">
      <w:pPr>
        <w:ind w:left="576"/>
      </w:pPr>
      <w:r>
        <w:t>N/A</w:t>
      </w:r>
    </w:p>
    <w:p w14:paraId="62431CDC" w14:textId="77777777" w:rsidR="001B3D95" w:rsidRPr="00057BD8" w:rsidRDefault="001B3D95" w:rsidP="00057BD8">
      <w:pPr>
        <w:suppressAutoHyphens/>
        <w:snapToGrid w:val="0"/>
        <w:ind w:firstLine="576"/>
        <w:rPr>
          <w:rFonts w:cs="Arial"/>
        </w:rPr>
      </w:pPr>
      <w:bookmarkStart w:id="29" w:name="_Toc64276647"/>
      <w:bookmarkStart w:id="30" w:name="_Toc48019171"/>
    </w:p>
    <w:p w14:paraId="3FD5720E" w14:textId="77777777" w:rsidR="001B3D95" w:rsidRPr="00057BD8" w:rsidRDefault="00F048E5" w:rsidP="00057BD8">
      <w:pPr>
        <w:pStyle w:val="Heading2"/>
      </w:pPr>
      <w:bookmarkStart w:id="31" w:name="_Toc114503515"/>
      <w:r w:rsidRPr="001B3D95">
        <w:t>Messages</w:t>
      </w:r>
      <w:r w:rsidR="00232D23">
        <w:t>:</w:t>
      </w:r>
      <w:bookmarkEnd w:id="31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52"/>
        <w:gridCol w:w="4766"/>
        <w:gridCol w:w="3032"/>
      </w:tblGrid>
      <w:tr w:rsidR="00F048E5" w:rsidRPr="007C5504" w14:paraId="5DB7448E" w14:textId="77777777" w:rsidTr="00333A83">
        <w:trPr>
          <w:trHeight w:val="367"/>
          <w:tblHeader/>
        </w:trPr>
        <w:tc>
          <w:tcPr>
            <w:tcW w:w="1552" w:type="dxa"/>
            <w:shd w:val="clear" w:color="auto" w:fill="CCCCCC"/>
          </w:tcPr>
          <w:p w14:paraId="59801EC5" w14:textId="77777777" w:rsidR="00F048E5" w:rsidRPr="007C5504" w:rsidRDefault="00F048E5" w:rsidP="007C5504">
            <w:pPr>
              <w:pStyle w:val="BodyText"/>
              <w:jc w:val="center"/>
              <w:rPr>
                <w:rFonts w:cs="Arial"/>
                <w:b/>
                <w:i/>
                <w:sz w:val="20"/>
              </w:rPr>
            </w:pPr>
            <w:r w:rsidRPr="007C5504">
              <w:rPr>
                <w:rFonts w:cs="Arial"/>
                <w:b/>
                <w:i/>
                <w:sz w:val="20"/>
              </w:rPr>
              <w:t>Message ID</w:t>
            </w:r>
          </w:p>
        </w:tc>
        <w:tc>
          <w:tcPr>
            <w:tcW w:w="4766" w:type="dxa"/>
            <w:shd w:val="clear" w:color="auto" w:fill="CCCCCC"/>
          </w:tcPr>
          <w:p w14:paraId="2CD3C4AF" w14:textId="77777777" w:rsidR="00F048E5" w:rsidRPr="007C5504" w:rsidRDefault="00F048E5" w:rsidP="007C5504">
            <w:pPr>
              <w:pStyle w:val="BodyText"/>
              <w:jc w:val="center"/>
              <w:rPr>
                <w:rFonts w:cs="Arial"/>
                <w:b/>
                <w:i/>
                <w:sz w:val="20"/>
              </w:rPr>
            </w:pPr>
            <w:r w:rsidRPr="007C5504">
              <w:rPr>
                <w:rFonts w:cs="Arial"/>
                <w:b/>
                <w:i/>
                <w:sz w:val="20"/>
              </w:rPr>
              <w:t>Text</w:t>
            </w:r>
          </w:p>
        </w:tc>
        <w:tc>
          <w:tcPr>
            <w:tcW w:w="3032" w:type="dxa"/>
            <w:shd w:val="clear" w:color="auto" w:fill="CCCCCC"/>
          </w:tcPr>
          <w:p w14:paraId="25546E3C" w14:textId="77777777" w:rsidR="00F048E5" w:rsidRPr="007C5504" w:rsidRDefault="00F048E5" w:rsidP="007C5504">
            <w:pPr>
              <w:pStyle w:val="BodyText"/>
              <w:jc w:val="center"/>
              <w:rPr>
                <w:rFonts w:cs="Arial"/>
                <w:b/>
                <w:i/>
                <w:sz w:val="20"/>
              </w:rPr>
            </w:pPr>
            <w:r w:rsidRPr="007C5504">
              <w:rPr>
                <w:rFonts w:cs="Arial"/>
                <w:b/>
                <w:i/>
                <w:sz w:val="20"/>
              </w:rPr>
              <w:t>Notes</w:t>
            </w:r>
          </w:p>
        </w:tc>
      </w:tr>
      <w:tr w:rsidR="00F048E5" w:rsidRPr="007C5504" w14:paraId="49E398E2" w14:textId="77777777" w:rsidTr="00333A83">
        <w:trPr>
          <w:trHeight w:val="342"/>
        </w:trPr>
        <w:tc>
          <w:tcPr>
            <w:tcW w:w="1552" w:type="dxa"/>
          </w:tcPr>
          <w:p w14:paraId="16287F21" w14:textId="77777777" w:rsidR="00F048E5" w:rsidRPr="007C5504" w:rsidRDefault="00F048E5" w:rsidP="007C5504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4766" w:type="dxa"/>
          </w:tcPr>
          <w:p w14:paraId="5BE93A62" w14:textId="77777777" w:rsidR="00F048E5" w:rsidRPr="007C5504" w:rsidRDefault="00F048E5" w:rsidP="0054524F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032" w:type="dxa"/>
          </w:tcPr>
          <w:p w14:paraId="384BA73E" w14:textId="77777777" w:rsidR="00F048E5" w:rsidRPr="007C5504" w:rsidRDefault="00F048E5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048E5" w:rsidRPr="007C5504" w14:paraId="34B3F2EB" w14:textId="77777777" w:rsidTr="00333A83">
        <w:trPr>
          <w:trHeight w:val="342"/>
        </w:trPr>
        <w:tc>
          <w:tcPr>
            <w:tcW w:w="1552" w:type="dxa"/>
          </w:tcPr>
          <w:p w14:paraId="7D34F5C7" w14:textId="77777777" w:rsidR="00F048E5" w:rsidRPr="007C5504" w:rsidRDefault="00F048E5" w:rsidP="007C5504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4766" w:type="dxa"/>
          </w:tcPr>
          <w:p w14:paraId="0B4020A7" w14:textId="77777777" w:rsidR="00F048E5" w:rsidRPr="007C5504" w:rsidRDefault="00F048E5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032" w:type="dxa"/>
          </w:tcPr>
          <w:p w14:paraId="1D7B270A" w14:textId="77777777" w:rsidR="00F048E5" w:rsidRPr="007C5504" w:rsidRDefault="00F048E5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  <w:tr w:rsidR="00F048E5" w:rsidRPr="007C5504" w14:paraId="4F904CB7" w14:textId="77777777" w:rsidTr="00333A83">
        <w:trPr>
          <w:trHeight w:val="342"/>
        </w:trPr>
        <w:tc>
          <w:tcPr>
            <w:tcW w:w="1552" w:type="dxa"/>
          </w:tcPr>
          <w:p w14:paraId="06971CD3" w14:textId="77777777" w:rsidR="00F048E5" w:rsidRPr="007C5504" w:rsidRDefault="00F048E5" w:rsidP="007C5504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4766" w:type="dxa"/>
          </w:tcPr>
          <w:p w14:paraId="2A1F701D" w14:textId="77777777" w:rsidR="00F048E5" w:rsidRPr="007C5504" w:rsidRDefault="00F048E5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3032" w:type="dxa"/>
          </w:tcPr>
          <w:p w14:paraId="03EFCA41" w14:textId="77777777" w:rsidR="00F048E5" w:rsidRPr="007C5504" w:rsidRDefault="00F048E5">
            <w:pPr>
              <w:rPr>
                <w:rFonts w:ascii="Arial Narrow" w:hAnsi="Arial Narrow" w:cs="Arial"/>
                <w:sz w:val="18"/>
                <w:szCs w:val="18"/>
              </w:rPr>
            </w:pPr>
          </w:p>
        </w:tc>
      </w:tr>
    </w:tbl>
    <w:p w14:paraId="5F96A722" w14:textId="77777777" w:rsidR="001B3D95" w:rsidRDefault="001B3D95" w:rsidP="001B3D95">
      <w:pPr>
        <w:pStyle w:val="Heading2"/>
        <w:numPr>
          <w:ilvl w:val="0"/>
          <w:numId w:val="0"/>
        </w:numPr>
        <w:ind w:left="576"/>
      </w:pPr>
      <w:bookmarkStart w:id="32" w:name="_Toc64276651"/>
      <w:bookmarkEnd w:id="29"/>
    </w:p>
    <w:p w14:paraId="648E94AE" w14:textId="77777777" w:rsidR="00333A83" w:rsidRPr="00232D23" w:rsidRDefault="00F048E5" w:rsidP="00333A83">
      <w:pPr>
        <w:pStyle w:val="Heading2"/>
      </w:pPr>
      <w:bookmarkStart w:id="33" w:name="_Toc114503516"/>
      <w:r w:rsidRPr="001B3D95">
        <w:t>Security and Authorization</w:t>
      </w:r>
      <w:bookmarkEnd w:id="32"/>
      <w:bookmarkEnd w:id="33"/>
    </w:p>
    <w:p w14:paraId="7B0544C0" w14:textId="77777777" w:rsidR="001B3D95" w:rsidRDefault="00057BD8" w:rsidP="00057BD8">
      <w:pPr>
        <w:pStyle w:val="ABLOCKPARA"/>
        <w:ind w:firstLine="576"/>
        <w:rPr>
          <w:i w:val="0"/>
          <w:sz w:val="20"/>
        </w:rPr>
      </w:pPr>
      <w:r>
        <w:rPr>
          <w:i w:val="0"/>
          <w:sz w:val="20"/>
        </w:rPr>
        <w:t>N/A</w:t>
      </w:r>
    </w:p>
    <w:p w14:paraId="5B95CD12" w14:textId="77777777" w:rsidR="00E73E33" w:rsidRDefault="00E73E33" w:rsidP="00057BD8">
      <w:pPr>
        <w:pStyle w:val="Heading1"/>
      </w:pPr>
      <w:bookmarkStart w:id="34" w:name="_Toc48019175"/>
      <w:bookmarkStart w:id="35" w:name="_Toc64276661"/>
      <w:bookmarkStart w:id="36" w:name="_Toc46036007"/>
      <w:bookmarkEnd w:id="30"/>
    </w:p>
    <w:p w14:paraId="4655AB2C" w14:textId="77777777" w:rsidR="00F048E5" w:rsidRPr="00BB5BB9" w:rsidRDefault="00F048E5" w:rsidP="00BB5BB9">
      <w:pPr>
        <w:pStyle w:val="Heading1"/>
        <w:numPr>
          <w:ilvl w:val="0"/>
          <w:numId w:val="6"/>
        </w:numPr>
        <w:tabs>
          <w:tab w:val="clear" w:pos="3420"/>
        </w:tabs>
        <w:ind w:left="630"/>
        <w:rPr>
          <w:sz w:val="32"/>
          <w:szCs w:val="24"/>
        </w:rPr>
      </w:pPr>
      <w:bookmarkStart w:id="37" w:name="_Toc114503517"/>
      <w:r w:rsidRPr="00BB5BB9">
        <w:rPr>
          <w:sz w:val="24"/>
        </w:rPr>
        <w:t>Testing Requirements</w:t>
      </w:r>
      <w:bookmarkEnd w:id="34"/>
      <w:bookmarkEnd w:id="35"/>
      <w:bookmarkEnd w:id="37"/>
    </w:p>
    <w:p w14:paraId="5220BBB2" w14:textId="77777777" w:rsidR="001B3D95" w:rsidRDefault="001B3D95" w:rsidP="001B3D95"/>
    <w:p w14:paraId="13CB595B" w14:textId="77777777" w:rsidR="001B3D95" w:rsidRPr="001B3D95" w:rsidRDefault="001B3D95" w:rsidP="001B3D95"/>
    <w:p w14:paraId="7322A27B" w14:textId="77777777" w:rsidR="00F048E5" w:rsidRDefault="00BB5BB9" w:rsidP="001B3D95">
      <w:pPr>
        <w:pStyle w:val="Heading2"/>
      </w:pPr>
      <w:bookmarkStart w:id="38" w:name="_Toc114503518"/>
      <w:bookmarkEnd w:id="36"/>
      <w:r>
        <w:t>Unit Test Results</w:t>
      </w:r>
      <w:bookmarkEnd w:id="38"/>
    </w:p>
    <w:p w14:paraId="6D9C8D39" w14:textId="77777777" w:rsidR="001B3D95" w:rsidRPr="001B3D95" w:rsidRDefault="001B3D95" w:rsidP="001B3D95"/>
    <w:p w14:paraId="675E05EE" w14:textId="77777777" w:rsidR="00F048E5" w:rsidRPr="00E3606B" w:rsidRDefault="00F048E5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6"/>
        <w:gridCol w:w="3142"/>
        <w:gridCol w:w="5490"/>
      </w:tblGrid>
      <w:tr w:rsidR="005B4384" w:rsidRPr="007C5504" w14:paraId="5CEC8AD0" w14:textId="77777777" w:rsidTr="005B4384">
        <w:trPr>
          <w:trHeight w:val="422"/>
          <w:tblHeader/>
        </w:trPr>
        <w:tc>
          <w:tcPr>
            <w:tcW w:w="746" w:type="dxa"/>
            <w:shd w:val="clear" w:color="auto" w:fill="CCCCCC"/>
          </w:tcPr>
          <w:p w14:paraId="0A970367" w14:textId="77777777" w:rsidR="005B4384" w:rsidRPr="007C5504" w:rsidRDefault="005B4384" w:rsidP="00771A15">
            <w:pPr>
              <w:pStyle w:val="BodyText"/>
              <w:jc w:val="center"/>
              <w:rPr>
                <w:rFonts w:cs="Arial"/>
                <w:b/>
                <w:i/>
                <w:sz w:val="20"/>
              </w:rPr>
            </w:pPr>
            <w:bookmarkStart w:id="39" w:name="_Toc64276663"/>
            <w:r w:rsidRPr="007C5504">
              <w:rPr>
                <w:rFonts w:cs="Arial"/>
                <w:b/>
                <w:i/>
                <w:sz w:val="20"/>
              </w:rPr>
              <w:t>ID</w:t>
            </w:r>
          </w:p>
        </w:tc>
        <w:tc>
          <w:tcPr>
            <w:tcW w:w="3142" w:type="dxa"/>
            <w:shd w:val="clear" w:color="auto" w:fill="CCCCCC"/>
          </w:tcPr>
          <w:p w14:paraId="0897DE1F" w14:textId="77777777" w:rsidR="005B4384" w:rsidRPr="007C5504" w:rsidRDefault="005B4384" w:rsidP="00771A15">
            <w:pPr>
              <w:pStyle w:val="BodyText"/>
              <w:jc w:val="center"/>
              <w:rPr>
                <w:rFonts w:cs="Arial"/>
                <w:b/>
                <w:i/>
                <w:sz w:val="20"/>
              </w:rPr>
            </w:pPr>
            <w:r>
              <w:rPr>
                <w:rFonts w:cs="Arial"/>
                <w:b/>
                <w:i/>
                <w:sz w:val="20"/>
              </w:rPr>
              <w:t>Test Case</w:t>
            </w:r>
          </w:p>
        </w:tc>
        <w:tc>
          <w:tcPr>
            <w:tcW w:w="5490" w:type="dxa"/>
            <w:tcBorders>
              <w:bottom w:val="single" w:sz="4" w:space="0" w:color="auto"/>
            </w:tcBorders>
            <w:shd w:val="clear" w:color="auto" w:fill="CCCCCC"/>
          </w:tcPr>
          <w:p w14:paraId="70081178" w14:textId="77777777" w:rsidR="005B4384" w:rsidRPr="007C5504" w:rsidRDefault="005B4384" w:rsidP="00771A15">
            <w:pPr>
              <w:pStyle w:val="BodyText"/>
              <w:jc w:val="center"/>
              <w:rPr>
                <w:rFonts w:cs="Arial"/>
                <w:b/>
                <w:i/>
                <w:sz w:val="20"/>
              </w:rPr>
            </w:pPr>
            <w:r w:rsidRPr="007C5504">
              <w:rPr>
                <w:rFonts w:cs="Arial"/>
                <w:b/>
                <w:i/>
                <w:sz w:val="20"/>
              </w:rPr>
              <w:t>Expected results</w:t>
            </w:r>
          </w:p>
        </w:tc>
      </w:tr>
      <w:tr w:rsidR="005B4384" w:rsidRPr="007C5504" w14:paraId="1B029608" w14:textId="77777777" w:rsidTr="0081236F">
        <w:trPr>
          <w:trHeight w:val="336"/>
        </w:trPr>
        <w:tc>
          <w:tcPr>
            <w:tcW w:w="746" w:type="dxa"/>
            <w:shd w:val="clear" w:color="auto" w:fill="auto"/>
          </w:tcPr>
          <w:p w14:paraId="649841BE" w14:textId="77777777" w:rsidR="005B4384" w:rsidRPr="0081236F" w:rsidRDefault="005B4384" w:rsidP="00771A15">
            <w:pPr>
              <w:rPr>
                <w:rFonts w:ascii="Arial Narrow" w:hAnsi="Arial Narrow" w:cs="Arial"/>
                <w:sz w:val="18"/>
                <w:szCs w:val="18"/>
              </w:rPr>
            </w:pPr>
            <w:r w:rsidRPr="0081236F">
              <w:rPr>
                <w:rFonts w:ascii="Arial Narrow" w:hAnsi="Arial Narrow" w:cs="Arial"/>
                <w:sz w:val="18"/>
                <w:szCs w:val="18"/>
              </w:rPr>
              <w:t>1</w:t>
            </w:r>
          </w:p>
        </w:tc>
        <w:tc>
          <w:tcPr>
            <w:tcW w:w="3142" w:type="dxa"/>
            <w:shd w:val="clear" w:color="auto" w:fill="auto"/>
          </w:tcPr>
          <w:p w14:paraId="612AD71F" w14:textId="6871C963" w:rsidR="005B4384" w:rsidRPr="0081236F" w:rsidRDefault="005B4384" w:rsidP="00771A15">
            <w:pPr>
              <w:rPr>
                <w:rFonts w:ascii="Calibri" w:hAnsi="Calibri" w:cs="Calibri"/>
              </w:rPr>
            </w:pPr>
          </w:p>
        </w:tc>
        <w:tc>
          <w:tcPr>
            <w:tcW w:w="5490" w:type="dxa"/>
            <w:shd w:val="clear" w:color="auto" w:fill="auto"/>
          </w:tcPr>
          <w:p w14:paraId="02BA1853" w14:textId="76659F8A" w:rsidR="005B4384" w:rsidRPr="003B5ECB" w:rsidRDefault="00FB2B74" w:rsidP="00771A15">
            <w:pPr>
              <w:pStyle w:val="Header"/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 xml:space="preserve">All </w:t>
            </w:r>
            <w:r w:rsidR="009B2DFF">
              <w:rPr>
                <w:rFonts w:ascii="Calibri" w:hAnsi="Calibri" w:cs="Calibri"/>
                <w:bCs/>
              </w:rPr>
              <w:t>VAT</w:t>
            </w:r>
            <w:r>
              <w:rPr>
                <w:rFonts w:ascii="Calibri" w:hAnsi="Calibri" w:cs="Calibri"/>
                <w:bCs/>
              </w:rPr>
              <w:t xml:space="preserve"> details should come</w:t>
            </w:r>
          </w:p>
        </w:tc>
      </w:tr>
    </w:tbl>
    <w:p w14:paraId="2FC17F8B" w14:textId="77777777" w:rsidR="001B3D95" w:rsidRDefault="001B3D95" w:rsidP="00232D23">
      <w:pPr>
        <w:pStyle w:val="Heading2"/>
        <w:numPr>
          <w:ilvl w:val="0"/>
          <w:numId w:val="0"/>
        </w:numPr>
      </w:pPr>
    </w:p>
    <w:bookmarkEnd w:id="15"/>
    <w:bookmarkEnd w:id="16"/>
    <w:bookmarkEnd w:id="17"/>
    <w:bookmarkEnd w:id="18"/>
    <w:bookmarkEnd w:id="39"/>
    <w:p w14:paraId="0A4F7224" w14:textId="77777777" w:rsidR="004E2C83" w:rsidRPr="004E2C83" w:rsidRDefault="004E2C83" w:rsidP="004E2C83"/>
    <w:sectPr w:rsidR="004E2C83" w:rsidRPr="004E2C83" w:rsidSect="008E46B1">
      <w:headerReference w:type="even" r:id="rId14"/>
      <w:headerReference w:type="default" r:id="rId15"/>
      <w:footerReference w:type="default" r:id="rId16"/>
      <w:headerReference w:type="first" r:id="rId17"/>
      <w:footerReference w:type="first" r:id="rId18"/>
      <w:pgSz w:w="11906" w:h="16838" w:code="9"/>
      <w:pgMar w:top="1134" w:right="1134" w:bottom="1134" w:left="1134" w:header="720" w:footer="439" w:gutter="0"/>
      <w:pgBorders w:offsetFrom="page">
        <w:top w:val="none" w:sz="0" w:space="0" w:color="000000" w:shadow="1"/>
        <w:left w:val="none" w:sz="0" w:space="0" w:color="000000" w:shadow="1"/>
        <w:bottom w:val="none" w:sz="0" w:space="0" w:color="000000" w:shadow="1"/>
        <w:right w:val="none" w:sz="0" w:space="0" w:color="000000" w:shadow="1"/>
      </w:pgBorders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826B3" w14:textId="77777777" w:rsidR="00BF387F" w:rsidRDefault="00BF387F">
      <w:r>
        <w:separator/>
      </w:r>
    </w:p>
  </w:endnote>
  <w:endnote w:type="continuationSeparator" w:id="0">
    <w:p w14:paraId="2AF43151" w14:textId="77777777" w:rsidR="00BF387F" w:rsidRDefault="00BF38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9A4B80" w14:textId="77777777" w:rsidR="008902AA" w:rsidRPr="0020251B" w:rsidRDefault="008902AA" w:rsidP="00BA658C">
    <w:pPr>
      <w:rPr>
        <w:rFonts w:cs="Arial"/>
        <w:noProof/>
        <w:sz w:val="12"/>
        <w:szCs w:val="12"/>
      </w:rPr>
    </w:pPr>
    <w:r>
      <w:rPr>
        <w:rFonts w:cs="Arial"/>
        <w:noProof/>
        <w:sz w:val="12"/>
        <w:szCs w:val="12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D96A189" wp14:editId="07777777">
              <wp:simplePos x="0" y="0"/>
              <wp:positionH relativeFrom="column">
                <wp:posOffset>-11430</wp:posOffset>
              </wp:positionH>
              <wp:positionV relativeFrom="paragraph">
                <wp:posOffset>-52705</wp:posOffset>
              </wp:positionV>
              <wp:extent cx="5996940" cy="0"/>
              <wp:effectExtent l="0" t="0" r="0" b="0"/>
              <wp:wrapNone/>
              <wp:docPr id="3" name="AutoShap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9694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wp14="http://schemas.microsoft.com/office/word/2010/wordml">
          <w:pict w14:anchorId="12C0C77F">
            <v:shapetype id="_x0000_t32" coordsize="21600,21600" o:oned="t" filled="f" o:spt="32" path="m,l21600,21600e" w14:anchorId="78FDC11C">
              <v:path fillok="f" arrowok="t" o:connecttype="none"/>
              <o:lock v:ext="edit" shapetype="t"/>
            </v:shapetype>
            <v:shape id="AutoShape 10" style="position:absolute;margin-left:-.9pt;margin-top:-4.15pt;width:472.2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"/>
          </w:pict>
        </mc:Fallback>
      </mc:AlternateContent>
    </w:r>
  </w:p>
  <w:p w14:paraId="227250DF" w14:textId="77777777" w:rsidR="008902AA" w:rsidRDefault="008902AA" w:rsidP="00BA658C">
    <w:pPr>
      <w:pStyle w:val="Footer"/>
      <w:rPr>
        <w:snapToGrid w:val="0"/>
        <w:sz w:val="16"/>
      </w:rPr>
    </w:pPr>
    <w:r>
      <w:rPr>
        <w:rFonts w:cs="Arial"/>
        <w:color w:val="000000"/>
        <w:sz w:val="16"/>
        <w:szCs w:val="16"/>
      </w:rPr>
      <w:tab/>
    </w:r>
    <w:r>
      <w:rPr>
        <w:rStyle w:val="PageNumber"/>
      </w:rPr>
      <w:tab/>
      <w:t xml:space="preserve">                                                                                                                                                                          </w:t>
    </w:r>
  </w:p>
  <w:p w14:paraId="18E98CD0" w14:textId="77777777" w:rsidR="008902AA" w:rsidRPr="00BA658C" w:rsidRDefault="008902AA" w:rsidP="00BA658C">
    <w:pPr>
      <w:pStyle w:val="Footer"/>
      <w:jc w:val="right"/>
    </w:pPr>
    <w:r>
      <w:rPr>
        <w:snapToGrid w:val="0"/>
        <w:sz w:val="16"/>
      </w:rPr>
      <w:t xml:space="preserve">                                                                                                       </w:t>
    </w:r>
    <w:r>
      <w:rPr>
        <w:snapToGrid w:val="0"/>
      </w:rP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6</w:t>
    </w:r>
    <w:r>
      <w:rPr>
        <w:rStyle w:val="PageNumber"/>
      </w:rPr>
      <w:fldChar w:fldCharType="end"/>
    </w:r>
    <w:r>
      <w:rPr>
        <w:snapToGrid w:val="0"/>
        <w:sz w:val="16"/>
      </w:rPr>
      <w:t xml:space="preserve">                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028F9D" w14:textId="77777777" w:rsidR="008902AA" w:rsidRPr="0020251B" w:rsidRDefault="008902AA" w:rsidP="002A5E21">
    <w:pPr>
      <w:rPr>
        <w:rFonts w:cs="Arial"/>
        <w:noProof/>
        <w:sz w:val="12"/>
        <w:szCs w:val="12"/>
      </w:rPr>
    </w:pPr>
    <w:r>
      <w:rPr>
        <w:rFonts w:cs="Arial"/>
        <w:noProof/>
        <w:sz w:val="12"/>
        <w:szCs w:val="12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61B140F3" wp14:editId="07777777">
              <wp:simplePos x="0" y="0"/>
              <wp:positionH relativeFrom="column">
                <wp:posOffset>-11430</wp:posOffset>
              </wp:positionH>
              <wp:positionV relativeFrom="paragraph">
                <wp:posOffset>-52705</wp:posOffset>
              </wp:positionV>
              <wp:extent cx="5996940" cy="0"/>
              <wp:effectExtent l="0" t="0" r="0" b="0"/>
              <wp:wrapNone/>
              <wp:docPr id="2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9694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 xmlns:wp14="http://schemas.microsoft.com/office/word/2010/wordml">
          <w:pict w14:anchorId="7FD76E46">
            <v:shapetype id="_x0000_t32" coordsize="21600,21600" o:oned="t" filled="f" o:spt="32" path="m,l21600,21600e" w14:anchorId="3FD91AD5">
              <v:path fillok="f" arrowok="t" o:connecttype="none"/>
              <o:lock v:ext="edit" shapetype="t"/>
            </v:shapetype>
            <v:shape id="AutoShape 9" style="position:absolute;margin-left:-.9pt;margin-top:-4.15pt;width:472.2pt;height:0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"/>
          </w:pict>
        </mc:Fallback>
      </mc:AlternateContent>
    </w:r>
  </w:p>
  <w:p w14:paraId="4BAE6E56" w14:textId="77777777" w:rsidR="008902AA" w:rsidRDefault="008902AA" w:rsidP="002A5E21">
    <w:pPr>
      <w:pStyle w:val="Footer"/>
      <w:rPr>
        <w:snapToGrid w:val="0"/>
        <w:sz w:val="16"/>
      </w:rPr>
    </w:pPr>
    <w:r>
      <w:rPr>
        <w:rFonts w:cs="Arial"/>
        <w:color w:val="000000"/>
        <w:sz w:val="16"/>
        <w:szCs w:val="16"/>
      </w:rPr>
      <w:tab/>
    </w:r>
    <w:r>
      <w:rPr>
        <w:rStyle w:val="PageNumber"/>
      </w:rPr>
      <w:tab/>
      <w:t xml:space="preserve">                                                                                                                                                                          </w:t>
    </w:r>
  </w:p>
  <w:p w14:paraId="249F028B" w14:textId="77777777" w:rsidR="008902AA" w:rsidRDefault="008902AA" w:rsidP="002A5E21">
    <w:pPr>
      <w:pStyle w:val="Footer"/>
      <w:jc w:val="right"/>
    </w:pPr>
    <w:r>
      <w:rPr>
        <w:snapToGrid w:val="0"/>
        <w:sz w:val="16"/>
      </w:rPr>
      <w:t xml:space="preserve">                                                                                                       </w:t>
    </w:r>
    <w:r>
      <w:rPr>
        <w:snapToGrid w:val="0"/>
      </w:rP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12</w:t>
    </w:r>
    <w:r>
      <w:rPr>
        <w:rStyle w:val="PageNumber"/>
      </w:rPr>
      <w:fldChar w:fldCharType="end"/>
    </w:r>
    <w:r>
      <w:rPr>
        <w:snapToGrid w:val="0"/>
        <w:sz w:val="16"/>
      </w:rPr>
      <w:t xml:space="preserve">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F17D12" w14:textId="77777777" w:rsidR="00BF387F" w:rsidRDefault="00BF387F">
      <w:r>
        <w:separator/>
      </w:r>
    </w:p>
  </w:footnote>
  <w:footnote w:type="continuationSeparator" w:id="0">
    <w:p w14:paraId="3490B3E9" w14:textId="77777777" w:rsidR="00BF387F" w:rsidRDefault="00BF38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355C9" w14:textId="77777777" w:rsidR="008902AA" w:rsidRDefault="008902AA">
    <w:pPr>
      <w:pStyle w:val="Header"/>
    </w:pPr>
    <w:r>
      <w:rPr>
        <w:noProof/>
      </w:rPr>
      <w:drawing>
        <wp:inline distT="0" distB="0" distL="0" distR="0" wp14:anchorId="052B6B6E" wp14:editId="07777777">
          <wp:extent cx="723900" cy="6858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39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D754E" w14:textId="77777777" w:rsidR="008902AA" w:rsidRDefault="008902AA" w:rsidP="00824629">
    <w:pPr>
      <w:pStyle w:val="Header"/>
      <w:ind w:left="-1890"/>
      <w:jc w:val="right"/>
      <w:rPr>
        <w:sz w:val="32"/>
      </w:rPr>
    </w:pPr>
    <w:r>
      <w:rPr>
        <w:noProof/>
      </w:rPr>
      <w:drawing>
        <wp:anchor distT="0" distB="0" distL="114300" distR="114300" simplePos="0" relativeHeight="251659264" behindDoc="0" locked="0" layoutInCell="1" allowOverlap="1" wp14:anchorId="2E92BFA0" wp14:editId="07777777">
          <wp:simplePos x="0" y="0"/>
          <wp:positionH relativeFrom="column">
            <wp:posOffset>-158115</wp:posOffset>
          </wp:positionH>
          <wp:positionV relativeFrom="paragraph">
            <wp:posOffset>-180975</wp:posOffset>
          </wp:positionV>
          <wp:extent cx="1280795" cy="742950"/>
          <wp:effectExtent l="0" t="0" r="0" b="0"/>
          <wp:wrapNone/>
          <wp:docPr id="12" name="Picture 3" descr="KPMG 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KPMG Logo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28" r="85999" b="32143"/>
                  <a:stretch>
                    <a:fillRect/>
                  </a:stretch>
                </pic:blipFill>
                <pic:spPr bwMode="auto">
                  <a:xfrm>
                    <a:off x="0" y="0"/>
                    <a:ext cx="1280795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7E866A97" wp14:editId="07777777">
          <wp:simplePos x="0" y="0"/>
          <wp:positionH relativeFrom="column">
            <wp:posOffset>6724650</wp:posOffset>
          </wp:positionH>
          <wp:positionV relativeFrom="paragraph">
            <wp:posOffset>0</wp:posOffset>
          </wp:positionV>
          <wp:extent cx="876300" cy="866775"/>
          <wp:effectExtent l="0" t="0" r="0" b="0"/>
          <wp:wrapNone/>
          <wp:docPr id="11" name="Picture 4" descr="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new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300" cy="866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 xml:space="preserve"> </w:t>
    </w:r>
    <w:r w:rsidRPr="00824629">
      <w:rPr>
        <w:sz w:val="32"/>
      </w:rPr>
      <w:t>Functional Specification Document</w:t>
    </w:r>
  </w:p>
  <w:p w14:paraId="007DCDA8" w14:textId="77777777" w:rsidR="008902AA" w:rsidRDefault="008902AA" w:rsidP="00824629">
    <w:pPr>
      <w:pStyle w:val="Header"/>
      <w:ind w:left="-1890"/>
      <w:jc w:val="right"/>
      <w:rPr>
        <w:sz w:val="32"/>
      </w:rPr>
    </w:pPr>
  </w:p>
  <w:p w14:paraId="450EA2D7" w14:textId="77777777" w:rsidR="008902AA" w:rsidRPr="00AC795E" w:rsidRDefault="008902AA" w:rsidP="00824629">
    <w:pPr>
      <w:pStyle w:val="Header"/>
      <w:ind w:left="-1890"/>
      <w:jc w:val="right"/>
    </w:pPr>
  </w:p>
  <w:p w14:paraId="39B6B1D1" w14:textId="77777777" w:rsidR="008902AA" w:rsidRPr="002A5E21" w:rsidRDefault="008902AA" w:rsidP="002A5E21">
    <w:pPr>
      <w:pStyle w:val="Header"/>
      <w:tabs>
        <w:tab w:val="center" w:pos="4680"/>
        <w:tab w:val="right" w:pos="9630"/>
      </w:tabs>
      <w:spacing w:line="360" w:lineRule="auto"/>
      <w:rPr>
        <w:sz w:val="12"/>
        <w:szCs w:val="12"/>
      </w:rPr>
    </w:pPr>
    <w:r w:rsidRPr="008E46B1">
      <w:t xml:space="preserve"> </w:t>
    </w:r>
    <w:r>
      <w:tab/>
    </w:r>
    <w:r>
      <w:tab/>
    </w:r>
    <w:r>
      <w:tab/>
      <w:t xml:space="preserve">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7153E" w14:textId="77777777" w:rsidR="008902AA" w:rsidRDefault="008902AA">
    <w:pPr>
      <w:pStyle w:val="Header"/>
    </w:pPr>
    <w:r>
      <w:t>[Type here]</w:t>
    </w:r>
  </w:p>
  <w:p w14:paraId="77A52294" w14:textId="77777777" w:rsidR="008902AA" w:rsidRDefault="008902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D74AB"/>
    <w:multiLevelType w:val="hybridMultilevel"/>
    <w:tmpl w:val="EB3AB4B8"/>
    <w:lvl w:ilvl="0" w:tplc="F872F4A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6D6C14"/>
    <w:multiLevelType w:val="hybridMultilevel"/>
    <w:tmpl w:val="215E8752"/>
    <w:lvl w:ilvl="0" w:tplc="0409000B">
      <w:start w:val="1"/>
      <w:numFmt w:val="bullet"/>
      <w:lvlText w:val=""/>
      <w:lvlJc w:val="left"/>
      <w:pPr>
        <w:ind w:left="129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" w15:restartNumberingAfterBreak="0">
    <w:nsid w:val="1E542E5F"/>
    <w:multiLevelType w:val="hybridMultilevel"/>
    <w:tmpl w:val="FD3C7AF4"/>
    <w:lvl w:ilvl="0" w:tplc="D56406AA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6860A51"/>
    <w:multiLevelType w:val="hybridMultilevel"/>
    <w:tmpl w:val="0E309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B029A7"/>
    <w:multiLevelType w:val="hybridMultilevel"/>
    <w:tmpl w:val="B600AB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2006D3"/>
    <w:multiLevelType w:val="hybridMultilevel"/>
    <w:tmpl w:val="1974F92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4EB681F"/>
    <w:multiLevelType w:val="multilevel"/>
    <w:tmpl w:val="A5B6B16E"/>
    <w:lvl w:ilvl="0">
      <w:start w:val="1"/>
      <w:numFmt w:val="lowerLetter"/>
      <w:pStyle w:val="ListNumber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7" w15:restartNumberingAfterBreak="0">
    <w:nsid w:val="4246409E"/>
    <w:multiLevelType w:val="hybridMultilevel"/>
    <w:tmpl w:val="C5ECA1CA"/>
    <w:lvl w:ilvl="0" w:tplc="3CA28BDA">
      <w:start w:val="1"/>
      <w:numFmt w:val="decimal"/>
      <w:lvlText w:val="%1."/>
      <w:lvlJc w:val="left"/>
      <w:pPr>
        <w:ind w:left="1210" w:hanging="360"/>
      </w:pPr>
      <w:rPr>
        <w:rFonts w:ascii="Helvetica" w:hAnsi="Helvetica" w:cs="Helvetica" w:hint="default"/>
        <w:color w:val="444444"/>
        <w:sz w:val="21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91905F9"/>
    <w:multiLevelType w:val="singleLevel"/>
    <w:tmpl w:val="C47A02FE"/>
    <w:lvl w:ilvl="0">
      <w:start w:val="1"/>
      <w:numFmt w:val="bullet"/>
      <w:pStyle w:val="DelBullets"/>
      <w:lvlText w:val="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4AC8199C"/>
    <w:multiLevelType w:val="hybridMultilevel"/>
    <w:tmpl w:val="533A2A8E"/>
    <w:lvl w:ilvl="0" w:tplc="04090003">
      <w:start w:val="1"/>
      <w:numFmt w:val="bullet"/>
      <w:lvlText w:val="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0" w15:restartNumberingAfterBreak="0">
    <w:nsid w:val="4D1A1660"/>
    <w:multiLevelType w:val="multilevel"/>
    <w:tmpl w:val="9CF038B4"/>
    <w:lvl w:ilvl="0">
      <w:start w:val="1"/>
      <w:numFmt w:val="decimal"/>
      <w:lvlText w:val="%1"/>
      <w:lvlJc w:val="left"/>
      <w:pPr>
        <w:tabs>
          <w:tab w:val="num" w:pos="3420"/>
        </w:tabs>
        <w:ind w:left="34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i w:val="0"/>
        <w:color w:val="auto"/>
        <w:sz w:val="24"/>
        <w:szCs w:val="24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4D4927D0"/>
    <w:multiLevelType w:val="hybridMultilevel"/>
    <w:tmpl w:val="144C13BC"/>
    <w:lvl w:ilvl="0" w:tplc="7CDED904">
      <w:start w:val="1"/>
      <w:numFmt w:val="decimal"/>
      <w:lvlText w:val="%1."/>
      <w:lvlJc w:val="left"/>
      <w:pPr>
        <w:ind w:left="720" w:hanging="360"/>
      </w:pPr>
    </w:lvl>
    <w:lvl w:ilvl="1" w:tplc="E9FCE728">
      <w:start w:val="1"/>
      <w:numFmt w:val="lowerLetter"/>
      <w:lvlText w:val="%2."/>
      <w:lvlJc w:val="left"/>
      <w:pPr>
        <w:ind w:left="1440" w:hanging="360"/>
      </w:pPr>
    </w:lvl>
    <w:lvl w:ilvl="2" w:tplc="AA9C942A">
      <w:start w:val="1"/>
      <w:numFmt w:val="lowerRoman"/>
      <w:lvlText w:val="%3."/>
      <w:lvlJc w:val="right"/>
      <w:pPr>
        <w:ind w:left="2160" w:hanging="180"/>
      </w:pPr>
    </w:lvl>
    <w:lvl w:ilvl="3" w:tplc="A8CE9864">
      <w:start w:val="1"/>
      <w:numFmt w:val="decimal"/>
      <w:lvlText w:val="%4."/>
      <w:lvlJc w:val="left"/>
      <w:pPr>
        <w:ind w:left="2880" w:hanging="360"/>
      </w:pPr>
    </w:lvl>
    <w:lvl w:ilvl="4" w:tplc="DEBEE09C">
      <w:start w:val="1"/>
      <w:numFmt w:val="lowerLetter"/>
      <w:lvlText w:val="%5."/>
      <w:lvlJc w:val="left"/>
      <w:pPr>
        <w:ind w:left="3600" w:hanging="360"/>
      </w:pPr>
    </w:lvl>
    <w:lvl w:ilvl="5" w:tplc="68725774">
      <w:start w:val="1"/>
      <w:numFmt w:val="lowerRoman"/>
      <w:lvlText w:val="%6."/>
      <w:lvlJc w:val="right"/>
      <w:pPr>
        <w:ind w:left="4320" w:hanging="180"/>
      </w:pPr>
    </w:lvl>
    <w:lvl w:ilvl="6" w:tplc="87DA48AE">
      <w:start w:val="1"/>
      <w:numFmt w:val="decimal"/>
      <w:lvlText w:val="%7."/>
      <w:lvlJc w:val="left"/>
      <w:pPr>
        <w:ind w:left="5040" w:hanging="360"/>
      </w:pPr>
    </w:lvl>
    <w:lvl w:ilvl="7" w:tplc="8E7ED8F8">
      <w:start w:val="1"/>
      <w:numFmt w:val="lowerLetter"/>
      <w:lvlText w:val="%8."/>
      <w:lvlJc w:val="left"/>
      <w:pPr>
        <w:ind w:left="5760" w:hanging="360"/>
      </w:pPr>
    </w:lvl>
    <w:lvl w:ilvl="8" w:tplc="3268088C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9A6C0C"/>
    <w:multiLevelType w:val="hybridMultilevel"/>
    <w:tmpl w:val="E8ACD6C2"/>
    <w:lvl w:ilvl="0" w:tplc="5A40E266">
      <w:start w:val="1"/>
      <w:numFmt w:val="lowerRoman"/>
      <w:lvlText w:val="%1."/>
      <w:lvlJc w:val="left"/>
      <w:pPr>
        <w:ind w:left="1080" w:hanging="720"/>
      </w:pPr>
      <w:rPr>
        <w:rFonts w:cs="Arial" w:hint="default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A843A2"/>
    <w:multiLevelType w:val="hybridMultilevel"/>
    <w:tmpl w:val="67128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8A6B1D"/>
    <w:multiLevelType w:val="hybridMultilevel"/>
    <w:tmpl w:val="67128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B507E6"/>
    <w:multiLevelType w:val="hybridMultilevel"/>
    <w:tmpl w:val="5FB86BE2"/>
    <w:lvl w:ilvl="0" w:tplc="6B24A02C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16" w15:restartNumberingAfterBreak="0">
    <w:nsid w:val="6A866E34"/>
    <w:multiLevelType w:val="hybridMultilevel"/>
    <w:tmpl w:val="C5ECA1CA"/>
    <w:lvl w:ilvl="0" w:tplc="3CA28BDA">
      <w:start w:val="1"/>
      <w:numFmt w:val="decimal"/>
      <w:lvlText w:val="%1."/>
      <w:lvlJc w:val="left"/>
      <w:pPr>
        <w:ind w:left="1080" w:hanging="360"/>
      </w:pPr>
      <w:rPr>
        <w:rFonts w:ascii="Helvetica" w:hAnsi="Helvetica" w:cs="Helvetica" w:hint="default"/>
        <w:color w:val="444444"/>
        <w:sz w:val="21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C2103F8"/>
    <w:multiLevelType w:val="hybridMultilevel"/>
    <w:tmpl w:val="90D4B9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8570EB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9" w15:restartNumberingAfterBreak="0">
    <w:nsid w:val="79BC000D"/>
    <w:multiLevelType w:val="hybridMultilevel"/>
    <w:tmpl w:val="50EE3A50"/>
    <w:lvl w:ilvl="0" w:tplc="FFFFFFFF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  <w:color w:val="auto"/>
      </w:rPr>
    </w:lvl>
    <w:lvl w:ilvl="1" w:tplc="FFFFFFFF">
      <w:start w:val="1"/>
      <w:numFmt w:val="bullet"/>
      <w:pStyle w:val="ListBullet"/>
      <w:lvlText w:val="-"/>
      <w:lvlJc w:val="left"/>
      <w:pPr>
        <w:tabs>
          <w:tab w:val="num" w:pos="1440"/>
        </w:tabs>
        <w:ind w:left="1440" w:hanging="360"/>
      </w:pPr>
      <w:rPr>
        <w:rFonts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19"/>
  </w:num>
  <w:num w:numId="4">
    <w:abstractNumId w:val="18"/>
  </w:num>
  <w:num w:numId="5">
    <w:abstractNumId w:val="8"/>
  </w:num>
  <w:num w:numId="6">
    <w:abstractNumId w:val="10"/>
  </w:num>
  <w:num w:numId="7">
    <w:abstractNumId w:val="9"/>
  </w:num>
  <w:num w:numId="8">
    <w:abstractNumId w:val="2"/>
  </w:num>
  <w:num w:numId="9">
    <w:abstractNumId w:val="16"/>
  </w:num>
  <w:num w:numId="10">
    <w:abstractNumId w:val="7"/>
  </w:num>
  <w:num w:numId="11">
    <w:abstractNumId w:val="3"/>
  </w:num>
  <w:num w:numId="12">
    <w:abstractNumId w:val="0"/>
  </w:num>
  <w:num w:numId="13">
    <w:abstractNumId w:val="13"/>
  </w:num>
  <w:num w:numId="14">
    <w:abstractNumId w:val="14"/>
  </w:num>
  <w:num w:numId="15">
    <w:abstractNumId w:val="4"/>
  </w:num>
  <w:num w:numId="16">
    <w:abstractNumId w:val="12"/>
  </w:num>
  <w:num w:numId="17">
    <w:abstractNumId w:val="5"/>
  </w:num>
  <w:num w:numId="18">
    <w:abstractNumId w:val="1"/>
  </w:num>
  <w:num w:numId="19">
    <w:abstractNumId w:val="17"/>
  </w:num>
  <w:num w:numId="20">
    <w:abstractNumId w:val="1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NTA3NgZS5gbGFko6SsGpxcWZ+XkgBUa1AMOtVsMsAAAA"/>
  </w:docVars>
  <w:rsids>
    <w:rsidRoot w:val="00731A7A"/>
    <w:rsid w:val="00002DF9"/>
    <w:rsid w:val="000057A8"/>
    <w:rsid w:val="00007034"/>
    <w:rsid w:val="00012651"/>
    <w:rsid w:val="0001324C"/>
    <w:rsid w:val="00022412"/>
    <w:rsid w:val="00030747"/>
    <w:rsid w:val="000357B2"/>
    <w:rsid w:val="00040071"/>
    <w:rsid w:val="00041AA5"/>
    <w:rsid w:val="000458C7"/>
    <w:rsid w:val="000510EB"/>
    <w:rsid w:val="0005339F"/>
    <w:rsid w:val="00056544"/>
    <w:rsid w:val="00057BD8"/>
    <w:rsid w:val="00067521"/>
    <w:rsid w:val="00070254"/>
    <w:rsid w:val="000766D0"/>
    <w:rsid w:val="000769B3"/>
    <w:rsid w:val="00077350"/>
    <w:rsid w:val="00080193"/>
    <w:rsid w:val="00083340"/>
    <w:rsid w:val="0008475C"/>
    <w:rsid w:val="00090362"/>
    <w:rsid w:val="000933EC"/>
    <w:rsid w:val="00095A78"/>
    <w:rsid w:val="000A1E27"/>
    <w:rsid w:val="000A2B8D"/>
    <w:rsid w:val="000A7294"/>
    <w:rsid w:val="000A78ED"/>
    <w:rsid w:val="000A78F7"/>
    <w:rsid w:val="000B18E7"/>
    <w:rsid w:val="000B22C2"/>
    <w:rsid w:val="000B7642"/>
    <w:rsid w:val="000C71D3"/>
    <w:rsid w:val="000D2B9B"/>
    <w:rsid w:val="000E2D76"/>
    <w:rsid w:val="000F298F"/>
    <w:rsid w:val="00105447"/>
    <w:rsid w:val="00107893"/>
    <w:rsid w:val="001107A2"/>
    <w:rsid w:val="00114676"/>
    <w:rsid w:val="00114B1A"/>
    <w:rsid w:val="001163F0"/>
    <w:rsid w:val="00121381"/>
    <w:rsid w:val="00123EFA"/>
    <w:rsid w:val="00127B7E"/>
    <w:rsid w:val="00131312"/>
    <w:rsid w:val="00131A1B"/>
    <w:rsid w:val="00136AAF"/>
    <w:rsid w:val="00140D8F"/>
    <w:rsid w:val="00141671"/>
    <w:rsid w:val="0014204C"/>
    <w:rsid w:val="00142EAA"/>
    <w:rsid w:val="00154371"/>
    <w:rsid w:val="00154E9D"/>
    <w:rsid w:val="001627C4"/>
    <w:rsid w:val="001627C5"/>
    <w:rsid w:val="00170C29"/>
    <w:rsid w:val="00182698"/>
    <w:rsid w:val="00182AB2"/>
    <w:rsid w:val="00184019"/>
    <w:rsid w:val="001A2841"/>
    <w:rsid w:val="001A37B3"/>
    <w:rsid w:val="001B0DC0"/>
    <w:rsid w:val="001B3D95"/>
    <w:rsid w:val="001B6583"/>
    <w:rsid w:val="001C0F78"/>
    <w:rsid w:val="001C2988"/>
    <w:rsid w:val="001C4ED1"/>
    <w:rsid w:val="001C542D"/>
    <w:rsid w:val="001C5706"/>
    <w:rsid w:val="001D3593"/>
    <w:rsid w:val="001D617B"/>
    <w:rsid w:val="00203582"/>
    <w:rsid w:val="0020515B"/>
    <w:rsid w:val="00212C28"/>
    <w:rsid w:val="00212D16"/>
    <w:rsid w:val="00215726"/>
    <w:rsid w:val="00217730"/>
    <w:rsid w:val="0022067B"/>
    <w:rsid w:val="002236EC"/>
    <w:rsid w:val="002250EA"/>
    <w:rsid w:val="00226191"/>
    <w:rsid w:val="00226F75"/>
    <w:rsid w:val="00232D23"/>
    <w:rsid w:val="00233E93"/>
    <w:rsid w:val="00235C42"/>
    <w:rsid w:val="002360DC"/>
    <w:rsid w:val="002445C6"/>
    <w:rsid w:val="0024703C"/>
    <w:rsid w:val="00247800"/>
    <w:rsid w:val="00251A9E"/>
    <w:rsid w:val="00251EC3"/>
    <w:rsid w:val="00256E5C"/>
    <w:rsid w:val="00257625"/>
    <w:rsid w:val="0026504A"/>
    <w:rsid w:val="00266F4B"/>
    <w:rsid w:val="00274999"/>
    <w:rsid w:val="00275742"/>
    <w:rsid w:val="0027636B"/>
    <w:rsid w:val="00282497"/>
    <w:rsid w:val="00285C80"/>
    <w:rsid w:val="00286F6F"/>
    <w:rsid w:val="00290E2A"/>
    <w:rsid w:val="0029124C"/>
    <w:rsid w:val="00291A22"/>
    <w:rsid w:val="002933D4"/>
    <w:rsid w:val="002947ED"/>
    <w:rsid w:val="002A23A0"/>
    <w:rsid w:val="002A5E21"/>
    <w:rsid w:val="002A6C62"/>
    <w:rsid w:val="002A7E61"/>
    <w:rsid w:val="002B00A9"/>
    <w:rsid w:val="002C5A1B"/>
    <w:rsid w:val="002C75B6"/>
    <w:rsid w:val="002D453F"/>
    <w:rsid w:val="002D7273"/>
    <w:rsid w:val="002E37BA"/>
    <w:rsid w:val="002E44F8"/>
    <w:rsid w:val="002E55B2"/>
    <w:rsid w:val="002E7A0A"/>
    <w:rsid w:val="002F1FF3"/>
    <w:rsid w:val="002F3718"/>
    <w:rsid w:val="002F3D3A"/>
    <w:rsid w:val="0030520F"/>
    <w:rsid w:val="003066AE"/>
    <w:rsid w:val="003066C5"/>
    <w:rsid w:val="0030717D"/>
    <w:rsid w:val="003101C2"/>
    <w:rsid w:val="00310689"/>
    <w:rsid w:val="00314E6E"/>
    <w:rsid w:val="00314F0E"/>
    <w:rsid w:val="00325AA4"/>
    <w:rsid w:val="00333A83"/>
    <w:rsid w:val="00333EA8"/>
    <w:rsid w:val="003344A6"/>
    <w:rsid w:val="0033728C"/>
    <w:rsid w:val="00341A5F"/>
    <w:rsid w:val="003464B1"/>
    <w:rsid w:val="00346FD3"/>
    <w:rsid w:val="00350F72"/>
    <w:rsid w:val="0035154B"/>
    <w:rsid w:val="00360479"/>
    <w:rsid w:val="00361026"/>
    <w:rsid w:val="0036104A"/>
    <w:rsid w:val="003627DB"/>
    <w:rsid w:val="003657A8"/>
    <w:rsid w:val="003669B4"/>
    <w:rsid w:val="003724A2"/>
    <w:rsid w:val="00383775"/>
    <w:rsid w:val="003952D0"/>
    <w:rsid w:val="003A220A"/>
    <w:rsid w:val="003B05D0"/>
    <w:rsid w:val="003B1662"/>
    <w:rsid w:val="003B21AD"/>
    <w:rsid w:val="003B5ECB"/>
    <w:rsid w:val="003B6AD6"/>
    <w:rsid w:val="003C03F6"/>
    <w:rsid w:val="003C251E"/>
    <w:rsid w:val="003C3AAA"/>
    <w:rsid w:val="003C5152"/>
    <w:rsid w:val="003C60C0"/>
    <w:rsid w:val="003D1037"/>
    <w:rsid w:val="003D60AC"/>
    <w:rsid w:val="003E1D82"/>
    <w:rsid w:val="003E58E2"/>
    <w:rsid w:val="003F254A"/>
    <w:rsid w:val="003F6A52"/>
    <w:rsid w:val="00400CC4"/>
    <w:rsid w:val="004026CB"/>
    <w:rsid w:val="00410B8F"/>
    <w:rsid w:val="00412B46"/>
    <w:rsid w:val="00413D4D"/>
    <w:rsid w:val="0041450C"/>
    <w:rsid w:val="00421918"/>
    <w:rsid w:val="0042643F"/>
    <w:rsid w:val="004269C7"/>
    <w:rsid w:val="00427EDC"/>
    <w:rsid w:val="004304DF"/>
    <w:rsid w:val="00432E46"/>
    <w:rsid w:val="004344B8"/>
    <w:rsid w:val="00441AD2"/>
    <w:rsid w:val="0045152D"/>
    <w:rsid w:val="004566BE"/>
    <w:rsid w:val="0045682D"/>
    <w:rsid w:val="004620F0"/>
    <w:rsid w:val="00463791"/>
    <w:rsid w:val="00466B10"/>
    <w:rsid w:val="00470F74"/>
    <w:rsid w:val="004757CB"/>
    <w:rsid w:val="004843C9"/>
    <w:rsid w:val="004866FF"/>
    <w:rsid w:val="004875DB"/>
    <w:rsid w:val="00490170"/>
    <w:rsid w:val="00491C52"/>
    <w:rsid w:val="0049483A"/>
    <w:rsid w:val="004966A5"/>
    <w:rsid w:val="00497435"/>
    <w:rsid w:val="004A1991"/>
    <w:rsid w:val="004A421F"/>
    <w:rsid w:val="004A58E9"/>
    <w:rsid w:val="004A781A"/>
    <w:rsid w:val="004A786A"/>
    <w:rsid w:val="004B2638"/>
    <w:rsid w:val="004B3096"/>
    <w:rsid w:val="004B3B9B"/>
    <w:rsid w:val="004B4CFB"/>
    <w:rsid w:val="004C07CF"/>
    <w:rsid w:val="004D3C0F"/>
    <w:rsid w:val="004D7BA9"/>
    <w:rsid w:val="004E1849"/>
    <w:rsid w:val="004E1D19"/>
    <w:rsid w:val="004E2C83"/>
    <w:rsid w:val="004E47D1"/>
    <w:rsid w:val="004E7BEA"/>
    <w:rsid w:val="004F0834"/>
    <w:rsid w:val="004F2A30"/>
    <w:rsid w:val="004F444E"/>
    <w:rsid w:val="004F6835"/>
    <w:rsid w:val="00513457"/>
    <w:rsid w:val="00515044"/>
    <w:rsid w:val="00524055"/>
    <w:rsid w:val="00526A74"/>
    <w:rsid w:val="005275D6"/>
    <w:rsid w:val="00530840"/>
    <w:rsid w:val="00532601"/>
    <w:rsid w:val="00536A16"/>
    <w:rsid w:val="00540B8F"/>
    <w:rsid w:val="0054524F"/>
    <w:rsid w:val="00545AB2"/>
    <w:rsid w:val="00550444"/>
    <w:rsid w:val="0055174F"/>
    <w:rsid w:val="0055297F"/>
    <w:rsid w:val="00555A3B"/>
    <w:rsid w:val="00564651"/>
    <w:rsid w:val="00571CCF"/>
    <w:rsid w:val="005739DA"/>
    <w:rsid w:val="00576F5E"/>
    <w:rsid w:val="00587971"/>
    <w:rsid w:val="0059342B"/>
    <w:rsid w:val="00595F03"/>
    <w:rsid w:val="005960E4"/>
    <w:rsid w:val="005A3D68"/>
    <w:rsid w:val="005A6EEB"/>
    <w:rsid w:val="005B0143"/>
    <w:rsid w:val="005B4384"/>
    <w:rsid w:val="005C0DC1"/>
    <w:rsid w:val="005C42EF"/>
    <w:rsid w:val="005C4476"/>
    <w:rsid w:val="005C5229"/>
    <w:rsid w:val="005D71B1"/>
    <w:rsid w:val="005E1C29"/>
    <w:rsid w:val="005E3348"/>
    <w:rsid w:val="005E515C"/>
    <w:rsid w:val="005F0B85"/>
    <w:rsid w:val="005F17E1"/>
    <w:rsid w:val="005F5A56"/>
    <w:rsid w:val="005F7337"/>
    <w:rsid w:val="006048C1"/>
    <w:rsid w:val="006060F6"/>
    <w:rsid w:val="00611914"/>
    <w:rsid w:val="00611B9A"/>
    <w:rsid w:val="0061248F"/>
    <w:rsid w:val="00615F9C"/>
    <w:rsid w:val="00620E01"/>
    <w:rsid w:val="0062157D"/>
    <w:rsid w:val="0062590B"/>
    <w:rsid w:val="00630519"/>
    <w:rsid w:val="00632EA3"/>
    <w:rsid w:val="00643F55"/>
    <w:rsid w:val="006459FE"/>
    <w:rsid w:val="006468CC"/>
    <w:rsid w:val="00647BB4"/>
    <w:rsid w:val="006533EA"/>
    <w:rsid w:val="00670F99"/>
    <w:rsid w:val="00677C76"/>
    <w:rsid w:val="00684C03"/>
    <w:rsid w:val="00691747"/>
    <w:rsid w:val="006A696F"/>
    <w:rsid w:val="006A6A42"/>
    <w:rsid w:val="006A70D7"/>
    <w:rsid w:val="006B5266"/>
    <w:rsid w:val="006B687A"/>
    <w:rsid w:val="006B73B4"/>
    <w:rsid w:val="006C09CA"/>
    <w:rsid w:val="006C377A"/>
    <w:rsid w:val="006C3CD4"/>
    <w:rsid w:val="006D5E3B"/>
    <w:rsid w:val="006E024B"/>
    <w:rsid w:val="006E484D"/>
    <w:rsid w:val="006F2051"/>
    <w:rsid w:val="006F299E"/>
    <w:rsid w:val="006F40DE"/>
    <w:rsid w:val="006F5518"/>
    <w:rsid w:val="007018A7"/>
    <w:rsid w:val="00703558"/>
    <w:rsid w:val="007079DD"/>
    <w:rsid w:val="007206E8"/>
    <w:rsid w:val="0072237D"/>
    <w:rsid w:val="007225FD"/>
    <w:rsid w:val="00723647"/>
    <w:rsid w:val="0072585F"/>
    <w:rsid w:val="00731A7A"/>
    <w:rsid w:val="00734EBC"/>
    <w:rsid w:val="00743002"/>
    <w:rsid w:val="00751D8B"/>
    <w:rsid w:val="00752BBA"/>
    <w:rsid w:val="00753F4D"/>
    <w:rsid w:val="00762B99"/>
    <w:rsid w:val="00765E29"/>
    <w:rsid w:val="00767637"/>
    <w:rsid w:val="00771A15"/>
    <w:rsid w:val="00775201"/>
    <w:rsid w:val="00775F5A"/>
    <w:rsid w:val="00781548"/>
    <w:rsid w:val="00784DE1"/>
    <w:rsid w:val="007876C2"/>
    <w:rsid w:val="00797F0B"/>
    <w:rsid w:val="007A32C4"/>
    <w:rsid w:val="007B2CB8"/>
    <w:rsid w:val="007B5CFE"/>
    <w:rsid w:val="007C0D29"/>
    <w:rsid w:val="007C5504"/>
    <w:rsid w:val="007D36E4"/>
    <w:rsid w:val="007D7444"/>
    <w:rsid w:val="00800854"/>
    <w:rsid w:val="00804678"/>
    <w:rsid w:val="00804A59"/>
    <w:rsid w:val="00804F02"/>
    <w:rsid w:val="00810C49"/>
    <w:rsid w:val="0081236F"/>
    <w:rsid w:val="00815163"/>
    <w:rsid w:val="008160D6"/>
    <w:rsid w:val="00816555"/>
    <w:rsid w:val="00817876"/>
    <w:rsid w:val="0082041C"/>
    <w:rsid w:val="00820A98"/>
    <w:rsid w:val="0082340E"/>
    <w:rsid w:val="00824629"/>
    <w:rsid w:val="00824DB5"/>
    <w:rsid w:val="00831A62"/>
    <w:rsid w:val="00844C24"/>
    <w:rsid w:val="00851554"/>
    <w:rsid w:val="0085290F"/>
    <w:rsid w:val="0085412F"/>
    <w:rsid w:val="008601D5"/>
    <w:rsid w:val="00863F4B"/>
    <w:rsid w:val="00870726"/>
    <w:rsid w:val="00874444"/>
    <w:rsid w:val="00875103"/>
    <w:rsid w:val="00877CB1"/>
    <w:rsid w:val="00884D7C"/>
    <w:rsid w:val="008857A2"/>
    <w:rsid w:val="008902AA"/>
    <w:rsid w:val="0089322A"/>
    <w:rsid w:val="008A1490"/>
    <w:rsid w:val="008A7AF1"/>
    <w:rsid w:val="008B0E91"/>
    <w:rsid w:val="008B41DF"/>
    <w:rsid w:val="008B50F7"/>
    <w:rsid w:val="008B7C31"/>
    <w:rsid w:val="008C0C36"/>
    <w:rsid w:val="008C1C4E"/>
    <w:rsid w:val="008C2111"/>
    <w:rsid w:val="008C344B"/>
    <w:rsid w:val="008C4DF8"/>
    <w:rsid w:val="008C655A"/>
    <w:rsid w:val="008D3FE7"/>
    <w:rsid w:val="008E0C14"/>
    <w:rsid w:val="008E2334"/>
    <w:rsid w:val="008E4345"/>
    <w:rsid w:val="008E46A7"/>
    <w:rsid w:val="008E46B1"/>
    <w:rsid w:val="008F080E"/>
    <w:rsid w:val="008F357E"/>
    <w:rsid w:val="00900451"/>
    <w:rsid w:val="00902F76"/>
    <w:rsid w:val="00904C50"/>
    <w:rsid w:val="009054CC"/>
    <w:rsid w:val="0090654D"/>
    <w:rsid w:val="00906F2D"/>
    <w:rsid w:val="00912401"/>
    <w:rsid w:val="009148F9"/>
    <w:rsid w:val="0091762A"/>
    <w:rsid w:val="00931EF4"/>
    <w:rsid w:val="00932939"/>
    <w:rsid w:val="00933A74"/>
    <w:rsid w:val="009355FA"/>
    <w:rsid w:val="00940A9D"/>
    <w:rsid w:val="00947ECC"/>
    <w:rsid w:val="009523DE"/>
    <w:rsid w:val="00953126"/>
    <w:rsid w:val="009533DE"/>
    <w:rsid w:val="009550B5"/>
    <w:rsid w:val="009575D4"/>
    <w:rsid w:val="0095787E"/>
    <w:rsid w:val="009624E2"/>
    <w:rsid w:val="00964AC6"/>
    <w:rsid w:val="00965108"/>
    <w:rsid w:val="00965C26"/>
    <w:rsid w:val="009664C4"/>
    <w:rsid w:val="009803F6"/>
    <w:rsid w:val="00981DFE"/>
    <w:rsid w:val="009865D7"/>
    <w:rsid w:val="00991C08"/>
    <w:rsid w:val="00991E1C"/>
    <w:rsid w:val="0099243E"/>
    <w:rsid w:val="00997810"/>
    <w:rsid w:val="009A105A"/>
    <w:rsid w:val="009B03F2"/>
    <w:rsid w:val="009B2DFF"/>
    <w:rsid w:val="009B2F7E"/>
    <w:rsid w:val="009C0123"/>
    <w:rsid w:val="009C0C02"/>
    <w:rsid w:val="009C4C09"/>
    <w:rsid w:val="009C59BC"/>
    <w:rsid w:val="009D0CD0"/>
    <w:rsid w:val="009D318F"/>
    <w:rsid w:val="009D3B8C"/>
    <w:rsid w:val="009D50E5"/>
    <w:rsid w:val="009E0E5C"/>
    <w:rsid w:val="009E190C"/>
    <w:rsid w:val="009E26FD"/>
    <w:rsid w:val="009E7B79"/>
    <w:rsid w:val="009F26BC"/>
    <w:rsid w:val="009F6C60"/>
    <w:rsid w:val="00A02B65"/>
    <w:rsid w:val="00A050FF"/>
    <w:rsid w:val="00A06699"/>
    <w:rsid w:val="00A11A9D"/>
    <w:rsid w:val="00A13C4C"/>
    <w:rsid w:val="00A150BE"/>
    <w:rsid w:val="00A16FD6"/>
    <w:rsid w:val="00A2260D"/>
    <w:rsid w:val="00A24C98"/>
    <w:rsid w:val="00A301E7"/>
    <w:rsid w:val="00A3249F"/>
    <w:rsid w:val="00A54951"/>
    <w:rsid w:val="00A55770"/>
    <w:rsid w:val="00A56510"/>
    <w:rsid w:val="00A6115B"/>
    <w:rsid w:val="00A61FDA"/>
    <w:rsid w:val="00A62D43"/>
    <w:rsid w:val="00A642F0"/>
    <w:rsid w:val="00A647E5"/>
    <w:rsid w:val="00A74C0F"/>
    <w:rsid w:val="00A81D2B"/>
    <w:rsid w:val="00A81D3F"/>
    <w:rsid w:val="00A82B04"/>
    <w:rsid w:val="00A86FF0"/>
    <w:rsid w:val="00A91BB9"/>
    <w:rsid w:val="00A93F09"/>
    <w:rsid w:val="00A9735F"/>
    <w:rsid w:val="00AA079D"/>
    <w:rsid w:val="00AA2D20"/>
    <w:rsid w:val="00AA5082"/>
    <w:rsid w:val="00AA78A1"/>
    <w:rsid w:val="00AB12EB"/>
    <w:rsid w:val="00AC0801"/>
    <w:rsid w:val="00AC73B5"/>
    <w:rsid w:val="00AD6CE8"/>
    <w:rsid w:val="00AD7C59"/>
    <w:rsid w:val="00AE4B4C"/>
    <w:rsid w:val="00AE56F0"/>
    <w:rsid w:val="00AE6D78"/>
    <w:rsid w:val="00AF11A9"/>
    <w:rsid w:val="00AF11B8"/>
    <w:rsid w:val="00AF3084"/>
    <w:rsid w:val="00AF3167"/>
    <w:rsid w:val="00AF3F87"/>
    <w:rsid w:val="00B01269"/>
    <w:rsid w:val="00B03D6C"/>
    <w:rsid w:val="00B044D0"/>
    <w:rsid w:val="00B15700"/>
    <w:rsid w:val="00B17124"/>
    <w:rsid w:val="00B17BB5"/>
    <w:rsid w:val="00B21098"/>
    <w:rsid w:val="00B210FE"/>
    <w:rsid w:val="00B260D3"/>
    <w:rsid w:val="00B26377"/>
    <w:rsid w:val="00B2779E"/>
    <w:rsid w:val="00B32514"/>
    <w:rsid w:val="00B351AB"/>
    <w:rsid w:val="00B37FEA"/>
    <w:rsid w:val="00B54495"/>
    <w:rsid w:val="00B658D4"/>
    <w:rsid w:val="00B707F3"/>
    <w:rsid w:val="00B71ABC"/>
    <w:rsid w:val="00B754EF"/>
    <w:rsid w:val="00B801A0"/>
    <w:rsid w:val="00B910D3"/>
    <w:rsid w:val="00B92869"/>
    <w:rsid w:val="00BA137E"/>
    <w:rsid w:val="00BA4381"/>
    <w:rsid w:val="00BA5FE3"/>
    <w:rsid w:val="00BA64F9"/>
    <w:rsid w:val="00BA658C"/>
    <w:rsid w:val="00BB0290"/>
    <w:rsid w:val="00BB20DB"/>
    <w:rsid w:val="00BB5BB9"/>
    <w:rsid w:val="00BB721C"/>
    <w:rsid w:val="00BC250E"/>
    <w:rsid w:val="00BC4640"/>
    <w:rsid w:val="00BC6F7C"/>
    <w:rsid w:val="00BC70B3"/>
    <w:rsid w:val="00BC7CFE"/>
    <w:rsid w:val="00BD2BCF"/>
    <w:rsid w:val="00BE3AA2"/>
    <w:rsid w:val="00BE52A7"/>
    <w:rsid w:val="00BF0738"/>
    <w:rsid w:val="00BF24F6"/>
    <w:rsid w:val="00BF387F"/>
    <w:rsid w:val="00BF68F0"/>
    <w:rsid w:val="00BF72E3"/>
    <w:rsid w:val="00C01A9E"/>
    <w:rsid w:val="00C01D4B"/>
    <w:rsid w:val="00C0340D"/>
    <w:rsid w:val="00C12EB2"/>
    <w:rsid w:val="00C142A4"/>
    <w:rsid w:val="00C16897"/>
    <w:rsid w:val="00C17949"/>
    <w:rsid w:val="00C20FEE"/>
    <w:rsid w:val="00C22325"/>
    <w:rsid w:val="00C2647A"/>
    <w:rsid w:val="00C33AF2"/>
    <w:rsid w:val="00C3552B"/>
    <w:rsid w:val="00C35A9E"/>
    <w:rsid w:val="00C37BD3"/>
    <w:rsid w:val="00C4146C"/>
    <w:rsid w:val="00C42E20"/>
    <w:rsid w:val="00C44A41"/>
    <w:rsid w:val="00C47C00"/>
    <w:rsid w:val="00C600AF"/>
    <w:rsid w:val="00C60C56"/>
    <w:rsid w:val="00C65014"/>
    <w:rsid w:val="00C65370"/>
    <w:rsid w:val="00C66D35"/>
    <w:rsid w:val="00C77360"/>
    <w:rsid w:val="00C84429"/>
    <w:rsid w:val="00C85457"/>
    <w:rsid w:val="00C8585D"/>
    <w:rsid w:val="00C9111C"/>
    <w:rsid w:val="00C91DDA"/>
    <w:rsid w:val="00C92E30"/>
    <w:rsid w:val="00C93948"/>
    <w:rsid w:val="00CA1556"/>
    <w:rsid w:val="00CA4814"/>
    <w:rsid w:val="00CB08E7"/>
    <w:rsid w:val="00CB3F0A"/>
    <w:rsid w:val="00CC3476"/>
    <w:rsid w:val="00CC62C7"/>
    <w:rsid w:val="00CC699A"/>
    <w:rsid w:val="00CC6A16"/>
    <w:rsid w:val="00CD10D8"/>
    <w:rsid w:val="00CD1258"/>
    <w:rsid w:val="00CD3DE4"/>
    <w:rsid w:val="00CD52AD"/>
    <w:rsid w:val="00CD56DB"/>
    <w:rsid w:val="00CD63C7"/>
    <w:rsid w:val="00CD74BC"/>
    <w:rsid w:val="00CE1F7F"/>
    <w:rsid w:val="00CE3B6E"/>
    <w:rsid w:val="00CE48DB"/>
    <w:rsid w:val="00CF0433"/>
    <w:rsid w:val="00CF50AF"/>
    <w:rsid w:val="00D007CC"/>
    <w:rsid w:val="00D01F64"/>
    <w:rsid w:val="00D03CC7"/>
    <w:rsid w:val="00D03E2D"/>
    <w:rsid w:val="00D159FA"/>
    <w:rsid w:val="00D1714A"/>
    <w:rsid w:val="00D173D0"/>
    <w:rsid w:val="00D232C7"/>
    <w:rsid w:val="00D24430"/>
    <w:rsid w:val="00D24F02"/>
    <w:rsid w:val="00D30135"/>
    <w:rsid w:val="00D33859"/>
    <w:rsid w:val="00D3639F"/>
    <w:rsid w:val="00D375D9"/>
    <w:rsid w:val="00D41412"/>
    <w:rsid w:val="00D50C05"/>
    <w:rsid w:val="00D51161"/>
    <w:rsid w:val="00D57834"/>
    <w:rsid w:val="00D63965"/>
    <w:rsid w:val="00D6755D"/>
    <w:rsid w:val="00D7137D"/>
    <w:rsid w:val="00D718E4"/>
    <w:rsid w:val="00D72109"/>
    <w:rsid w:val="00D74E6A"/>
    <w:rsid w:val="00D7748D"/>
    <w:rsid w:val="00D833A0"/>
    <w:rsid w:val="00D866FB"/>
    <w:rsid w:val="00D86D42"/>
    <w:rsid w:val="00D961CA"/>
    <w:rsid w:val="00DA35CE"/>
    <w:rsid w:val="00DA38E7"/>
    <w:rsid w:val="00DA4FF3"/>
    <w:rsid w:val="00DC01E8"/>
    <w:rsid w:val="00DC36FF"/>
    <w:rsid w:val="00DC6A4B"/>
    <w:rsid w:val="00DC6CCB"/>
    <w:rsid w:val="00DD5925"/>
    <w:rsid w:val="00DE34F7"/>
    <w:rsid w:val="00DE54BA"/>
    <w:rsid w:val="00DF3155"/>
    <w:rsid w:val="00DF7446"/>
    <w:rsid w:val="00E04323"/>
    <w:rsid w:val="00E054A1"/>
    <w:rsid w:val="00E06D2E"/>
    <w:rsid w:val="00E13300"/>
    <w:rsid w:val="00E15745"/>
    <w:rsid w:val="00E16733"/>
    <w:rsid w:val="00E20124"/>
    <w:rsid w:val="00E24D59"/>
    <w:rsid w:val="00E2784C"/>
    <w:rsid w:val="00E2788D"/>
    <w:rsid w:val="00E27CAC"/>
    <w:rsid w:val="00E315F8"/>
    <w:rsid w:val="00E3606B"/>
    <w:rsid w:val="00E36310"/>
    <w:rsid w:val="00E400DA"/>
    <w:rsid w:val="00E44C60"/>
    <w:rsid w:val="00E46F9F"/>
    <w:rsid w:val="00E47A6E"/>
    <w:rsid w:val="00E50B51"/>
    <w:rsid w:val="00E5508F"/>
    <w:rsid w:val="00E57A8C"/>
    <w:rsid w:val="00E61F2D"/>
    <w:rsid w:val="00E62376"/>
    <w:rsid w:val="00E62D62"/>
    <w:rsid w:val="00E66382"/>
    <w:rsid w:val="00E666B9"/>
    <w:rsid w:val="00E7388A"/>
    <w:rsid w:val="00E73E33"/>
    <w:rsid w:val="00E743FF"/>
    <w:rsid w:val="00E7641F"/>
    <w:rsid w:val="00E9123D"/>
    <w:rsid w:val="00E91969"/>
    <w:rsid w:val="00E95D2D"/>
    <w:rsid w:val="00E9755B"/>
    <w:rsid w:val="00EA241D"/>
    <w:rsid w:val="00EA7DDF"/>
    <w:rsid w:val="00EB0422"/>
    <w:rsid w:val="00EB0A34"/>
    <w:rsid w:val="00EB1204"/>
    <w:rsid w:val="00EB7BF1"/>
    <w:rsid w:val="00EC3395"/>
    <w:rsid w:val="00EC3F0D"/>
    <w:rsid w:val="00EC502C"/>
    <w:rsid w:val="00EC5E3E"/>
    <w:rsid w:val="00EE2E7B"/>
    <w:rsid w:val="00EE311C"/>
    <w:rsid w:val="00EE54E9"/>
    <w:rsid w:val="00EE7696"/>
    <w:rsid w:val="00EF5FE4"/>
    <w:rsid w:val="00EF74F3"/>
    <w:rsid w:val="00F048E5"/>
    <w:rsid w:val="00F053A9"/>
    <w:rsid w:val="00F07C38"/>
    <w:rsid w:val="00F10C60"/>
    <w:rsid w:val="00F14F61"/>
    <w:rsid w:val="00F259F1"/>
    <w:rsid w:val="00F263C6"/>
    <w:rsid w:val="00F306C7"/>
    <w:rsid w:val="00F308C3"/>
    <w:rsid w:val="00F36547"/>
    <w:rsid w:val="00F409FA"/>
    <w:rsid w:val="00F41A40"/>
    <w:rsid w:val="00F4335A"/>
    <w:rsid w:val="00F4514C"/>
    <w:rsid w:val="00F52275"/>
    <w:rsid w:val="00F533BE"/>
    <w:rsid w:val="00F53F16"/>
    <w:rsid w:val="00F55A0B"/>
    <w:rsid w:val="00F57565"/>
    <w:rsid w:val="00F65ACA"/>
    <w:rsid w:val="00F6675D"/>
    <w:rsid w:val="00F72DB0"/>
    <w:rsid w:val="00F74561"/>
    <w:rsid w:val="00F87618"/>
    <w:rsid w:val="00F97DA5"/>
    <w:rsid w:val="00FB2B74"/>
    <w:rsid w:val="00FB63BE"/>
    <w:rsid w:val="00FB7656"/>
    <w:rsid w:val="00FC2031"/>
    <w:rsid w:val="00FC3463"/>
    <w:rsid w:val="00FC5E5C"/>
    <w:rsid w:val="00FC783E"/>
    <w:rsid w:val="00FD08D3"/>
    <w:rsid w:val="00FD420F"/>
    <w:rsid w:val="00FD63E1"/>
    <w:rsid w:val="00FE18E5"/>
    <w:rsid w:val="00FE28CC"/>
    <w:rsid w:val="00FE28ED"/>
    <w:rsid w:val="00FE595F"/>
    <w:rsid w:val="00FF4173"/>
    <w:rsid w:val="00FF7687"/>
    <w:rsid w:val="01313CBB"/>
    <w:rsid w:val="0159C080"/>
    <w:rsid w:val="0252B8AA"/>
    <w:rsid w:val="02E012E0"/>
    <w:rsid w:val="034CE3D4"/>
    <w:rsid w:val="03D17E06"/>
    <w:rsid w:val="04199C23"/>
    <w:rsid w:val="051EFF51"/>
    <w:rsid w:val="0580DC86"/>
    <w:rsid w:val="05AE5C2B"/>
    <w:rsid w:val="05C2E61E"/>
    <w:rsid w:val="06031971"/>
    <w:rsid w:val="08B87D48"/>
    <w:rsid w:val="08C7041A"/>
    <w:rsid w:val="08F66EAF"/>
    <w:rsid w:val="0A5E4214"/>
    <w:rsid w:val="0AA1376A"/>
    <w:rsid w:val="0CFD1D56"/>
    <w:rsid w:val="0DC3B12A"/>
    <w:rsid w:val="0DCC67FE"/>
    <w:rsid w:val="0EEEF350"/>
    <w:rsid w:val="0F8E9BF5"/>
    <w:rsid w:val="1026AF68"/>
    <w:rsid w:val="117C5F71"/>
    <w:rsid w:val="12235CDC"/>
    <w:rsid w:val="12E330E6"/>
    <w:rsid w:val="1331043E"/>
    <w:rsid w:val="148C784E"/>
    <w:rsid w:val="1520B5C1"/>
    <w:rsid w:val="1546CD6F"/>
    <w:rsid w:val="172195DA"/>
    <w:rsid w:val="18BD663B"/>
    <w:rsid w:val="19A93BA8"/>
    <w:rsid w:val="1A01E07E"/>
    <w:rsid w:val="1A67AC32"/>
    <w:rsid w:val="1BEB77EC"/>
    <w:rsid w:val="1C1AD852"/>
    <w:rsid w:val="1C8BB903"/>
    <w:rsid w:val="1CE0DC6A"/>
    <w:rsid w:val="1F6CB118"/>
    <w:rsid w:val="20187D2C"/>
    <w:rsid w:val="207E6084"/>
    <w:rsid w:val="22520E50"/>
    <w:rsid w:val="23501DEE"/>
    <w:rsid w:val="2659BD15"/>
    <w:rsid w:val="2687BEB0"/>
    <w:rsid w:val="26D2AF1C"/>
    <w:rsid w:val="27D37FC3"/>
    <w:rsid w:val="28D661BC"/>
    <w:rsid w:val="2A530AA0"/>
    <w:rsid w:val="2B92F292"/>
    <w:rsid w:val="2C244270"/>
    <w:rsid w:val="2C8382C4"/>
    <w:rsid w:val="2D8DD2CB"/>
    <w:rsid w:val="2DD19ACA"/>
    <w:rsid w:val="2EFEB413"/>
    <w:rsid w:val="2F16A1ED"/>
    <w:rsid w:val="2F3257BF"/>
    <w:rsid w:val="2F3E5999"/>
    <w:rsid w:val="2FAE0754"/>
    <w:rsid w:val="3023005D"/>
    <w:rsid w:val="306B1E7A"/>
    <w:rsid w:val="30F04BC4"/>
    <w:rsid w:val="31FECA43"/>
    <w:rsid w:val="32F5F709"/>
    <w:rsid w:val="3306404A"/>
    <w:rsid w:val="353AF21E"/>
    <w:rsid w:val="361CB608"/>
    <w:rsid w:val="369BC92B"/>
    <w:rsid w:val="36D9773B"/>
    <w:rsid w:val="3734B511"/>
    <w:rsid w:val="37C9682C"/>
    <w:rsid w:val="38208A7E"/>
    <w:rsid w:val="3A40B40D"/>
    <w:rsid w:val="3A61421A"/>
    <w:rsid w:val="3B0108EE"/>
    <w:rsid w:val="3BC40EBE"/>
    <w:rsid w:val="3C381284"/>
    <w:rsid w:val="3C83B0F2"/>
    <w:rsid w:val="3CFCFB71"/>
    <w:rsid w:val="3DD739ED"/>
    <w:rsid w:val="3ED941E8"/>
    <w:rsid w:val="411F5F56"/>
    <w:rsid w:val="41984FC6"/>
    <w:rsid w:val="420F63A3"/>
    <w:rsid w:val="42532BA2"/>
    <w:rsid w:val="4275FB27"/>
    <w:rsid w:val="4356C213"/>
    <w:rsid w:val="44A7FEA2"/>
    <w:rsid w:val="45B6CDC7"/>
    <w:rsid w:val="45FABDFF"/>
    <w:rsid w:val="49BD8019"/>
    <w:rsid w:val="4B296CEC"/>
    <w:rsid w:val="4DE064DE"/>
    <w:rsid w:val="4E89A13C"/>
    <w:rsid w:val="50CD7F0B"/>
    <w:rsid w:val="50E9F0B2"/>
    <w:rsid w:val="52516192"/>
    <w:rsid w:val="525D4A56"/>
    <w:rsid w:val="536298FF"/>
    <w:rsid w:val="5375ADDC"/>
    <w:rsid w:val="54BECE88"/>
    <w:rsid w:val="54DFBA63"/>
    <w:rsid w:val="5560E6D5"/>
    <w:rsid w:val="55EFB2A1"/>
    <w:rsid w:val="567B8AC4"/>
    <w:rsid w:val="56EABEB8"/>
    <w:rsid w:val="5752A880"/>
    <w:rsid w:val="57642E78"/>
    <w:rsid w:val="578555C4"/>
    <w:rsid w:val="57F2A7C1"/>
    <w:rsid w:val="582FF6A2"/>
    <w:rsid w:val="58308382"/>
    <w:rsid w:val="5870553E"/>
    <w:rsid w:val="58C3E0BA"/>
    <w:rsid w:val="590C9163"/>
    <w:rsid w:val="5B682444"/>
    <w:rsid w:val="5B77447C"/>
    <w:rsid w:val="5C2332F1"/>
    <w:rsid w:val="5D4692BA"/>
    <w:rsid w:val="5DDFF0FC"/>
    <w:rsid w:val="604E6E6D"/>
    <w:rsid w:val="605D58C1"/>
    <w:rsid w:val="61722ED2"/>
    <w:rsid w:val="62BE1131"/>
    <w:rsid w:val="639D7CB7"/>
    <w:rsid w:val="64B28668"/>
    <w:rsid w:val="654064C2"/>
    <w:rsid w:val="659792A7"/>
    <w:rsid w:val="67B4D7E3"/>
    <w:rsid w:val="6812F204"/>
    <w:rsid w:val="6A0501BC"/>
    <w:rsid w:val="6CAFABE2"/>
    <w:rsid w:val="6FA384A5"/>
    <w:rsid w:val="7214BBD2"/>
    <w:rsid w:val="724452D0"/>
    <w:rsid w:val="73A7206F"/>
    <w:rsid w:val="756AB8BB"/>
    <w:rsid w:val="765E5A9C"/>
    <w:rsid w:val="76BCFF7E"/>
    <w:rsid w:val="7814962F"/>
    <w:rsid w:val="787791A2"/>
    <w:rsid w:val="78ED44B9"/>
    <w:rsid w:val="794D3EA2"/>
    <w:rsid w:val="798A7044"/>
    <w:rsid w:val="7A3E29DE"/>
    <w:rsid w:val="7A76B5EB"/>
    <w:rsid w:val="7C12864C"/>
    <w:rsid w:val="7DE6CD8A"/>
    <w:rsid w:val="7E62B257"/>
    <w:rsid w:val="7E7B8108"/>
    <w:rsid w:val="7F268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9F00F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" w:hAnsi="Arial"/>
      <w:lang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6"/>
      </w:numPr>
      <w:outlineLvl w:val="1"/>
    </w:pPr>
    <w:rPr>
      <w:b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6"/>
      </w:numPr>
      <w:outlineLvl w:val="2"/>
    </w:pPr>
    <w:rPr>
      <w:rFonts w:cs="Arial"/>
      <w:bCs/>
      <w:sz w:val="24"/>
      <w:u w:val="single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6"/>
      </w:numPr>
      <w:ind w:right="-210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6"/>
      </w:numPr>
      <w:outlineLvl w:val="4"/>
    </w:pPr>
    <w:rPr>
      <w:color w:val="000000"/>
      <w:sz w:val="24"/>
      <w:lang w:val="en-GB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6"/>
      </w:numPr>
      <w:outlineLvl w:val="5"/>
    </w:pPr>
    <w:rPr>
      <w:sz w:val="24"/>
      <w:lang w:val="en-GB"/>
    </w:rPr>
  </w:style>
  <w:style w:type="paragraph" w:styleId="Heading7">
    <w:name w:val="heading 7"/>
    <w:basedOn w:val="Normal"/>
    <w:next w:val="Normal"/>
    <w:qFormat/>
    <w:pPr>
      <w:numPr>
        <w:ilvl w:val="6"/>
        <w:numId w:val="6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6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6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eader x,h,AC Brand Left,AC Brand,Alt Header,ho,header odd,En-tête1,E.e,head,Header - in Header,Title page,hd,smith hidden,Cover Page,1 (not to be included in TOC),page-header,ph,rh,RH,first,*Header,Chapter Name,Header1,index,heading one"/>
    <w:basedOn w:val="Normal"/>
    <w:link w:val="HeaderChar"/>
    <w:pPr>
      <w:tabs>
        <w:tab w:val="center" w:pos="4536"/>
        <w:tab w:val="right" w:pos="9072"/>
      </w:tabs>
    </w:pPr>
  </w:style>
  <w:style w:type="paragraph" w:styleId="Footer">
    <w:name w:val="footer"/>
    <w:aliases w:val="f,Footer1,ft"/>
    <w:basedOn w:val="Normal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rPr>
      <w:iCs/>
      <w:sz w:val="22"/>
    </w:rPr>
  </w:style>
  <w:style w:type="paragraph" w:customStyle="1" w:styleId="BodyText21">
    <w:name w:val="Body Text 21"/>
    <w:basedOn w:val="Normal"/>
    <w:rPr>
      <w:i/>
      <w:sz w:val="24"/>
    </w:rPr>
  </w:style>
  <w:style w:type="paragraph" w:styleId="BodyText2">
    <w:name w:val="Body Text 2"/>
    <w:basedOn w:val="Normal"/>
    <w:pPr>
      <w:jc w:val="center"/>
    </w:pPr>
  </w:style>
  <w:style w:type="paragraph" w:styleId="BodyText3">
    <w:name w:val="Body Text 3"/>
    <w:basedOn w:val="Normal"/>
    <w:rPr>
      <w:sz w:val="18"/>
    </w:rPr>
  </w:style>
  <w:style w:type="paragraph" w:styleId="ListNumber">
    <w:name w:val="List Number"/>
    <w:basedOn w:val="Normal"/>
    <w:pPr>
      <w:numPr>
        <w:numId w:val="2"/>
      </w:numPr>
    </w:pPr>
    <w:rPr>
      <w:b/>
      <w:szCs w:val="24"/>
    </w:rPr>
  </w:style>
  <w:style w:type="paragraph" w:styleId="TOC1">
    <w:name w:val="toc 1"/>
    <w:basedOn w:val="Normal"/>
    <w:next w:val="Normal"/>
    <w:autoRedefine/>
    <w:uiPriority w:val="39"/>
    <w:pPr>
      <w:spacing w:before="120" w:after="120"/>
    </w:pPr>
    <w:rPr>
      <w:b/>
      <w:caps/>
    </w:rPr>
  </w:style>
  <w:style w:type="paragraph" w:styleId="TOC2">
    <w:name w:val="toc 2"/>
    <w:basedOn w:val="Normal"/>
    <w:next w:val="Normal"/>
    <w:autoRedefine/>
    <w:uiPriority w:val="39"/>
    <w:pPr>
      <w:ind w:left="200"/>
    </w:pPr>
    <w:rPr>
      <w:smallCaps/>
    </w:rPr>
  </w:style>
  <w:style w:type="paragraph" w:styleId="TOC3">
    <w:name w:val="toc 3"/>
    <w:basedOn w:val="Normal"/>
    <w:next w:val="Normal"/>
    <w:autoRedefine/>
    <w:uiPriority w:val="39"/>
    <w:pPr>
      <w:ind w:left="400"/>
    </w:pPr>
    <w:rPr>
      <w:i/>
    </w:r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lockText">
    <w:name w:val="Block Text"/>
    <w:basedOn w:val="Normal"/>
    <w:pPr>
      <w:ind w:left="567" w:right="566"/>
      <w:jc w:val="both"/>
    </w:pPr>
    <w:rPr>
      <w:color w:val="0000FF"/>
      <w:sz w:val="22"/>
    </w:rPr>
  </w:style>
  <w:style w:type="paragraph" w:styleId="ListBullet">
    <w:name w:val="List Bullet"/>
    <w:basedOn w:val="Normal"/>
    <w:autoRedefine/>
    <w:pPr>
      <w:numPr>
        <w:ilvl w:val="1"/>
        <w:numId w:val="3"/>
      </w:numPr>
    </w:pPr>
    <w:rPr>
      <w:sz w:val="22"/>
    </w:rPr>
  </w:style>
  <w:style w:type="numbering" w:styleId="111111">
    <w:name w:val="Outline List 2"/>
    <w:basedOn w:val="NoList"/>
    <w:pPr>
      <w:numPr>
        <w:numId w:val="4"/>
      </w:numPr>
    </w:pPr>
  </w:style>
  <w:style w:type="character" w:customStyle="1" w:styleId="Commentinred">
    <w:name w:val="Comment in red"/>
    <w:rPr>
      <w:rFonts w:ascii="Tahoma" w:hAnsi="Tahoma"/>
      <w:b/>
      <w:bCs/>
      <w:color w:val="FF0000"/>
      <w:sz w:val="18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rFonts w:ascii="Tahoma" w:hAnsi="Tahoma" w:cs="Tahoma"/>
      <w:b/>
      <w:sz w:val="22"/>
      <w:szCs w:val="22"/>
    </w:rPr>
  </w:style>
  <w:style w:type="paragraph" w:customStyle="1" w:styleId="FrontPageTitle">
    <w:name w:val="Front Page Title"/>
    <w:basedOn w:val="Normal"/>
    <w:pPr>
      <w:pBdr>
        <w:left w:val="single" w:sz="8" w:space="4" w:color="808080"/>
        <w:bottom w:val="single" w:sz="24" w:space="1" w:color="808080"/>
      </w:pBdr>
      <w:ind w:left="720"/>
    </w:pPr>
    <w:rPr>
      <w:rFonts w:ascii="Tahoma" w:hAnsi="Tahoma" w:cs="Tahoma"/>
      <w:b/>
      <w:sz w:val="32"/>
      <w:szCs w:val="22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BLOCKPARA">
    <w:name w:val="A BLOCK PARA"/>
    <w:basedOn w:val="Normal"/>
    <w:rPr>
      <w:rFonts w:cs="Arial"/>
      <w:i/>
      <w:sz w:val="18"/>
      <w:lang w:val="en-GB"/>
    </w:rPr>
  </w:style>
  <w:style w:type="paragraph" w:customStyle="1" w:styleId="FigureCaptions">
    <w:name w:val="Figure Captions"/>
    <w:basedOn w:val="Normal"/>
    <w:pPr>
      <w:spacing w:before="240" w:after="240"/>
    </w:pPr>
    <w:rPr>
      <w:i/>
      <w:lang w:val="en-GB"/>
    </w:rPr>
  </w:style>
  <w:style w:type="paragraph" w:customStyle="1" w:styleId="DelBullets">
    <w:name w:val="Del Bullets"/>
    <w:basedOn w:val="Normal"/>
    <w:pPr>
      <w:numPr>
        <w:numId w:val="5"/>
      </w:numPr>
      <w:spacing w:before="120" w:after="120"/>
    </w:pPr>
    <w:rPr>
      <w:lang w:val="en-GB"/>
    </w:rPr>
  </w:style>
  <w:style w:type="paragraph" w:customStyle="1" w:styleId="StyleHeading2After6pt">
    <w:name w:val="Style Heading 2 + After:  6 pt"/>
    <w:basedOn w:val="Heading2"/>
    <w:pPr>
      <w:spacing w:before="240" w:after="120"/>
    </w:pPr>
    <w:rPr>
      <w:bCs/>
      <w:lang w:val="en-GB"/>
    </w:rPr>
  </w:style>
  <w:style w:type="paragraph" w:customStyle="1" w:styleId="Style15ptBoldWhiteBefore12ptAfter12pt">
    <w:name w:val="Style 15 pt Bold White Before:  12 pt After:  12 pt"/>
    <w:basedOn w:val="Normal"/>
    <w:rsid w:val="002E55B2"/>
    <w:pPr>
      <w:shd w:val="clear" w:color="auto" w:fill="C40000"/>
      <w:spacing w:before="240" w:after="240"/>
    </w:pPr>
    <w:rPr>
      <w:rFonts w:ascii="Verdana" w:hAnsi="Verdana"/>
      <w:b/>
      <w:bCs/>
      <w:color w:val="FFFFFF"/>
      <w:sz w:val="30"/>
      <w:lang w:val="en-GB"/>
    </w:rPr>
  </w:style>
  <w:style w:type="character" w:customStyle="1" w:styleId="HeaderChar">
    <w:name w:val="Header Char"/>
    <w:aliases w:val="Header x Char,h Char,AC Brand Left Char,AC Brand Char,Alt Header Char,ho Char,header odd Char,En-tête1 Char,E.e Char,head Char,Header - in Header Char,Title page Char,hd Char,smith hidden Char,Cover Page Char,page-header Char,ph Char,rh Char"/>
    <w:link w:val="Header"/>
    <w:rsid w:val="002A5E21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545AB2"/>
    <w:pPr>
      <w:tabs>
        <w:tab w:val="left" w:pos="2059"/>
        <w:tab w:val="left" w:pos="2419"/>
      </w:tabs>
      <w:spacing w:line="288" w:lineRule="auto"/>
      <w:ind w:left="720" w:right="504"/>
      <w:contextualSpacing/>
    </w:pPr>
    <w:rPr>
      <w:sz w:val="22"/>
      <w:szCs w:val="24"/>
      <w:lang w:val="en-AU"/>
    </w:rPr>
  </w:style>
  <w:style w:type="character" w:customStyle="1" w:styleId="apple-converted-space">
    <w:name w:val="apple-converted-space"/>
    <w:rsid w:val="00545AB2"/>
  </w:style>
  <w:style w:type="paragraph" w:customStyle="1" w:styleId="WW-Default">
    <w:name w:val="WW-Default"/>
    <w:rsid w:val="00114B1A"/>
    <w:pPr>
      <w:suppressAutoHyphens/>
      <w:autoSpaceDE w:val="0"/>
    </w:pPr>
    <w:rPr>
      <w:rFonts w:ascii="Calibri" w:eastAsia="Calibri" w:hAnsi="Calibri" w:cs="Calibri"/>
      <w:color w:val="000000"/>
      <w:sz w:val="24"/>
      <w:szCs w:val="24"/>
      <w:lang w:val="en-IN" w:eastAsia="ar-SA"/>
    </w:rPr>
  </w:style>
  <w:style w:type="paragraph" w:customStyle="1" w:styleId="TableContents">
    <w:name w:val="Table Contents"/>
    <w:basedOn w:val="Normal"/>
    <w:rsid w:val="00114B1A"/>
    <w:pPr>
      <w:suppressLineNumbers/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val="en-IN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7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2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1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5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8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8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0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7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0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0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43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9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8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package" Target="embeddings/Microsoft_Word_Document.docx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emf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package" Target="embeddings/Microsoft_Excel_Worksheet.xlsx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emf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A6519A75CFBEB40B094C3F5E81D5E5B" ma:contentTypeVersion="10" ma:contentTypeDescription="Create a new document." ma:contentTypeScope="" ma:versionID="85024432217910439c991e5d99505bda">
  <xsd:schema xmlns:xsd="http://www.w3.org/2001/XMLSchema" xmlns:xs="http://www.w3.org/2001/XMLSchema" xmlns:p="http://schemas.microsoft.com/office/2006/metadata/properties" xmlns:ns2="832d8002-03ea-43bc-b3a7-5fdb1a8e8b7f" targetNamespace="http://schemas.microsoft.com/office/2006/metadata/properties" ma:root="true" ma:fieldsID="95681971fcd12537bfceed0ef41f05f1" ns2:_="">
    <xsd:import namespace="832d8002-03ea-43bc-b3a7-5fdb1a8e8b7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2d8002-03ea-43bc-b3a7-5fdb1a8e8b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75F063-6893-4B21-8CF4-8B6770CAFE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2d8002-03ea-43bc-b3a7-5fdb1a8e8b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3759C6-BC21-438A-A339-9604BD044D5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A488B0-6DBA-4EDA-B0C7-E5EB631D24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85</Words>
  <Characters>276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16T10:59:00Z</dcterms:created>
  <dcterms:modified xsi:type="dcterms:W3CDTF">2022-09-30T10:00:00Z</dcterms:modified>
</cp:coreProperties>
</file>